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D46" w:rsidRDefault="00681D46" w:rsidP="00780B0E">
      <w:pPr>
        <w:jc w:val="center"/>
        <w:rPr>
          <w:rFonts w:ascii="Times New Roman"/>
          <w:b/>
          <w:sz w:val="24"/>
        </w:rPr>
      </w:pPr>
    </w:p>
    <w:p w:rsidR="00480CF7" w:rsidRPr="00123096" w:rsidRDefault="002D155D" w:rsidP="00780B0E">
      <w:pPr>
        <w:jc w:val="center"/>
        <w:rPr>
          <w:rFonts w:ascii="Times New Roman"/>
          <w:b/>
          <w:sz w:val="40"/>
          <w:szCs w:val="28"/>
        </w:rPr>
      </w:pPr>
      <w:r w:rsidRPr="00123096">
        <w:rPr>
          <w:rFonts w:ascii="Times New Roman" w:eastAsiaTheme="minorEastAsia"/>
          <w:b/>
          <w:bCs/>
          <w:kern w:val="0"/>
          <w:sz w:val="32"/>
          <w:szCs w:val="32"/>
        </w:rPr>
        <w:t xml:space="preserve">SANG-HOON </w:t>
      </w:r>
      <w:r w:rsidR="002E06FC">
        <w:rPr>
          <w:rFonts w:ascii="Times New Roman" w:eastAsiaTheme="minorEastAsia" w:hint="eastAsia"/>
          <w:b/>
          <w:bCs/>
          <w:kern w:val="0"/>
          <w:sz w:val="32"/>
          <w:szCs w:val="32"/>
        </w:rPr>
        <w:t xml:space="preserve">S. </w:t>
      </w:r>
      <w:r w:rsidRPr="00123096">
        <w:rPr>
          <w:rFonts w:ascii="Times New Roman" w:eastAsiaTheme="minorEastAsia"/>
          <w:b/>
          <w:bCs/>
          <w:kern w:val="0"/>
          <w:sz w:val="32"/>
          <w:szCs w:val="32"/>
        </w:rPr>
        <w:t>LEE</w:t>
      </w:r>
    </w:p>
    <w:p w:rsidR="00D81B82" w:rsidRPr="00123096" w:rsidRDefault="00D81B82" w:rsidP="00780B0E">
      <w:pPr>
        <w:jc w:val="center"/>
        <w:rPr>
          <w:rFonts w:ascii="Times New Roman"/>
        </w:rPr>
      </w:pPr>
    </w:p>
    <w:p w:rsidR="00D81B82" w:rsidRPr="00CB1129" w:rsidRDefault="002C1B16" w:rsidP="00780B0E">
      <w:pPr>
        <w:jc w:val="center"/>
        <w:rPr>
          <w:rFonts w:ascii="Times New Roman" w:eastAsiaTheme="minorEastAsia"/>
          <w:b/>
          <w:bCs/>
          <w:kern w:val="0"/>
          <w:sz w:val="22"/>
          <w:szCs w:val="22"/>
        </w:rPr>
      </w:pPr>
      <w:r>
        <w:rPr>
          <w:rFonts w:ascii="Times New Roman" w:eastAsiaTheme="minorEastAsia" w:hint="eastAsia"/>
          <w:b/>
          <w:bCs/>
          <w:kern w:val="0"/>
          <w:sz w:val="22"/>
          <w:szCs w:val="22"/>
        </w:rPr>
        <w:t xml:space="preserve">School of </w:t>
      </w:r>
      <w:r>
        <w:rPr>
          <w:rFonts w:ascii="Times New Roman" w:eastAsiaTheme="minorEastAsia"/>
          <w:b/>
          <w:bCs/>
          <w:kern w:val="0"/>
          <w:sz w:val="22"/>
          <w:szCs w:val="22"/>
        </w:rPr>
        <w:t>Labor and Employment Relations</w:t>
      </w:r>
      <w:r w:rsidR="002D155D" w:rsidRPr="00CB1129">
        <w:rPr>
          <w:rFonts w:ascii="Times New Roman" w:eastAsiaTheme="minorEastAsia"/>
          <w:b/>
          <w:bCs/>
          <w:kern w:val="0"/>
          <w:sz w:val="22"/>
          <w:szCs w:val="22"/>
        </w:rPr>
        <w:t xml:space="preserve"> </w:t>
      </w:r>
      <w:r w:rsidR="00534CDE" w:rsidRPr="00CB1129">
        <w:rPr>
          <w:rFonts w:ascii="Times New Roman" w:eastAsiaTheme="minorEastAsia"/>
          <w:b/>
          <w:bCs/>
          <w:kern w:val="0"/>
          <w:sz w:val="22"/>
          <w:szCs w:val="22"/>
        </w:rPr>
        <w:t>|</w:t>
      </w:r>
      <w:r w:rsidR="002D155D" w:rsidRPr="00CB1129">
        <w:rPr>
          <w:rFonts w:ascii="Times New Roman" w:eastAsia="TimesNewRomanPSMT"/>
          <w:kern w:val="0"/>
          <w:sz w:val="22"/>
          <w:szCs w:val="22"/>
        </w:rPr>
        <w:t xml:space="preserve"> </w:t>
      </w:r>
      <w:r>
        <w:rPr>
          <w:rFonts w:ascii="Times New Roman" w:eastAsiaTheme="minorEastAsia"/>
          <w:b/>
          <w:bCs/>
          <w:kern w:val="0"/>
          <w:sz w:val="22"/>
          <w:szCs w:val="22"/>
        </w:rPr>
        <w:t>University of Illinois at Urbana-Champaign</w:t>
      </w:r>
    </w:p>
    <w:p w:rsidR="002D155D" w:rsidRPr="00CB1129" w:rsidRDefault="00B21960" w:rsidP="00780B0E">
      <w:pPr>
        <w:jc w:val="center"/>
        <w:rPr>
          <w:rFonts w:ascii="Times New Roman"/>
          <w:sz w:val="22"/>
          <w:szCs w:val="22"/>
          <w:lang w:val="fr-FR"/>
        </w:rPr>
      </w:pPr>
      <w:r>
        <w:rPr>
          <w:rFonts w:ascii="Times New Roman" w:eastAsiaTheme="minorEastAsia"/>
          <w:bCs/>
          <w:kern w:val="0"/>
          <w:sz w:val="22"/>
          <w:szCs w:val="22"/>
        </w:rPr>
        <w:t>504 E. Armo</w:t>
      </w:r>
      <w:r w:rsidR="00D21781">
        <w:rPr>
          <w:rFonts w:ascii="Times New Roman" w:eastAsiaTheme="minorEastAsia"/>
          <w:bCs/>
          <w:kern w:val="0"/>
          <w:sz w:val="22"/>
          <w:szCs w:val="22"/>
        </w:rPr>
        <w:t xml:space="preserve">ry Ave., Champaign, IL, U.S.A. </w:t>
      </w:r>
      <w:r>
        <w:rPr>
          <w:rFonts w:ascii="Times New Roman" w:eastAsiaTheme="minorEastAsia"/>
          <w:bCs/>
          <w:kern w:val="0"/>
          <w:sz w:val="22"/>
          <w:szCs w:val="22"/>
        </w:rPr>
        <w:t>61821</w:t>
      </w:r>
      <w:r w:rsidR="002D155D" w:rsidRPr="00CB1129">
        <w:rPr>
          <w:rFonts w:ascii="Times New Roman" w:eastAsia="TimesNewRomanPSMT"/>
          <w:kern w:val="0"/>
          <w:sz w:val="22"/>
          <w:szCs w:val="22"/>
        </w:rPr>
        <w:t xml:space="preserve"> </w:t>
      </w:r>
    </w:p>
    <w:p w:rsidR="00D81B82" w:rsidRPr="00CB1129" w:rsidRDefault="00D81B82" w:rsidP="00780B0E">
      <w:pPr>
        <w:jc w:val="center"/>
        <w:rPr>
          <w:rFonts w:ascii="Times New Roman"/>
          <w:sz w:val="22"/>
          <w:szCs w:val="22"/>
          <w:lang w:val="fr-FR"/>
        </w:rPr>
      </w:pPr>
      <w:r w:rsidRPr="00CB1129">
        <w:rPr>
          <w:rFonts w:ascii="Times New Roman"/>
          <w:b/>
          <w:sz w:val="22"/>
          <w:szCs w:val="22"/>
          <w:lang w:val="fr-FR"/>
        </w:rPr>
        <w:t>Mobile</w:t>
      </w:r>
      <w:r w:rsidRPr="00CB1129">
        <w:rPr>
          <w:rFonts w:ascii="Times New Roman"/>
          <w:sz w:val="22"/>
          <w:szCs w:val="22"/>
          <w:lang w:val="fr-FR"/>
        </w:rPr>
        <w:t>: +</w:t>
      </w:r>
      <w:r w:rsidR="000B293B">
        <w:rPr>
          <w:rFonts w:ascii="Times New Roman"/>
          <w:sz w:val="22"/>
          <w:szCs w:val="22"/>
          <w:lang w:val="fr-FR"/>
        </w:rPr>
        <w:t>1</w:t>
      </w:r>
      <w:r w:rsidRPr="00CB1129">
        <w:rPr>
          <w:rFonts w:ascii="Times New Roman"/>
          <w:sz w:val="22"/>
          <w:szCs w:val="22"/>
          <w:lang w:val="fr-FR"/>
        </w:rPr>
        <w:t xml:space="preserve"> </w:t>
      </w:r>
      <w:r w:rsidR="000B293B">
        <w:rPr>
          <w:rFonts w:ascii="Times New Roman"/>
          <w:sz w:val="22"/>
          <w:szCs w:val="22"/>
          <w:lang w:val="fr-FR"/>
        </w:rPr>
        <w:t>217</w:t>
      </w:r>
      <w:r w:rsidR="002D155D" w:rsidRPr="00CB1129">
        <w:rPr>
          <w:rFonts w:ascii="Times New Roman"/>
          <w:sz w:val="22"/>
          <w:szCs w:val="22"/>
          <w:lang w:val="fr-FR"/>
        </w:rPr>
        <w:t>-</w:t>
      </w:r>
      <w:r w:rsidR="000B293B">
        <w:rPr>
          <w:rFonts w:ascii="Times New Roman"/>
          <w:sz w:val="22"/>
          <w:szCs w:val="22"/>
          <w:lang w:val="fr-FR"/>
        </w:rPr>
        <w:t>305</w:t>
      </w:r>
      <w:r w:rsidR="002D155D" w:rsidRPr="00CB1129">
        <w:rPr>
          <w:rFonts w:ascii="Times New Roman"/>
          <w:sz w:val="22"/>
          <w:szCs w:val="22"/>
          <w:lang w:val="fr-FR"/>
        </w:rPr>
        <w:t>-</w:t>
      </w:r>
      <w:r w:rsidR="000B293B">
        <w:rPr>
          <w:rFonts w:ascii="Times New Roman"/>
          <w:sz w:val="22"/>
          <w:szCs w:val="22"/>
          <w:lang w:val="fr-FR"/>
        </w:rPr>
        <w:t>5515</w:t>
      </w:r>
      <w:r w:rsidR="009B6824" w:rsidRPr="00CB1129">
        <w:rPr>
          <w:rFonts w:ascii="Times New Roman"/>
          <w:sz w:val="22"/>
          <w:szCs w:val="22"/>
          <w:lang w:val="fr-FR"/>
        </w:rPr>
        <w:t xml:space="preserve">  </w:t>
      </w:r>
      <w:r w:rsidRPr="00CB1129">
        <w:rPr>
          <w:rFonts w:ascii="Times New Roman"/>
          <w:b/>
          <w:sz w:val="22"/>
          <w:szCs w:val="22"/>
          <w:lang w:val="fr-FR"/>
        </w:rPr>
        <w:t>E-mail</w:t>
      </w:r>
      <w:r w:rsidRPr="00CB1129">
        <w:rPr>
          <w:rFonts w:ascii="Times New Roman"/>
          <w:sz w:val="22"/>
          <w:szCs w:val="22"/>
          <w:lang w:val="fr-FR"/>
        </w:rPr>
        <w:t xml:space="preserve">: </w:t>
      </w:r>
      <w:r w:rsidR="000B293B">
        <w:rPr>
          <w:rFonts w:ascii="Times New Roman"/>
          <w:sz w:val="22"/>
          <w:szCs w:val="22"/>
          <w:lang w:val="fr-FR"/>
        </w:rPr>
        <w:t>shl8@illinois.edu</w:t>
      </w:r>
    </w:p>
    <w:p w:rsidR="00AC6C06" w:rsidRPr="00123096" w:rsidRDefault="00AC6C06" w:rsidP="00780B0E">
      <w:pPr>
        <w:rPr>
          <w:rFonts w:ascii="Times New Roman"/>
          <w:lang w:val="fr-FR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90"/>
      </w:tblGrid>
      <w:tr w:rsidR="001F4E73" w:rsidRPr="00123096" w:rsidTr="00EC095C">
        <w:trPr>
          <w:trHeight w:val="20"/>
          <w:jc w:val="center"/>
        </w:trPr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1F4E73" w:rsidRPr="00123096" w:rsidRDefault="001F4E73" w:rsidP="00780B0E">
            <w:pPr>
              <w:rPr>
                <w:rFonts w:ascii="Times New Roman"/>
                <w:sz w:val="26"/>
                <w:szCs w:val="26"/>
                <w:lang w:val="fr-FR"/>
              </w:rPr>
            </w:pPr>
            <w:r w:rsidRPr="000E486A">
              <w:rPr>
                <w:rFonts w:ascii="Times New Roman" w:eastAsia="HY헤드라인M"/>
                <w:b/>
                <w:iCs/>
                <w:sz w:val="24"/>
                <w:szCs w:val="26"/>
              </w:rPr>
              <w:t>EDUCATION</w:t>
            </w:r>
          </w:p>
        </w:tc>
      </w:tr>
      <w:tr w:rsidR="00EC095C" w:rsidRPr="00123096" w:rsidTr="00116B91">
        <w:trPr>
          <w:trHeight w:val="2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B73015" w:rsidRPr="00DD3DBB" w:rsidRDefault="00B73015" w:rsidP="00780B0E">
            <w:pPr>
              <w:rPr>
                <w:rFonts w:ascii="Times New Roman"/>
                <w:b/>
                <w:sz w:val="4"/>
                <w:szCs w:val="20"/>
              </w:rPr>
            </w:pPr>
          </w:p>
          <w:p w:rsidR="00BA2F62" w:rsidRPr="00A1629D" w:rsidRDefault="00BA2F62" w:rsidP="00BA2F62">
            <w:pPr>
              <w:rPr>
                <w:rFonts w:ascii="Times New Roman"/>
                <w:b/>
                <w:sz w:val="22"/>
                <w:szCs w:val="20"/>
                <w:lang w:val="fr-FR"/>
              </w:rPr>
            </w:pPr>
            <w:r>
              <w:rPr>
                <w:rFonts w:ascii="Times New Roman"/>
                <w:b/>
                <w:sz w:val="22"/>
                <w:szCs w:val="20"/>
              </w:rPr>
              <w:t>UNIVERSITY OF ILLINOIS at URBANA-CHAMPAIGN</w:t>
            </w:r>
            <w:r w:rsidR="00102547">
              <w:rPr>
                <w:rFonts w:ascii="Times New Roman"/>
                <w:b/>
                <w:sz w:val="22"/>
                <w:szCs w:val="20"/>
              </w:rPr>
              <w:t>, ILLINOIS</w:t>
            </w:r>
          </w:p>
          <w:p w:rsidR="00BA2F62" w:rsidRPr="00A1629D" w:rsidRDefault="00BA2F62" w:rsidP="00BA2F62">
            <w:pPr>
              <w:ind w:firstLineChars="100" w:firstLine="216"/>
              <w:rPr>
                <w:rFonts w:ascii="Times New Roman"/>
                <w:sz w:val="22"/>
                <w:szCs w:val="20"/>
                <w:lang w:val="fr-FR"/>
              </w:rPr>
            </w:pPr>
            <w:r>
              <w:rPr>
                <w:rFonts w:ascii="Times New Roman"/>
                <w:b/>
                <w:sz w:val="22"/>
                <w:szCs w:val="20"/>
                <w:lang w:val="fr-FR"/>
              </w:rPr>
              <w:t>Ph.D. in Human Resources and Industrial Relations</w:t>
            </w:r>
            <w:r w:rsidRPr="00A1629D">
              <w:rPr>
                <w:rFonts w:ascii="Times New Roman"/>
                <w:sz w:val="22"/>
                <w:szCs w:val="20"/>
                <w:lang w:val="fr-FR"/>
              </w:rPr>
              <w:t xml:space="preserve"> (</w:t>
            </w:r>
            <w:r>
              <w:rPr>
                <w:rFonts w:ascii="Times New Roman"/>
                <w:sz w:val="22"/>
                <w:szCs w:val="20"/>
                <w:lang w:val="fr-FR"/>
              </w:rPr>
              <w:t>Aug 2017-</w:t>
            </w:r>
            <w:r w:rsidRPr="00A1629D">
              <w:rPr>
                <w:rFonts w:ascii="Times New Roman"/>
                <w:sz w:val="22"/>
                <w:szCs w:val="20"/>
                <w:lang w:val="fr-FR"/>
              </w:rPr>
              <w:t>)</w:t>
            </w:r>
          </w:p>
          <w:p w:rsidR="00BA2F62" w:rsidRDefault="00BA2F62" w:rsidP="00780B0E">
            <w:pPr>
              <w:rPr>
                <w:rFonts w:ascii="Times New Roman"/>
                <w:b/>
                <w:sz w:val="22"/>
                <w:szCs w:val="20"/>
              </w:rPr>
            </w:pPr>
          </w:p>
          <w:p w:rsidR="00CE63F4" w:rsidRPr="00A1629D" w:rsidRDefault="00EC095C" w:rsidP="00780B0E">
            <w:pPr>
              <w:rPr>
                <w:rFonts w:ascii="Times New Roman"/>
                <w:b/>
                <w:sz w:val="22"/>
                <w:szCs w:val="20"/>
                <w:lang w:val="fr-FR"/>
              </w:rPr>
            </w:pPr>
            <w:r w:rsidRPr="00A1629D">
              <w:rPr>
                <w:rFonts w:ascii="Times New Roman"/>
                <w:b/>
                <w:sz w:val="22"/>
                <w:szCs w:val="20"/>
              </w:rPr>
              <w:t>HANYANG UNIVERSITY, SEOUL, KOREA</w:t>
            </w:r>
          </w:p>
          <w:p w:rsidR="00EC095C" w:rsidRPr="00A1629D" w:rsidRDefault="00EC095C" w:rsidP="0032621F">
            <w:pPr>
              <w:ind w:firstLineChars="100" w:firstLine="216"/>
              <w:rPr>
                <w:rFonts w:ascii="Times New Roman"/>
                <w:sz w:val="22"/>
                <w:szCs w:val="20"/>
                <w:lang w:val="fr-FR"/>
              </w:rPr>
            </w:pPr>
            <w:r w:rsidRPr="00A1629D">
              <w:rPr>
                <w:rFonts w:ascii="Times New Roman"/>
                <w:b/>
                <w:sz w:val="22"/>
                <w:szCs w:val="20"/>
                <w:lang w:val="fr-FR"/>
              </w:rPr>
              <w:t xml:space="preserve">M.S. in Business Administration </w:t>
            </w:r>
            <w:r w:rsidRPr="00A1629D">
              <w:rPr>
                <w:rFonts w:ascii="Times New Roman"/>
                <w:sz w:val="22"/>
                <w:szCs w:val="20"/>
                <w:lang w:val="fr-FR"/>
              </w:rPr>
              <w:t>(</w:t>
            </w:r>
            <w:r w:rsidR="00BF7085" w:rsidRPr="00A1629D">
              <w:rPr>
                <w:rFonts w:ascii="Times New Roman"/>
                <w:sz w:val="22"/>
                <w:szCs w:val="20"/>
                <w:lang w:val="fr-FR"/>
              </w:rPr>
              <w:t xml:space="preserve">OB </w:t>
            </w:r>
            <w:r w:rsidR="00DF2C90">
              <w:rPr>
                <w:rFonts w:ascii="Times New Roman"/>
                <w:sz w:val="22"/>
                <w:szCs w:val="20"/>
                <w:lang w:val="fr-FR"/>
              </w:rPr>
              <w:t>and HRM)</w:t>
            </w:r>
          </w:p>
          <w:p w:rsidR="00422E55" w:rsidRPr="00514052" w:rsidRDefault="00422E55" w:rsidP="00422E55">
            <w:pPr>
              <w:pStyle w:val="a7"/>
              <w:numPr>
                <w:ilvl w:val="0"/>
                <w:numId w:val="11"/>
              </w:numPr>
              <w:ind w:leftChars="0"/>
              <w:rPr>
                <w:rFonts w:ascii="Times New Roman"/>
                <w:sz w:val="22"/>
                <w:szCs w:val="20"/>
              </w:rPr>
            </w:pPr>
            <w:r w:rsidRPr="00514052">
              <w:rPr>
                <w:rFonts w:ascii="Times New Roman" w:hint="eastAsia"/>
                <w:b/>
                <w:sz w:val="22"/>
                <w:szCs w:val="20"/>
              </w:rPr>
              <w:t xml:space="preserve">Distinguished </w:t>
            </w:r>
            <w:r w:rsidRPr="00514052">
              <w:rPr>
                <w:rFonts w:ascii="Times New Roman"/>
                <w:b/>
                <w:sz w:val="22"/>
                <w:szCs w:val="20"/>
              </w:rPr>
              <w:t xml:space="preserve">Master’s Thesis Award, </w:t>
            </w:r>
            <w:r w:rsidRPr="00514052">
              <w:rPr>
                <w:rFonts w:ascii="Times New Roman"/>
                <w:sz w:val="22"/>
                <w:szCs w:val="20"/>
              </w:rPr>
              <w:t>Hanyang University Graduate School (Feb, 2017)</w:t>
            </w:r>
          </w:p>
          <w:p w:rsidR="00422E55" w:rsidRPr="00514052" w:rsidRDefault="00422E55" w:rsidP="00422E55">
            <w:pPr>
              <w:pStyle w:val="a7"/>
              <w:spacing w:line="276" w:lineRule="auto"/>
              <w:ind w:leftChars="0" w:left="825"/>
              <w:rPr>
                <w:rFonts w:ascii="Times New Roman"/>
                <w:i/>
                <w:sz w:val="22"/>
                <w:szCs w:val="20"/>
                <w:lang w:val="it-IT"/>
              </w:rPr>
            </w:pPr>
            <w:r w:rsidRPr="00514052">
              <w:rPr>
                <w:rFonts w:ascii="Times New Roman"/>
                <w:i/>
                <w:sz w:val="22"/>
                <w:szCs w:val="20"/>
                <w:lang w:val="it-IT"/>
              </w:rPr>
              <w:t>Linking Work Meaningfulness with Job Crafting : Moderating Role of Identity</w:t>
            </w:r>
          </w:p>
          <w:p w:rsidR="00C56A8B" w:rsidRPr="00B73015" w:rsidRDefault="00C56A8B" w:rsidP="00780B0E">
            <w:pPr>
              <w:ind w:left="567"/>
              <w:rPr>
                <w:rFonts w:ascii="Times New Roman"/>
                <w:szCs w:val="20"/>
                <w:lang w:val="fr-FR"/>
              </w:rPr>
            </w:pPr>
          </w:p>
          <w:p w:rsidR="00EC095C" w:rsidRPr="00B73015" w:rsidRDefault="00BF7085" w:rsidP="0032621F">
            <w:pPr>
              <w:ind w:firstLineChars="100" w:firstLine="216"/>
              <w:rPr>
                <w:rFonts w:ascii="Times New Roman"/>
                <w:szCs w:val="20"/>
                <w:lang w:val="fr-FR"/>
              </w:rPr>
            </w:pPr>
            <w:r w:rsidRPr="00A1629D">
              <w:rPr>
                <w:rFonts w:ascii="Times New Roman"/>
                <w:b/>
                <w:sz w:val="22"/>
                <w:szCs w:val="20"/>
                <w:lang w:val="fr-FR"/>
              </w:rPr>
              <w:t>B.</w:t>
            </w:r>
            <w:r w:rsidR="00FA086F" w:rsidRPr="00A1629D">
              <w:rPr>
                <w:rFonts w:ascii="Times New Roman"/>
                <w:b/>
                <w:sz w:val="22"/>
                <w:szCs w:val="20"/>
                <w:lang w:val="fr-FR"/>
              </w:rPr>
              <w:t>S</w:t>
            </w:r>
            <w:r w:rsidRPr="00A1629D">
              <w:rPr>
                <w:rFonts w:ascii="Times New Roman"/>
                <w:b/>
                <w:sz w:val="22"/>
                <w:szCs w:val="20"/>
                <w:lang w:val="fr-FR"/>
              </w:rPr>
              <w:t>.</w:t>
            </w:r>
            <w:r w:rsidR="00FA086F" w:rsidRPr="00A1629D">
              <w:rPr>
                <w:rFonts w:ascii="Times New Roman"/>
                <w:b/>
                <w:sz w:val="22"/>
                <w:szCs w:val="20"/>
                <w:lang w:val="fr-FR"/>
              </w:rPr>
              <w:t xml:space="preserve"> in Business Administration</w:t>
            </w:r>
            <w:r w:rsidR="00553F69" w:rsidRPr="00A1629D">
              <w:rPr>
                <w:rFonts w:ascii="Times New Roman"/>
                <w:b/>
                <w:sz w:val="22"/>
                <w:szCs w:val="20"/>
                <w:lang w:val="fr-FR"/>
              </w:rPr>
              <w:t xml:space="preserve">, </w:t>
            </w:r>
            <w:r w:rsidR="00553F69" w:rsidRPr="00A1629D">
              <w:rPr>
                <w:rFonts w:ascii="Times New Roman"/>
                <w:sz w:val="22"/>
                <w:szCs w:val="20"/>
                <w:lang w:val="fr-FR"/>
              </w:rPr>
              <w:t xml:space="preserve">with </w:t>
            </w:r>
            <w:r w:rsidR="00F774F0" w:rsidRPr="00A1629D">
              <w:rPr>
                <w:rFonts w:ascii="Times New Roman"/>
                <w:sz w:val="22"/>
                <w:szCs w:val="20"/>
                <w:lang w:val="fr-FR"/>
              </w:rPr>
              <w:t xml:space="preserve">highest </w:t>
            </w:r>
            <w:r w:rsidR="00553F69" w:rsidRPr="00A1629D">
              <w:rPr>
                <w:rFonts w:ascii="Times New Roman"/>
                <w:sz w:val="22"/>
                <w:szCs w:val="20"/>
                <w:lang w:val="fr-FR"/>
              </w:rPr>
              <w:t xml:space="preserve">honors (SUMMA CUM LAUDE), </w:t>
            </w:r>
            <w:r w:rsidR="00535532" w:rsidRPr="00A1629D">
              <w:rPr>
                <w:rFonts w:ascii="Times New Roman"/>
                <w:sz w:val="22"/>
                <w:szCs w:val="20"/>
                <w:lang w:val="fr-FR"/>
              </w:rPr>
              <w:t>(</w:t>
            </w:r>
            <w:r w:rsidR="00106EE4" w:rsidRPr="00A1629D">
              <w:rPr>
                <w:rFonts w:ascii="Times New Roman"/>
                <w:sz w:val="22"/>
                <w:szCs w:val="20"/>
                <w:lang w:val="fr-FR"/>
              </w:rPr>
              <w:t xml:space="preserve">Mar, </w:t>
            </w:r>
            <w:r w:rsidR="00553F69" w:rsidRPr="00A1629D">
              <w:rPr>
                <w:rFonts w:ascii="Times New Roman"/>
                <w:sz w:val="22"/>
                <w:szCs w:val="20"/>
                <w:lang w:val="fr-FR"/>
              </w:rPr>
              <w:t>2009-</w:t>
            </w:r>
            <w:r w:rsidR="00106EE4" w:rsidRPr="00A1629D">
              <w:rPr>
                <w:rFonts w:ascii="Times New Roman"/>
                <w:sz w:val="22"/>
                <w:szCs w:val="20"/>
                <w:lang w:val="fr-FR"/>
              </w:rPr>
              <w:t xml:space="preserve"> Feb, </w:t>
            </w:r>
            <w:r w:rsidR="00553F69" w:rsidRPr="00A1629D">
              <w:rPr>
                <w:rFonts w:ascii="Times New Roman"/>
                <w:sz w:val="22"/>
                <w:szCs w:val="20"/>
                <w:lang w:val="fr-FR"/>
              </w:rPr>
              <w:t>2015</w:t>
            </w:r>
            <w:r w:rsidR="00535532" w:rsidRPr="00A1629D">
              <w:rPr>
                <w:rFonts w:ascii="Times New Roman"/>
                <w:sz w:val="22"/>
                <w:szCs w:val="20"/>
                <w:lang w:val="fr-FR"/>
              </w:rPr>
              <w:t>)</w:t>
            </w:r>
          </w:p>
          <w:p w:rsidR="00F9748E" w:rsidRPr="00514052" w:rsidRDefault="00F9748E" w:rsidP="00780B0E">
            <w:pPr>
              <w:pStyle w:val="a7"/>
              <w:numPr>
                <w:ilvl w:val="0"/>
                <w:numId w:val="11"/>
              </w:numPr>
              <w:ind w:leftChars="0"/>
              <w:rPr>
                <w:rFonts w:ascii="Times New Roman"/>
                <w:sz w:val="22"/>
                <w:szCs w:val="20"/>
                <w:lang w:val="fr-FR"/>
              </w:rPr>
            </w:pPr>
            <w:r w:rsidRPr="00514052">
              <w:rPr>
                <w:rFonts w:ascii="Times New Roman"/>
                <w:sz w:val="22"/>
                <w:szCs w:val="20"/>
                <w:lang w:val="fr-FR"/>
              </w:rPr>
              <w:t xml:space="preserve">Graduated </w:t>
            </w:r>
            <w:r w:rsidR="005B6082" w:rsidRPr="00514052">
              <w:rPr>
                <w:rFonts w:ascii="Times New Roman"/>
                <w:sz w:val="22"/>
                <w:szCs w:val="20"/>
                <w:lang w:val="fr-FR"/>
              </w:rPr>
              <w:t>fourth</w:t>
            </w:r>
            <w:r w:rsidRPr="00514052">
              <w:rPr>
                <w:rFonts w:ascii="Times New Roman"/>
                <w:sz w:val="22"/>
                <w:szCs w:val="20"/>
                <w:lang w:val="fr-FR"/>
              </w:rPr>
              <w:t xml:space="preserve"> (</w:t>
            </w:r>
            <w:r w:rsidR="005B6082" w:rsidRPr="00514052">
              <w:rPr>
                <w:rFonts w:ascii="Times New Roman"/>
                <w:sz w:val="22"/>
                <w:szCs w:val="20"/>
                <w:lang w:val="fr-FR"/>
              </w:rPr>
              <w:t>4</w:t>
            </w:r>
            <w:r w:rsidRPr="00514052">
              <w:rPr>
                <w:rFonts w:ascii="Times New Roman"/>
                <w:sz w:val="22"/>
                <w:szCs w:val="20"/>
                <w:lang w:val="fr-FR"/>
              </w:rPr>
              <w:t xml:space="preserve"> / </w:t>
            </w:r>
            <w:r w:rsidR="005B6082" w:rsidRPr="00514052">
              <w:rPr>
                <w:rFonts w:ascii="Times New Roman"/>
                <w:sz w:val="22"/>
                <w:szCs w:val="20"/>
                <w:lang w:val="fr-FR"/>
              </w:rPr>
              <w:t>466</w:t>
            </w:r>
            <w:r w:rsidRPr="00514052">
              <w:rPr>
                <w:rFonts w:ascii="Times New Roman"/>
                <w:sz w:val="22"/>
                <w:szCs w:val="20"/>
                <w:lang w:val="fr-FR"/>
              </w:rPr>
              <w:t xml:space="preserve">) of the Division of Business Administration </w:t>
            </w:r>
          </w:p>
          <w:p w:rsidR="00266E00" w:rsidRPr="00B73015" w:rsidRDefault="00266E00" w:rsidP="00780B0E">
            <w:pPr>
              <w:pStyle w:val="a7"/>
              <w:ind w:leftChars="0" w:left="967"/>
              <w:rPr>
                <w:rFonts w:ascii="Times New Roman"/>
                <w:szCs w:val="20"/>
                <w:lang w:val="fr-FR"/>
              </w:rPr>
            </w:pPr>
          </w:p>
          <w:p w:rsidR="00266E00" w:rsidRPr="00A1629D" w:rsidRDefault="00266E00" w:rsidP="00780B0E">
            <w:pPr>
              <w:rPr>
                <w:rFonts w:ascii="Times New Roman"/>
                <w:b/>
                <w:sz w:val="22"/>
                <w:szCs w:val="20"/>
                <w:lang w:val="fr-FR"/>
              </w:rPr>
            </w:pPr>
            <w:r w:rsidRPr="00A1629D">
              <w:rPr>
                <w:rFonts w:ascii="Times New Roman"/>
                <w:b/>
                <w:sz w:val="22"/>
                <w:szCs w:val="20"/>
                <w:lang w:val="fr-FR"/>
              </w:rPr>
              <w:t xml:space="preserve">THE </w:t>
            </w:r>
            <w:r w:rsidRPr="00A1629D">
              <w:rPr>
                <w:rFonts w:ascii="Times New Roman" w:hint="eastAsia"/>
                <w:b/>
                <w:sz w:val="22"/>
                <w:szCs w:val="20"/>
                <w:lang w:val="fr-FR"/>
              </w:rPr>
              <w:t>CHINESE UNIVERSITY OF HONG KONG, HONG KONG SAR, CHINA</w:t>
            </w:r>
          </w:p>
          <w:p w:rsidR="00266E00" w:rsidRPr="006D39C7" w:rsidRDefault="00266E00" w:rsidP="00780B0E">
            <w:pPr>
              <w:ind w:firstLineChars="250" w:firstLine="540"/>
              <w:rPr>
                <w:rFonts w:ascii="Times New Roman"/>
                <w:sz w:val="22"/>
                <w:szCs w:val="22"/>
                <w:lang w:val="fr-FR"/>
              </w:rPr>
            </w:pPr>
            <w:r w:rsidRPr="006D39C7">
              <w:rPr>
                <w:rFonts w:ascii="Times New Roman"/>
                <w:b/>
                <w:sz w:val="22"/>
                <w:szCs w:val="20"/>
                <w:lang w:val="fr-FR"/>
              </w:rPr>
              <w:t>International Asian Studies Programme</w:t>
            </w:r>
            <w:r w:rsidR="004A25CD" w:rsidRPr="006D39C7">
              <w:rPr>
                <w:rFonts w:ascii="Times New Roman"/>
                <w:sz w:val="22"/>
                <w:szCs w:val="20"/>
                <w:lang w:val="fr-FR"/>
              </w:rPr>
              <w:t> : Global Exchange Student Program </w:t>
            </w:r>
            <w:r w:rsidR="007B4C4C" w:rsidRPr="006D39C7">
              <w:rPr>
                <w:rFonts w:ascii="Times New Roman"/>
                <w:sz w:val="22"/>
                <w:szCs w:val="20"/>
                <w:lang w:val="fr-FR"/>
              </w:rPr>
              <w:t>(Spring, 2014)</w:t>
            </w:r>
          </w:p>
        </w:tc>
      </w:tr>
      <w:tr w:rsidR="00EC095C" w:rsidRPr="00FB4DA9" w:rsidTr="00116B91">
        <w:trPr>
          <w:trHeight w:val="2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9748E" w:rsidRPr="00DD3DBB" w:rsidRDefault="00F9748E" w:rsidP="00780B0E">
            <w:pPr>
              <w:rPr>
                <w:rFonts w:ascii="Times New Roman" w:eastAsia="HY헤드라인M"/>
                <w:b/>
                <w:iCs/>
                <w:sz w:val="22"/>
                <w:szCs w:val="22"/>
              </w:rPr>
            </w:pPr>
          </w:p>
          <w:p w:rsidR="00EC095C" w:rsidRPr="00C618B6" w:rsidRDefault="00C618B6" w:rsidP="00780B0E">
            <w:pPr>
              <w:rPr>
                <w:rFonts w:ascii="Times New Roman" w:eastAsia="HY헤드라인M"/>
                <w:b/>
                <w:iCs/>
                <w:sz w:val="24"/>
                <w:szCs w:val="26"/>
              </w:rPr>
            </w:pPr>
            <w:r w:rsidRPr="000E486A">
              <w:rPr>
                <w:rFonts w:ascii="Times New Roman" w:eastAsia="HY헤드라인M"/>
                <w:b/>
                <w:iCs/>
                <w:sz w:val="24"/>
                <w:szCs w:val="26"/>
              </w:rPr>
              <w:t>RESEARCH INTERESTS</w:t>
            </w:r>
          </w:p>
        </w:tc>
      </w:tr>
      <w:tr w:rsidR="002D7465" w:rsidRPr="00486E51" w:rsidTr="0063092D">
        <w:trPr>
          <w:trHeight w:val="20"/>
          <w:jc w:val="center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D16A0" w:rsidRPr="00DD3DBB" w:rsidRDefault="00AD16A0" w:rsidP="00780B0E">
            <w:pPr>
              <w:rPr>
                <w:rFonts w:ascii="Times New Roman"/>
                <w:sz w:val="4"/>
                <w:szCs w:val="10"/>
                <w:lang w:val="fr-FR"/>
              </w:rPr>
            </w:pPr>
          </w:p>
          <w:p w:rsidR="0063092D" w:rsidRDefault="0063092D" w:rsidP="00C618B6">
            <w:pPr>
              <w:spacing w:line="276" w:lineRule="auto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Job Crafting and Job Design</w:t>
            </w:r>
          </w:p>
          <w:p w:rsidR="0063092D" w:rsidRDefault="00C618B6" w:rsidP="00C618B6">
            <w:pPr>
              <w:spacing w:line="276" w:lineRule="auto"/>
              <w:rPr>
                <w:rFonts w:ascii="Times New Roman"/>
                <w:sz w:val="22"/>
                <w:szCs w:val="22"/>
              </w:rPr>
            </w:pPr>
            <w:r w:rsidRPr="00C46535">
              <w:rPr>
                <w:rFonts w:ascii="Times New Roman"/>
                <w:sz w:val="22"/>
                <w:szCs w:val="22"/>
              </w:rPr>
              <w:t>Meaningful Work and Work Motivation</w:t>
            </w:r>
          </w:p>
          <w:p w:rsidR="0063092D" w:rsidRDefault="00C618B6" w:rsidP="00C618B6">
            <w:pPr>
              <w:spacing w:line="276" w:lineRule="auto"/>
              <w:rPr>
                <w:rFonts w:ascii="Times New Roman"/>
                <w:sz w:val="22"/>
                <w:szCs w:val="22"/>
              </w:rPr>
            </w:pPr>
            <w:r w:rsidRPr="00C46535">
              <w:rPr>
                <w:rFonts w:ascii="Times New Roman"/>
                <w:sz w:val="22"/>
                <w:szCs w:val="22"/>
              </w:rPr>
              <w:t>Team Processes and Effectiveness</w:t>
            </w:r>
          </w:p>
          <w:p w:rsidR="00194ADD" w:rsidRPr="00C618B6" w:rsidRDefault="00C618B6" w:rsidP="00C618B6">
            <w:pPr>
              <w:spacing w:line="276" w:lineRule="auto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Work-Family Issues</w:t>
            </w:r>
            <w:r w:rsidR="0063092D">
              <w:rPr>
                <w:rFonts w:ascii="Times New Roman"/>
                <w:sz w:val="22"/>
                <w:szCs w:val="22"/>
              </w:rPr>
              <w:t xml:space="preserve"> and </w:t>
            </w:r>
            <w:r w:rsidR="00D923A7">
              <w:rPr>
                <w:rFonts w:ascii="Times New Roman"/>
                <w:sz w:val="22"/>
                <w:szCs w:val="22"/>
              </w:rPr>
              <w:t>Work-Life Issues</w:t>
            </w:r>
          </w:p>
        </w:tc>
      </w:tr>
      <w:tr w:rsidR="0063092D" w:rsidRPr="00486E51" w:rsidTr="00A941E1">
        <w:trPr>
          <w:trHeight w:val="20"/>
          <w:jc w:val="center"/>
        </w:trPr>
        <w:tc>
          <w:tcPr>
            <w:tcW w:w="10490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:rsidR="0063092D" w:rsidRPr="0063092D" w:rsidRDefault="0063092D" w:rsidP="00780B0E">
            <w:pPr>
              <w:rPr>
                <w:rFonts w:ascii="Times New Roman"/>
                <w:sz w:val="4"/>
                <w:szCs w:val="10"/>
              </w:rPr>
            </w:pPr>
          </w:p>
        </w:tc>
      </w:tr>
    </w:tbl>
    <w:p w:rsidR="00537213" w:rsidRDefault="00537213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90"/>
      </w:tblGrid>
      <w:tr w:rsidR="00EC095C" w:rsidRPr="00123096" w:rsidTr="00C618B6">
        <w:trPr>
          <w:trHeight w:val="20"/>
          <w:jc w:val="center"/>
        </w:trPr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C095C" w:rsidRPr="00123096" w:rsidRDefault="00C618B6" w:rsidP="00780B0E">
            <w:pPr>
              <w:rPr>
                <w:rFonts w:ascii="Times New Roman"/>
                <w:sz w:val="24"/>
                <w:lang w:val="fr-FR"/>
              </w:rPr>
            </w:pPr>
            <w:r w:rsidRPr="000E486A">
              <w:rPr>
                <w:rFonts w:ascii="Times New Roman" w:eastAsia="HY헤드라인M"/>
                <w:b/>
                <w:iCs/>
                <w:sz w:val="24"/>
                <w:szCs w:val="26"/>
              </w:rPr>
              <w:t>PUBLICATIONS</w:t>
            </w:r>
          </w:p>
        </w:tc>
      </w:tr>
      <w:tr w:rsidR="00F9748E" w:rsidRPr="00123096" w:rsidTr="00A941E1">
        <w:trPr>
          <w:trHeight w:val="2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231ECE" w:rsidRPr="00DD3DBB" w:rsidRDefault="00231ECE" w:rsidP="00780B0E">
            <w:pPr>
              <w:rPr>
                <w:rFonts w:ascii="Times New Roman"/>
                <w:sz w:val="4"/>
                <w:szCs w:val="10"/>
              </w:rPr>
            </w:pPr>
          </w:p>
          <w:p w:rsidR="00C618B6" w:rsidRPr="00514052" w:rsidRDefault="00C618B6" w:rsidP="00C618B6">
            <w:pPr>
              <w:ind w:left="540" w:hangingChars="250" w:hanging="540"/>
              <w:rPr>
                <w:rFonts w:ascii="Times New Roman"/>
                <w:sz w:val="22"/>
                <w:szCs w:val="22"/>
                <w:lang w:val="it-IT"/>
              </w:rPr>
            </w:pPr>
            <w:r w:rsidRPr="00514052">
              <w:rPr>
                <w:rFonts w:ascii="Times New Roman" w:hint="eastAsia"/>
                <w:b/>
                <w:sz w:val="22"/>
                <w:szCs w:val="22"/>
                <w:lang w:val="it-IT"/>
              </w:rPr>
              <w:t>L</w:t>
            </w:r>
            <w:r w:rsidRPr="00514052">
              <w:rPr>
                <w:rFonts w:ascii="Times New Roman"/>
                <w:b/>
                <w:sz w:val="22"/>
                <w:szCs w:val="22"/>
                <w:lang w:val="it-IT"/>
              </w:rPr>
              <w:t>ee, SH.</w:t>
            </w:r>
            <w:r w:rsidRPr="00514052">
              <w:rPr>
                <w:rFonts w:ascii="Times New Roman"/>
                <w:sz w:val="22"/>
                <w:szCs w:val="22"/>
                <w:lang w:val="it-IT"/>
              </w:rPr>
              <w:t xml:space="preserve">, Shin, Y., &amp; Baek, S. The Impact of Job Demands and Resources on Job Crafting. </w:t>
            </w:r>
            <w:r w:rsidRPr="00514052">
              <w:rPr>
                <w:rFonts w:ascii="Times New Roman"/>
                <w:i/>
                <w:sz w:val="22"/>
                <w:szCs w:val="22"/>
                <w:lang w:val="it-IT"/>
              </w:rPr>
              <w:t>Journal of Applied Business Research</w:t>
            </w:r>
            <w:r w:rsidRPr="00514052">
              <w:rPr>
                <w:rFonts w:ascii="Times New Roman"/>
                <w:sz w:val="22"/>
                <w:szCs w:val="22"/>
                <w:lang w:val="it-IT"/>
              </w:rPr>
              <w:t xml:space="preserve">, 33(4), 829-842. </w:t>
            </w:r>
          </w:p>
          <w:p w:rsidR="00C618B6" w:rsidRPr="00514052" w:rsidRDefault="00C618B6" w:rsidP="00C618B6">
            <w:pPr>
              <w:ind w:left="550" w:hangingChars="250" w:hanging="550"/>
              <w:rPr>
                <w:rFonts w:ascii="Times New Roman"/>
                <w:sz w:val="22"/>
                <w:szCs w:val="20"/>
                <w:lang w:val="it-IT"/>
              </w:rPr>
            </w:pP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Shin, Y., Kim, M., &amp; </w:t>
            </w:r>
            <w:r w:rsidRPr="00514052">
              <w:rPr>
                <w:rFonts w:ascii="Times New Roman"/>
                <w:b/>
                <w:sz w:val="22"/>
                <w:szCs w:val="20"/>
                <w:lang w:val="it-IT"/>
              </w:rPr>
              <w:t>Lee, SH.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 (</w:t>
            </w:r>
            <w:r w:rsidRPr="00514052">
              <w:rPr>
                <w:rFonts w:ascii="Times New Roman" w:hint="eastAsia"/>
                <w:sz w:val="22"/>
                <w:szCs w:val="20"/>
                <w:lang w:val="it-IT"/>
              </w:rPr>
              <w:t xml:space="preserve">in Press). </w:t>
            </w:r>
            <w:r w:rsidRPr="00514052">
              <w:rPr>
                <w:rFonts w:ascii="Times New Roman" w:eastAsia="¹ÙÅÁÃ¼"/>
                <w:kern w:val="0"/>
                <w:sz w:val="22"/>
                <w:szCs w:val="20"/>
              </w:rPr>
              <w:t xml:space="preserve">Positive Group Affective Tone and Team Creative Performance and Change-Oriented Organizational Citizenship Behavior: A Moderated Mediation Model. </w:t>
            </w:r>
            <w:r w:rsidRPr="00514052">
              <w:rPr>
                <w:rFonts w:ascii="Times New Roman" w:eastAsia="¹ÙÅÁÃ¼"/>
                <w:i/>
                <w:kern w:val="0"/>
                <w:sz w:val="22"/>
                <w:szCs w:val="20"/>
              </w:rPr>
              <w:t>Journal of Creative Behavior</w:t>
            </w:r>
            <w:r w:rsidRPr="00514052">
              <w:rPr>
                <w:rFonts w:ascii="Times New Roman" w:eastAsia="¹ÙÅÁÃ¼"/>
                <w:kern w:val="0"/>
                <w:sz w:val="22"/>
                <w:szCs w:val="20"/>
              </w:rPr>
              <w:t>.</w:t>
            </w:r>
          </w:p>
          <w:p w:rsidR="00C618B6" w:rsidRPr="00514052" w:rsidRDefault="00C618B6" w:rsidP="00C618B6">
            <w:pPr>
              <w:ind w:left="550" w:hangingChars="250" w:hanging="550"/>
              <w:rPr>
                <w:rFonts w:ascii="Times New Roman"/>
                <w:sz w:val="22"/>
                <w:szCs w:val="20"/>
                <w:lang w:val="it-IT"/>
              </w:rPr>
            </w:pP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Shin, Y., Kim, M., &amp; </w:t>
            </w:r>
            <w:r w:rsidRPr="00514052">
              <w:rPr>
                <w:rFonts w:ascii="Times New Roman"/>
                <w:b/>
                <w:sz w:val="22"/>
                <w:szCs w:val="20"/>
                <w:lang w:val="it-IT"/>
              </w:rPr>
              <w:t xml:space="preserve">Lee, SH. 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(in Press). Reflection toward Creativity: Team Reflexivity as a Linking Mechanism between Team Goal Orientation and Team Creative Performance. </w:t>
            </w:r>
            <w:r w:rsidRPr="00514052">
              <w:rPr>
                <w:rFonts w:ascii="Times New Roman"/>
                <w:i/>
                <w:sz w:val="22"/>
                <w:szCs w:val="20"/>
                <w:lang w:val="it-IT"/>
              </w:rPr>
              <w:t>Journal of Business and Psychology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>.</w:t>
            </w:r>
          </w:p>
          <w:p w:rsidR="00C618B6" w:rsidRPr="00514052" w:rsidRDefault="00C618B6" w:rsidP="00C618B6">
            <w:pPr>
              <w:ind w:left="550" w:hangingChars="250" w:hanging="550"/>
              <w:rPr>
                <w:rFonts w:ascii="Times New Roman"/>
                <w:sz w:val="22"/>
                <w:szCs w:val="20"/>
                <w:lang w:val="it-IT"/>
              </w:rPr>
            </w:pP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Shin, Y., Kim, M., Choi, J. N., &amp; </w:t>
            </w:r>
            <w:r w:rsidRPr="00514052">
              <w:rPr>
                <w:rFonts w:ascii="Times New Roman"/>
                <w:b/>
                <w:sz w:val="22"/>
                <w:szCs w:val="20"/>
                <w:lang w:val="it-IT"/>
              </w:rPr>
              <w:t>Lee, SH.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 (2016). Do Team Culture Matter? Roles of Team Culture and Collective Regulatory Focus in Team Task and Creative Performance. </w:t>
            </w:r>
            <w:r w:rsidRPr="00514052">
              <w:rPr>
                <w:rFonts w:ascii="Times New Roman"/>
                <w:i/>
                <w:sz w:val="22"/>
                <w:szCs w:val="20"/>
                <w:lang w:val="it-IT"/>
              </w:rPr>
              <w:t>Group &amp; Organization Management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>, 41(2), 232-265.</w:t>
            </w:r>
          </w:p>
          <w:p w:rsidR="00C618B6" w:rsidRPr="00514052" w:rsidRDefault="00C618B6" w:rsidP="00C618B6">
            <w:pPr>
              <w:ind w:left="550" w:hangingChars="250" w:hanging="550"/>
              <w:rPr>
                <w:rFonts w:ascii="Times New Roman"/>
                <w:sz w:val="22"/>
                <w:szCs w:val="20"/>
                <w:lang w:val="it-IT"/>
              </w:rPr>
            </w:pP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Lee, J., Gereffi, G., &amp; </w:t>
            </w:r>
            <w:r w:rsidRPr="00514052">
              <w:rPr>
                <w:rFonts w:ascii="Times New Roman"/>
                <w:b/>
                <w:sz w:val="22"/>
                <w:szCs w:val="20"/>
                <w:lang w:val="it-IT"/>
              </w:rPr>
              <w:t>Lee, SH.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 (2016). Social Upgrading in Mobile Phone Global Value Chains: Firm-level Comparisons of Working Conditions and Labor Rights. In D. Nathan, M. Tewari, and S. Sarkar (Eds.), </w:t>
            </w:r>
            <w:r w:rsidRPr="00514052">
              <w:rPr>
                <w:rFonts w:ascii="Times New Roman"/>
                <w:i/>
                <w:iCs/>
                <w:sz w:val="22"/>
                <w:szCs w:val="20"/>
                <w:lang w:val="it-IT"/>
              </w:rPr>
              <w:t>Labour in Global Value Chains in Asia</w:t>
            </w:r>
            <w:r w:rsidRPr="00514052">
              <w:rPr>
                <w:rFonts w:ascii="Times New Roman"/>
                <w:iCs/>
                <w:sz w:val="22"/>
                <w:szCs w:val="20"/>
                <w:lang w:val="it-IT"/>
              </w:rPr>
              <w:t xml:space="preserve">. Cambridge: Cambridge University Press, 315-352. </w:t>
            </w:r>
          </w:p>
          <w:p w:rsidR="0032621F" w:rsidRPr="00C618B6" w:rsidRDefault="00C618B6" w:rsidP="002C552C">
            <w:pPr>
              <w:ind w:left="550" w:hangingChars="250" w:hanging="550"/>
              <w:rPr>
                <w:rFonts w:ascii="Times New Roman"/>
                <w:szCs w:val="20"/>
                <w:lang w:val="it-IT"/>
              </w:rPr>
            </w:pPr>
            <w:r w:rsidRPr="00514052">
              <w:rPr>
                <w:rFonts w:ascii="Times New Roman"/>
                <w:iCs/>
                <w:sz w:val="22"/>
                <w:szCs w:val="20"/>
                <w:lang w:val="it-IT"/>
              </w:rPr>
              <w:t xml:space="preserve">Jeon, S., </w:t>
            </w:r>
            <w:r w:rsidRPr="00514052">
              <w:rPr>
                <w:rFonts w:ascii="Times New Roman"/>
                <w:b/>
                <w:iCs/>
                <w:sz w:val="22"/>
                <w:szCs w:val="20"/>
                <w:lang w:val="it-IT"/>
              </w:rPr>
              <w:t>Lee, SH.</w:t>
            </w:r>
            <w:r w:rsidRPr="00514052">
              <w:rPr>
                <w:rFonts w:ascii="Times New Roman"/>
                <w:iCs/>
                <w:sz w:val="22"/>
                <w:szCs w:val="20"/>
                <w:lang w:val="it-IT"/>
              </w:rPr>
              <w:t xml:space="preserve">, Kim, G., Park,, J., Jeong, M., &amp; Kim, S. (2013). A Study on Influence of Intimacy on Service Evaluation. </w:t>
            </w:r>
            <w:r w:rsidRPr="00514052">
              <w:rPr>
                <w:rFonts w:ascii="Times New Roman"/>
                <w:i/>
                <w:iCs/>
                <w:sz w:val="22"/>
                <w:szCs w:val="20"/>
                <w:lang w:val="it-IT"/>
              </w:rPr>
              <w:t>Korean Services Marketing Journal</w:t>
            </w:r>
            <w:r w:rsidRPr="00514052">
              <w:rPr>
                <w:rFonts w:ascii="Times New Roman"/>
                <w:iCs/>
                <w:sz w:val="22"/>
                <w:szCs w:val="20"/>
                <w:lang w:val="it-IT"/>
              </w:rPr>
              <w:t>, 6(2), 5-16.</w:t>
            </w:r>
          </w:p>
        </w:tc>
      </w:tr>
      <w:tr w:rsidR="00EC095C" w:rsidRPr="00123096" w:rsidTr="00A941E1">
        <w:trPr>
          <w:trHeight w:val="285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93E44" w:rsidRDefault="00C93E44" w:rsidP="00780B0E">
            <w:pPr>
              <w:rPr>
                <w:rFonts w:ascii="Times New Roman" w:eastAsia="HY헤드라인M"/>
                <w:b/>
                <w:iCs/>
                <w:sz w:val="24"/>
                <w:szCs w:val="26"/>
              </w:rPr>
            </w:pPr>
          </w:p>
          <w:p w:rsidR="00F277FC" w:rsidRPr="002C552C" w:rsidRDefault="002C552C" w:rsidP="00780B0E">
            <w:pPr>
              <w:rPr>
                <w:rFonts w:ascii="Times New Roman" w:eastAsia="HY헤드라인M"/>
                <w:b/>
                <w:iCs/>
                <w:sz w:val="24"/>
                <w:szCs w:val="26"/>
              </w:rPr>
            </w:pP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>MANUSCRIPTS UNDER REV</w:t>
            </w:r>
            <w:r w:rsidRPr="000E486A">
              <w:rPr>
                <w:rFonts w:ascii="Times New Roman" w:hint="eastAsia"/>
                <w:b/>
                <w:sz w:val="24"/>
                <w:szCs w:val="26"/>
                <w:lang w:val="fr-FR"/>
              </w:rPr>
              <w:t>I</w:t>
            </w: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>EW</w:t>
            </w:r>
            <w:r w:rsidRPr="000E486A">
              <w:rPr>
                <w:rFonts w:ascii="Times New Roman" w:eastAsia="HY헤드라인M"/>
                <w:b/>
                <w:iCs/>
                <w:sz w:val="24"/>
                <w:szCs w:val="26"/>
              </w:rPr>
              <w:t xml:space="preserve"> </w:t>
            </w:r>
          </w:p>
        </w:tc>
      </w:tr>
      <w:tr w:rsidR="00E9070B" w:rsidRPr="00123096" w:rsidTr="00116B91">
        <w:trPr>
          <w:trHeight w:val="285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bottom"/>
          </w:tcPr>
          <w:p w:rsidR="00C01259" w:rsidRPr="00514052" w:rsidRDefault="002C552C" w:rsidP="00514052">
            <w:pPr>
              <w:ind w:left="550" w:hangingChars="250" w:hanging="550"/>
              <w:rPr>
                <w:rFonts w:ascii="Times New Roman"/>
                <w:sz w:val="22"/>
                <w:szCs w:val="22"/>
                <w:lang w:val="it-IT"/>
              </w:rPr>
            </w:pP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Lee, J., </w:t>
            </w:r>
            <w:r w:rsidRPr="00514052">
              <w:rPr>
                <w:rFonts w:ascii="Times New Roman"/>
                <w:b/>
                <w:sz w:val="22"/>
                <w:szCs w:val="20"/>
                <w:lang w:val="it-IT"/>
              </w:rPr>
              <w:t>Lee, SH.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 xml:space="preserve">, Park, G. Revisiting The Miracle: Korea’s Industrial Upgrading from a Global Value Chain Perspective. (final editing in progress at the </w:t>
            </w:r>
            <w:r w:rsidRPr="00514052">
              <w:rPr>
                <w:rFonts w:ascii="Times New Roman"/>
                <w:i/>
                <w:sz w:val="22"/>
                <w:szCs w:val="20"/>
                <w:lang w:val="it-IT"/>
              </w:rPr>
              <w:t>Cambridge University Press</w:t>
            </w:r>
            <w:r w:rsidRPr="00514052">
              <w:rPr>
                <w:rFonts w:ascii="Times New Roman"/>
                <w:sz w:val="22"/>
                <w:szCs w:val="20"/>
                <w:lang w:val="it-IT"/>
              </w:rPr>
              <w:t>)</w:t>
            </w:r>
          </w:p>
        </w:tc>
      </w:tr>
      <w:tr w:rsidR="00F9748E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166E65" w:rsidRPr="00DD3DBB" w:rsidRDefault="00166E65" w:rsidP="00780B0E">
            <w:pPr>
              <w:rPr>
                <w:rFonts w:ascii="Times New Roman"/>
                <w:b/>
                <w:sz w:val="22"/>
                <w:szCs w:val="26"/>
                <w:lang w:val="fr-FR"/>
              </w:rPr>
            </w:pPr>
          </w:p>
          <w:p w:rsidR="00F9748E" w:rsidRPr="00123096" w:rsidRDefault="002C552C" w:rsidP="00780B0E">
            <w:pPr>
              <w:rPr>
                <w:rFonts w:ascii="Times New Roman"/>
                <w:b/>
                <w:sz w:val="26"/>
                <w:szCs w:val="26"/>
                <w:lang w:val="fr-FR"/>
              </w:rPr>
            </w:pP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 xml:space="preserve">WORK IN PROGRESS </w:t>
            </w:r>
          </w:p>
        </w:tc>
      </w:tr>
      <w:tr w:rsidR="00772363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010241" w:rsidRPr="00B73015" w:rsidRDefault="00010241" w:rsidP="00780B0E">
            <w:pPr>
              <w:ind w:left="120" w:hangingChars="200" w:hanging="120"/>
              <w:rPr>
                <w:rFonts w:ascii="Times New Roman"/>
                <w:sz w:val="6"/>
                <w:szCs w:val="10"/>
                <w:lang w:val="it-IT"/>
              </w:rPr>
            </w:pPr>
          </w:p>
          <w:p w:rsidR="002C552C" w:rsidRPr="00ED5570" w:rsidRDefault="002C552C" w:rsidP="002C552C">
            <w:pPr>
              <w:ind w:left="540" w:hangingChars="250" w:hanging="540"/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b/>
                <w:sz w:val="22"/>
                <w:szCs w:val="20"/>
                <w:lang w:val="it-IT"/>
              </w:rPr>
              <w:t xml:space="preserve">Lee, SH., </w:t>
            </w:r>
            <w:r w:rsidRPr="00ED5570">
              <w:rPr>
                <w:rFonts w:ascii="Times New Roman"/>
                <w:sz w:val="22"/>
                <w:szCs w:val="20"/>
                <w:lang w:val="it-IT"/>
              </w:rPr>
              <w:t>Namgung, B., Lee, M, &amp; Jeong, H. The Effect of Horizontal Pay Dispersion on Organizational Performance : A Look into Collective Culture and Pay Levels as Moderators (In preparation for submission).</w:t>
            </w:r>
          </w:p>
          <w:p w:rsidR="007B3B2F" w:rsidRPr="002C552C" w:rsidRDefault="002C552C" w:rsidP="002C552C">
            <w:pPr>
              <w:ind w:left="540" w:hangingChars="250" w:hanging="540"/>
              <w:rPr>
                <w:rFonts w:ascii="Times New Roman"/>
                <w:szCs w:val="20"/>
                <w:lang w:val="it-IT"/>
              </w:rPr>
            </w:pPr>
            <w:r w:rsidRPr="00ED5570">
              <w:rPr>
                <w:rFonts w:ascii="Times New Roman"/>
                <w:b/>
                <w:sz w:val="22"/>
                <w:szCs w:val="20"/>
              </w:rPr>
              <w:t xml:space="preserve">Lee, SH., </w:t>
            </w:r>
            <w:r w:rsidRPr="00ED5570">
              <w:rPr>
                <w:rFonts w:ascii="Times New Roman"/>
                <w:sz w:val="22"/>
                <w:szCs w:val="20"/>
              </w:rPr>
              <w:t xml:space="preserve">Na, I., &amp; Namgung, B. </w:t>
            </w:r>
            <w:r w:rsidRPr="00ED5570">
              <w:rPr>
                <w:rFonts w:ascii="Times New Roman"/>
                <w:sz w:val="22"/>
                <w:szCs w:val="20"/>
                <w:lang w:val="it-IT"/>
              </w:rPr>
              <w:t>The Effect of Women-Friendly Human Resource Management on Gender Diversity : Based on an Integrated Theory of Gender Stratification (In preparation for submission).</w:t>
            </w:r>
          </w:p>
        </w:tc>
      </w:tr>
      <w:tr w:rsidR="00166E65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166E65" w:rsidRPr="00DD3DBB" w:rsidRDefault="00166E65" w:rsidP="00780B0E">
            <w:pPr>
              <w:rPr>
                <w:rFonts w:ascii="Times New Roman"/>
                <w:b/>
                <w:sz w:val="22"/>
                <w:szCs w:val="26"/>
                <w:lang w:val="fr-FR"/>
              </w:rPr>
            </w:pPr>
          </w:p>
          <w:p w:rsidR="00166E65" w:rsidRPr="00AD16A0" w:rsidRDefault="002C552C" w:rsidP="00780B0E">
            <w:pPr>
              <w:ind w:left="471" w:hangingChars="200" w:hanging="471"/>
              <w:rPr>
                <w:rFonts w:ascii="Times New Roman"/>
                <w:sz w:val="10"/>
                <w:szCs w:val="10"/>
                <w:lang w:val="it-IT"/>
              </w:rPr>
            </w:pPr>
            <w:r w:rsidRPr="000E486A">
              <w:rPr>
                <w:rFonts w:ascii="Times New Roman" w:eastAsia="HY헤드라인M"/>
                <w:b/>
                <w:iCs/>
                <w:sz w:val="24"/>
                <w:szCs w:val="26"/>
              </w:rPr>
              <w:t>RESEARCH GRANTS, AWARDS, HONORS, SCHOLARSHIPS, AND FELLOWSHIPS</w:t>
            </w:r>
          </w:p>
        </w:tc>
      </w:tr>
      <w:tr w:rsidR="00166E65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2C552C" w:rsidRPr="00ED5570" w:rsidRDefault="002C552C" w:rsidP="002C552C">
            <w:pPr>
              <w:spacing w:line="276" w:lineRule="auto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 w:hint="eastAsia"/>
                <w:b/>
                <w:sz w:val="22"/>
                <w:szCs w:val="22"/>
              </w:rPr>
              <w:t xml:space="preserve">Best </w:t>
            </w:r>
            <w:r w:rsidRPr="00ED5570">
              <w:rPr>
                <w:rFonts w:ascii="Times New Roman"/>
                <w:b/>
                <w:sz w:val="22"/>
                <w:szCs w:val="22"/>
              </w:rPr>
              <w:t xml:space="preserve">Conference Paper Award, </w:t>
            </w:r>
            <w:r w:rsidRPr="00ED5570">
              <w:rPr>
                <w:rFonts w:ascii="Times New Roman"/>
                <w:bCs/>
                <w:sz w:val="22"/>
                <w:szCs w:val="22"/>
              </w:rPr>
              <w:t>Korea Society of Management Information Systems</w:t>
            </w:r>
            <w:r w:rsidRPr="00ED5570">
              <w:rPr>
                <w:rFonts w:ascii="Times New Roman"/>
                <w:sz w:val="22"/>
                <w:szCs w:val="22"/>
              </w:rPr>
              <w:t xml:space="preserve"> (Jun, 2017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spacing w:line="276" w:lineRule="auto"/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Lee, SH.</w:t>
            </w:r>
            <w:r w:rsidRPr="00ED5570">
              <w:rPr>
                <w:rFonts w:ascii="Times New Roman"/>
                <w:sz w:val="22"/>
                <w:szCs w:val="22"/>
              </w:rPr>
              <w:t xml:space="preserve">, Baek, S., &amp; Shin, Y. </w:t>
            </w:r>
            <w:r w:rsidRPr="00ED5570">
              <w:rPr>
                <w:rFonts w:ascii="Times New Roman"/>
                <w:i/>
                <w:sz w:val="22"/>
                <w:szCs w:val="22"/>
              </w:rPr>
              <w:t xml:space="preserve">Which Task Characteristics Reduce Role Ambiguity? The Moderating Role </w:t>
            </w:r>
            <w:r w:rsidRPr="00ED5570">
              <w:rPr>
                <w:rFonts w:ascii="Times New Roman"/>
                <w:i/>
                <w:sz w:val="22"/>
                <w:szCs w:val="22"/>
              </w:rPr>
              <w:lastRenderedPageBreak/>
              <w:t>of ICT Presenteeism.</w:t>
            </w:r>
            <w:r w:rsidRPr="00ED5570">
              <w:rPr>
                <w:rFonts w:ascii="Times New Roman"/>
                <w:sz w:val="22"/>
                <w:szCs w:val="22"/>
              </w:rPr>
              <w:t xml:space="preserve"> Paper awarded at the 2017 Spring </w:t>
            </w:r>
            <w:r w:rsidRPr="00ED5570">
              <w:rPr>
                <w:rFonts w:ascii="Times New Roman"/>
                <w:bCs/>
                <w:sz w:val="22"/>
                <w:szCs w:val="22"/>
              </w:rPr>
              <w:t>Korea Society of Management Information Systems</w:t>
            </w:r>
            <w:r w:rsidRPr="00ED5570">
              <w:rPr>
                <w:rFonts w:ascii="Times New Roman"/>
                <w:sz w:val="22"/>
                <w:szCs w:val="22"/>
              </w:rPr>
              <w:t xml:space="preserve"> Conference.</w:t>
            </w:r>
          </w:p>
          <w:p w:rsidR="002C552C" w:rsidRPr="00ED5570" w:rsidRDefault="002C552C" w:rsidP="002C552C">
            <w:pPr>
              <w:spacing w:line="276" w:lineRule="auto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 xml:space="preserve">Best Conference Paper </w:t>
            </w:r>
            <w:r w:rsidRPr="00ED5570">
              <w:rPr>
                <w:rFonts w:ascii="Times New Roman" w:hint="eastAsia"/>
                <w:b/>
                <w:sz w:val="22"/>
                <w:szCs w:val="22"/>
              </w:rPr>
              <w:t>Award</w:t>
            </w:r>
            <w:r w:rsidRPr="00ED5570">
              <w:rPr>
                <w:rFonts w:ascii="Times New Roman"/>
                <w:b/>
                <w:sz w:val="22"/>
                <w:szCs w:val="22"/>
              </w:rPr>
              <w:t xml:space="preserve">, </w:t>
            </w:r>
            <w:r w:rsidRPr="00ED5570">
              <w:rPr>
                <w:rFonts w:ascii="Times New Roman"/>
                <w:sz w:val="22"/>
                <w:szCs w:val="22"/>
              </w:rPr>
              <w:t>Knowledge Management Society of Korea (Dec, 2016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6"/>
              </w:numPr>
              <w:spacing w:line="276" w:lineRule="auto"/>
              <w:ind w:leftChars="0"/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b/>
                <w:sz w:val="22"/>
                <w:szCs w:val="22"/>
                <w:lang w:val="it-IT"/>
              </w:rPr>
              <w:t>Lee, SH.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, Baek, S., &amp; Shin, Y. </w:t>
            </w:r>
            <w:r w:rsidRPr="00ED5570">
              <w:rPr>
                <w:rFonts w:ascii="Times New Roman"/>
                <w:i/>
                <w:sz w:val="22"/>
                <w:szCs w:val="22"/>
                <w:lang w:val="it-IT"/>
              </w:rPr>
              <w:t>Exploring Mediating Effect of Role Ambiguity and Moderating Effect of IT Presenteeism in Job Crafting.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 Paper awarded at the 2016 Knowledge Management Society of Korea Conference.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Distinguished</w:t>
            </w:r>
            <w:r w:rsidRPr="00ED5570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Pr="00ED5570">
              <w:rPr>
                <w:rFonts w:ascii="Times New Roman"/>
                <w:b/>
                <w:sz w:val="22"/>
                <w:szCs w:val="22"/>
              </w:rPr>
              <w:t xml:space="preserve">Graduate Student </w:t>
            </w:r>
            <w:r w:rsidRPr="00ED5570">
              <w:rPr>
                <w:rFonts w:ascii="Times New Roman" w:hint="eastAsia"/>
                <w:b/>
                <w:sz w:val="22"/>
                <w:szCs w:val="22"/>
              </w:rPr>
              <w:t>Research Pape</w:t>
            </w:r>
            <w:r w:rsidRPr="00ED5570">
              <w:rPr>
                <w:rFonts w:ascii="Times New Roman"/>
                <w:b/>
                <w:sz w:val="22"/>
                <w:szCs w:val="22"/>
              </w:rPr>
              <w:t xml:space="preserve">r Award (Runner-up Prize), </w:t>
            </w:r>
            <w:r w:rsidRPr="00ED5570">
              <w:rPr>
                <w:rFonts w:ascii="Times New Roman"/>
                <w:sz w:val="22"/>
                <w:szCs w:val="22"/>
              </w:rPr>
              <w:t>Korea Research Institute for Vocational Education &amp; Training (Sep, 2016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Namgung, B., </w:t>
            </w:r>
            <w:r w:rsidRPr="00ED5570">
              <w:rPr>
                <w:rFonts w:ascii="Times New Roman"/>
                <w:b/>
                <w:sz w:val="22"/>
                <w:szCs w:val="22"/>
                <w:lang w:val="it-IT"/>
              </w:rPr>
              <w:t>Lee, SH.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, &amp; Lee, M. </w:t>
            </w:r>
            <w:r w:rsidRPr="00ED5570">
              <w:rPr>
                <w:rFonts w:ascii="Times New Roman"/>
                <w:i/>
                <w:sz w:val="22"/>
                <w:szCs w:val="22"/>
                <w:lang w:val="it-IT"/>
              </w:rPr>
              <w:t>The Effect of Horizontal Pay Dispersion on Organizational Performance: A Look into Collective Culture and Pay Levels as Moderators.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 Paper awarded at the 2016 6</w:t>
            </w:r>
            <w:r w:rsidRPr="00ED5570">
              <w:rPr>
                <w:rFonts w:ascii="Times New Roman" w:hint="eastAsia"/>
                <w:sz w:val="22"/>
                <w:szCs w:val="22"/>
                <w:lang w:val="it-IT"/>
              </w:rPr>
              <w:t>th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 Human Capital Corporate Panel (HCCP) Conference.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 w:hint="eastAsia"/>
                <w:b/>
                <w:sz w:val="22"/>
                <w:szCs w:val="22"/>
              </w:rPr>
              <w:t>Disti</w:t>
            </w:r>
            <w:r w:rsidRPr="00ED5570">
              <w:rPr>
                <w:rFonts w:ascii="Times New Roman"/>
                <w:b/>
                <w:sz w:val="22"/>
                <w:szCs w:val="22"/>
              </w:rPr>
              <w:t>nguished</w:t>
            </w:r>
            <w:r w:rsidRPr="00ED5570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Pr="00ED5570">
              <w:rPr>
                <w:rFonts w:ascii="Times New Roman"/>
                <w:b/>
                <w:sz w:val="22"/>
                <w:szCs w:val="22"/>
              </w:rPr>
              <w:t xml:space="preserve">Graduate Student </w:t>
            </w:r>
            <w:r w:rsidRPr="00ED5570">
              <w:rPr>
                <w:rFonts w:ascii="Times New Roman" w:hint="eastAsia"/>
                <w:b/>
                <w:sz w:val="22"/>
                <w:szCs w:val="22"/>
              </w:rPr>
              <w:t>Research Pape</w:t>
            </w:r>
            <w:r w:rsidRPr="00ED5570">
              <w:rPr>
                <w:rFonts w:ascii="Times New Roman"/>
                <w:b/>
                <w:sz w:val="22"/>
                <w:szCs w:val="22"/>
              </w:rPr>
              <w:t xml:space="preserve">r Award (Grand Prize), </w:t>
            </w:r>
            <w:r w:rsidRPr="00ED5570">
              <w:rPr>
                <w:rFonts w:ascii="Times New Roman"/>
                <w:sz w:val="22"/>
                <w:szCs w:val="22"/>
              </w:rPr>
              <w:t>Ministry of Gender Equality and Family, Korea (Sep, 2016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sz w:val="22"/>
                <w:szCs w:val="22"/>
              </w:rPr>
              <w:t xml:space="preserve">Na, I., </w:t>
            </w:r>
            <w:r w:rsidRPr="00ED5570">
              <w:rPr>
                <w:rFonts w:ascii="Times New Roman"/>
                <w:b/>
                <w:sz w:val="22"/>
                <w:szCs w:val="22"/>
              </w:rPr>
              <w:t>Lee, SH.</w:t>
            </w:r>
            <w:r w:rsidRPr="00ED5570">
              <w:rPr>
                <w:rFonts w:ascii="Times New Roman"/>
                <w:sz w:val="22"/>
                <w:szCs w:val="22"/>
              </w:rPr>
              <w:t xml:space="preserve">, &amp; Namgung, B. </w:t>
            </w:r>
            <w:r w:rsidRPr="00ED5570">
              <w:rPr>
                <w:rFonts w:ascii="Times New Roman"/>
                <w:i/>
                <w:sz w:val="22"/>
                <w:szCs w:val="22"/>
                <w:lang w:val="it-IT"/>
              </w:rPr>
              <w:t>The Effect of Women-Friendly Human Resource Management on Gender Diversity: Based on an Integrated Theory of Gender Stratification.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 Paper awarded at the 2016 Korean Women’s Development Institute Panel Survey Academic Conference. 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 w:hint="eastAsia"/>
                <w:b/>
                <w:sz w:val="22"/>
                <w:szCs w:val="22"/>
                <w:lang w:val="it-IT"/>
              </w:rPr>
              <w:t xml:space="preserve">National Research Foundation </w:t>
            </w:r>
            <w:r w:rsidRPr="00ED5570">
              <w:rPr>
                <w:rFonts w:ascii="Times New Roman"/>
                <w:b/>
                <w:sz w:val="22"/>
                <w:szCs w:val="22"/>
                <w:lang w:val="it-IT"/>
              </w:rPr>
              <w:t xml:space="preserve">of Korea, Korea, </w:t>
            </w:r>
            <w:r w:rsidRPr="00ED5570">
              <w:rPr>
                <w:rFonts w:ascii="Times New Roman"/>
                <w:sz w:val="22"/>
                <w:szCs w:val="22"/>
              </w:rPr>
              <w:t>“</w:t>
            </w:r>
            <w:r w:rsidRPr="00ED5570">
              <w:rPr>
                <w:rFonts w:ascii="Times New Roman" w:hint="eastAsia"/>
                <w:sz w:val="22"/>
                <w:szCs w:val="22"/>
              </w:rPr>
              <w:t>Towards a New Way of Smarter Work with ICT: Job Crafting</w:t>
            </w:r>
            <w:r w:rsidRPr="00ED5570">
              <w:rPr>
                <w:rFonts w:ascii="Times New Roman"/>
                <w:sz w:val="22"/>
                <w:szCs w:val="22"/>
              </w:rPr>
              <w:t xml:space="preserve">.” 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sz w:val="22"/>
                <w:szCs w:val="22"/>
              </w:rPr>
              <w:t>Research assistant (Apr, 2016 – present)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b/>
                <w:sz w:val="22"/>
                <w:szCs w:val="22"/>
                <w:lang w:val="it-IT"/>
              </w:rPr>
              <w:t xml:space="preserve">Sun-Ho Kook </w:t>
            </w:r>
            <w:r w:rsidRPr="00ED5570">
              <w:rPr>
                <w:rFonts w:ascii="Times New Roman" w:hint="eastAsia"/>
                <w:b/>
                <w:sz w:val="22"/>
                <w:szCs w:val="22"/>
                <w:lang w:val="it-IT"/>
              </w:rPr>
              <w:t>Fell</w:t>
            </w:r>
            <w:r w:rsidRPr="00ED5570">
              <w:rPr>
                <w:rFonts w:ascii="Times New Roman"/>
                <w:b/>
                <w:sz w:val="22"/>
                <w:szCs w:val="22"/>
                <w:lang w:val="it-IT"/>
              </w:rPr>
              <w:t>owship, Hanyang University Business School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 (Fall, 2015 / Spring, 2016 / Fall, 2016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sz w:val="22"/>
                <w:szCs w:val="22"/>
              </w:rPr>
              <w:t>Grant for outstanding graduate students at the Hanyang University Business School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b/>
                <w:sz w:val="22"/>
                <w:szCs w:val="22"/>
                <w:lang w:val="it-IT"/>
              </w:rPr>
              <w:t>Hanyang University Business School Graduate Student Scholarship</w:t>
            </w:r>
            <w:r w:rsidRPr="00ED5570">
              <w:rPr>
                <w:rFonts w:ascii="Times New Roman"/>
                <w:sz w:val="22"/>
                <w:szCs w:val="22"/>
                <w:lang w:val="it-IT"/>
              </w:rPr>
              <w:t xml:space="preserve"> (Spring, 2015)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 xml:space="preserve">Distinguished Undergraduate Research Paper Award (Grand Prize), </w:t>
            </w:r>
            <w:r w:rsidRPr="00ED5570">
              <w:rPr>
                <w:rFonts w:ascii="Times New Roman"/>
                <w:sz w:val="22"/>
                <w:szCs w:val="22"/>
              </w:rPr>
              <w:t>Hanyang University (Jan, 2014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i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i/>
                <w:sz w:val="22"/>
                <w:szCs w:val="22"/>
                <w:lang w:val="it-IT"/>
              </w:rPr>
              <w:t>A Study on Influence of Intimacy on Service Evaluation.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sz w:val="22"/>
                <w:szCs w:val="22"/>
                <w:lang w:val="it-IT"/>
              </w:rPr>
              <w:t>Hanyang University Academic Town (Undergraduate program to nurture potential researchers)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 xml:space="preserve">Distinguished Conference Paper Award, </w:t>
            </w:r>
            <w:r w:rsidRPr="00ED5570">
              <w:rPr>
                <w:rFonts w:ascii="Times New Roman"/>
                <w:sz w:val="22"/>
                <w:szCs w:val="22"/>
              </w:rPr>
              <w:t>Korea Services Marketing Association (Nov, 2013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i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i/>
                <w:sz w:val="22"/>
                <w:szCs w:val="22"/>
                <w:lang w:val="it-IT"/>
              </w:rPr>
              <w:t>A Study on Influence of Intimacy on Service Evaluation.</w:t>
            </w:r>
          </w:p>
          <w:p w:rsidR="002C552C" w:rsidRPr="00ED5570" w:rsidRDefault="002C552C" w:rsidP="002C552C">
            <w:pPr>
              <w:rPr>
                <w:rFonts w:ascii="Times New Roman"/>
                <w:b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Honors Student Awards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Highest Honors Student Award (Top)</w:t>
            </w:r>
            <w:r w:rsidRPr="00ED5570">
              <w:rPr>
                <w:rFonts w:ascii="Times New Roman"/>
                <w:sz w:val="22"/>
                <w:szCs w:val="22"/>
              </w:rPr>
              <w:t xml:space="preserve">, Hanyang University (Spring, 2013 / Fall, 2013) : </w:t>
            </w:r>
            <w:r w:rsidRPr="00ED5570">
              <w:rPr>
                <w:rFonts w:ascii="Times New Roman" w:hint="eastAsia"/>
                <w:sz w:val="22"/>
                <w:szCs w:val="22"/>
              </w:rPr>
              <w:t xml:space="preserve">First in </w:t>
            </w:r>
            <w:r w:rsidRPr="00ED5570">
              <w:rPr>
                <w:rFonts w:ascii="Times New Roman"/>
                <w:sz w:val="22"/>
                <w:szCs w:val="22"/>
              </w:rPr>
              <w:t>class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Honors</w:t>
            </w:r>
            <w:r w:rsidRPr="00ED5570">
              <w:rPr>
                <w:rFonts w:ascii="Times New Roman"/>
                <w:sz w:val="22"/>
                <w:szCs w:val="22"/>
              </w:rPr>
              <w:t xml:space="preserve"> </w:t>
            </w:r>
            <w:r w:rsidRPr="00ED5570">
              <w:rPr>
                <w:rFonts w:ascii="Times New Roman"/>
                <w:b/>
                <w:sz w:val="22"/>
                <w:szCs w:val="22"/>
              </w:rPr>
              <w:t>Award</w:t>
            </w:r>
            <w:r w:rsidRPr="00ED5570">
              <w:rPr>
                <w:rFonts w:ascii="Times New Roman"/>
                <w:sz w:val="22"/>
                <w:szCs w:val="22"/>
              </w:rPr>
              <w:t>, Hanyang University (Spring, 2009 / Fall, 2009 / Spring, 2010 / Fall, 2012 / Fall, 2014)</w:t>
            </w:r>
          </w:p>
          <w:p w:rsidR="002C552C" w:rsidRPr="00ED5570" w:rsidRDefault="002C552C" w:rsidP="002C552C">
            <w:pPr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Hanyang University Global Exchange Program Scholarship</w:t>
            </w:r>
            <w:r w:rsidRPr="00ED5570">
              <w:rPr>
                <w:rFonts w:ascii="Times New Roman"/>
                <w:sz w:val="22"/>
                <w:szCs w:val="22"/>
              </w:rPr>
              <w:t xml:space="preserve"> (Spring, 2014)</w:t>
            </w:r>
          </w:p>
          <w:p w:rsidR="002C552C" w:rsidRPr="00ED5570" w:rsidRDefault="002C552C" w:rsidP="002C552C">
            <w:pPr>
              <w:rPr>
                <w:rFonts w:ascii="Times New Roman"/>
                <w:b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Merit-Based / External Scholarships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Moonbong Scholarship</w:t>
            </w:r>
            <w:r w:rsidRPr="00ED5570">
              <w:rPr>
                <w:rFonts w:ascii="Times New Roman"/>
                <w:sz w:val="22"/>
                <w:szCs w:val="22"/>
              </w:rPr>
              <w:t xml:space="preserve"> </w:t>
            </w:r>
            <w:r w:rsidRPr="00ED5570">
              <w:rPr>
                <w:rFonts w:ascii="Times New Roman"/>
                <w:b/>
                <w:sz w:val="22"/>
                <w:szCs w:val="22"/>
              </w:rPr>
              <w:t>Foundation</w:t>
            </w:r>
            <w:r w:rsidRPr="00ED5570">
              <w:rPr>
                <w:rFonts w:ascii="Times New Roman"/>
                <w:sz w:val="22"/>
                <w:szCs w:val="22"/>
              </w:rPr>
              <w:t xml:space="preserve"> (Fall, 2012 – Fall, 2015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Leadership Scholarship</w:t>
            </w:r>
            <w:r w:rsidRPr="00ED5570">
              <w:rPr>
                <w:rFonts w:ascii="Times New Roman"/>
                <w:sz w:val="22"/>
                <w:szCs w:val="22"/>
              </w:rPr>
              <w:t>, Hanyang University (Spring, 2014)</w:t>
            </w:r>
          </w:p>
          <w:p w:rsidR="002C552C" w:rsidRPr="00ED5570" w:rsidRDefault="002C552C" w:rsidP="002C552C">
            <w:pPr>
              <w:pStyle w:val="a7"/>
              <w:numPr>
                <w:ilvl w:val="0"/>
                <w:numId w:val="22"/>
              </w:numPr>
              <w:ind w:leftChars="0"/>
              <w:rPr>
                <w:rFonts w:ascii="Times New Roman"/>
                <w:sz w:val="22"/>
                <w:szCs w:val="22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Highest Honors Scholarship</w:t>
            </w:r>
            <w:r w:rsidRPr="00ED5570">
              <w:rPr>
                <w:rFonts w:ascii="Times New Roman"/>
                <w:sz w:val="22"/>
                <w:szCs w:val="22"/>
              </w:rPr>
              <w:t xml:space="preserve"> (Top), Hanyang University (Spring, 2013 / Fall, 2013)</w:t>
            </w:r>
          </w:p>
          <w:p w:rsidR="00B42FDC" w:rsidRPr="00ED5570" w:rsidRDefault="002C552C" w:rsidP="002C552C">
            <w:pPr>
              <w:ind w:left="540" w:hangingChars="250" w:hanging="540"/>
              <w:rPr>
                <w:rFonts w:ascii="Times New Roman"/>
                <w:sz w:val="22"/>
                <w:szCs w:val="22"/>
                <w:lang w:val="it-IT"/>
              </w:rPr>
            </w:pPr>
            <w:r w:rsidRPr="00ED5570">
              <w:rPr>
                <w:rFonts w:ascii="Times New Roman"/>
                <w:b/>
                <w:sz w:val="22"/>
                <w:szCs w:val="22"/>
              </w:rPr>
              <w:t>Honors Scholarship</w:t>
            </w:r>
            <w:r w:rsidRPr="00ED5570">
              <w:rPr>
                <w:rFonts w:ascii="Times New Roman"/>
                <w:sz w:val="22"/>
                <w:szCs w:val="22"/>
              </w:rPr>
              <w:t>, Hanyang University (Fall, 2009 / Fall, 2014)</w:t>
            </w:r>
          </w:p>
        </w:tc>
      </w:tr>
      <w:tr w:rsidR="006C524D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2F6A46" w:rsidRPr="00DD3DBB" w:rsidRDefault="002F6A46" w:rsidP="00780B0E">
            <w:pPr>
              <w:rPr>
                <w:rFonts w:ascii="Times New Roman"/>
                <w:b/>
                <w:sz w:val="22"/>
                <w:szCs w:val="26"/>
                <w:lang w:val="fr-FR"/>
              </w:rPr>
            </w:pPr>
          </w:p>
          <w:p w:rsidR="006C524D" w:rsidRPr="00123096" w:rsidRDefault="006C524D" w:rsidP="00780B0E">
            <w:pPr>
              <w:rPr>
                <w:rFonts w:ascii="Times New Roman"/>
                <w:b/>
                <w:sz w:val="26"/>
                <w:szCs w:val="26"/>
                <w:lang w:val="fr-FR"/>
              </w:rPr>
            </w:pP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>PEER-REVIEWED CONFERENCE PAPERS AN</w:t>
            </w:r>
            <w:r w:rsidR="00166E65" w:rsidRPr="000E486A">
              <w:rPr>
                <w:rFonts w:ascii="Times New Roman"/>
                <w:b/>
                <w:sz w:val="24"/>
                <w:szCs w:val="26"/>
                <w:lang w:val="fr-FR"/>
              </w:rPr>
              <w:t>D PRESENTATION</w:t>
            </w:r>
            <w:r w:rsidR="00166E65">
              <w:rPr>
                <w:rFonts w:ascii="Times New Roman"/>
                <w:b/>
                <w:sz w:val="26"/>
                <w:szCs w:val="26"/>
                <w:lang w:val="fr-FR"/>
              </w:rPr>
              <w:t>S</w:t>
            </w:r>
          </w:p>
        </w:tc>
      </w:tr>
      <w:tr w:rsidR="006C524D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6C524D" w:rsidRPr="00DD3DBB" w:rsidRDefault="006C524D" w:rsidP="00780B0E">
            <w:pPr>
              <w:ind w:left="80" w:hangingChars="200" w:hanging="80"/>
              <w:rPr>
                <w:rFonts w:ascii="Times New Roman"/>
                <w:sz w:val="4"/>
                <w:szCs w:val="6"/>
                <w:lang w:val="it-IT"/>
              </w:rPr>
            </w:pPr>
          </w:p>
          <w:p w:rsidR="003273DD" w:rsidRPr="00433DA9" w:rsidRDefault="003273DD" w:rsidP="003273DD">
            <w:pPr>
              <w:ind w:left="540" w:hangingChars="250" w:hanging="540"/>
              <w:rPr>
                <w:rFonts w:ascii="Times New Roman"/>
                <w:i/>
                <w:sz w:val="22"/>
                <w:szCs w:val="22"/>
                <w:lang w:val="it-IT"/>
              </w:rPr>
            </w:pPr>
            <w:r w:rsidRPr="00433DA9">
              <w:rPr>
                <w:rFonts w:ascii="Times New Roman" w:hint="eastAsia"/>
                <w:b/>
                <w:sz w:val="22"/>
                <w:szCs w:val="22"/>
                <w:lang w:val="it-IT"/>
              </w:rPr>
              <w:t>Lee, SH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, Baek, S., &amp; Shin, Y. (Jun, 2017).</w:t>
            </w:r>
            <w:r w:rsidRPr="00433DA9">
              <w:rPr>
                <w:rFonts w:ascii="Times New Roman"/>
                <w:i/>
                <w:sz w:val="22"/>
                <w:szCs w:val="22"/>
                <w:lang w:val="it-IT"/>
              </w:rPr>
              <w:t xml:space="preserve"> Which Task Characteristics Reduce Role Ambiguity? The Moderating Role of ICT Presenteeism. 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Paper presented at the 2017 Spring Korea Society of Management Information Systems Conference, Seoul.</w:t>
            </w:r>
          </w:p>
          <w:p w:rsidR="000D296B" w:rsidRPr="00433DA9" w:rsidRDefault="000D296B" w:rsidP="000D296B">
            <w:pPr>
              <w:ind w:left="540" w:hangingChars="250" w:hanging="540"/>
              <w:rPr>
                <w:rFonts w:ascii="Times New Roman"/>
                <w:sz w:val="22"/>
                <w:szCs w:val="22"/>
                <w:lang w:val="it-IT"/>
              </w:rPr>
            </w:pPr>
            <w:r w:rsidRPr="00433DA9">
              <w:rPr>
                <w:rFonts w:ascii="Times New Roman" w:hint="eastAsia"/>
                <w:b/>
                <w:sz w:val="22"/>
                <w:szCs w:val="22"/>
                <w:lang w:val="it-IT"/>
              </w:rPr>
              <w:t>Lee, SH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, Baek, S., &amp; Shin, Y. (</w:t>
            </w:r>
            <w:r w:rsidR="00E65F37" w:rsidRPr="00433DA9">
              <w:rPr>
                <w:rFonts w:ascii="Times New Roman"/>
                <w:sz w:val="22"/>
                <w:szCs w:val="22"/>
                <w:lang w:val="it-IT"/>
              </w:rPr>
              <w:t>Dec, 2016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). </w:t>
            </w:r>
            <w:r w:rsidRPr="00433DA9">
              <w:rPr>
                <w:rFonts w:ascii="Times New Roman"/>
                <w:i/>
                <w:sz w:val="22"/>
                <w:szCs w:val="22"/>
                <w:lang w:val="it-IT"/>
              </w:rPr>
              <w:t>Exploring Mediating Effect of Role Ambiguity and Moderating Effect of IT Presenteeism in Job Crafting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. Paper presented at the 2016 Knowledge Management Society o</w:t>
            </w:r>
            <w:r w:rsidR="003273DD" w:rsidRPr="00433DA9">
              <w:rPr>
                <w:rFonts w:ascii="Times New Roman"/>
                <w:sz w:val="22"/>
                <w:szCs w:val="22"/>
                <w:lang w:val="it-IT"/>
              </w:rPr>
              <w:t>f Korea Conference, Seoul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.</w:t>
            </w:r>
          </w:p>
          <w:p w:rsidR="00C44EF3" w:rsidRPr="00433DA9" w:rsidRDefault="00C44EF3" w:rsidP="00780B0E">
            <w:pPr>
              <w:ind w:left="550" w:hangingChars="250" w:hanging="550"/>
              <w:rPr>
                <w:rFonts w:ascii="Times New Roman"/>
                <w:sz w:val="22"/>
                <w:szCs w:val="22"/>
                <w:lang w:val="it-IT"/>
              </w:rPr>
            </w:pP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Shin, Y., Kim, M., &amp; 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Lee, S</w:t>
            </w:r>
            <w:r w:rsidR="00DD42C8" w:rsidRPr="00433DA9">
              <w:rPr>
                <w:rFonts w:ascii="Times New Roman"/>
                <w:b/>
                <w:sz w:val="22"/>
                <w:szCs w:val="22"/>
                <w:lang w:val="it-IT"/>
              </w:rPr>
              <w:t>H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 xml:space="preserve">. 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(</w:t>
            </w:r>
            <w:r w:rsidR="00C56A8B" w:rsidRPr="00433DA9">
              <w:rPr>
                <w:rFonts w:ascii="Times New Roman"/>
                <w:sz w:val="22"/>
                <w:szCs w:val="22"/>
                <w:lang w:val="it-IT"/>
              </w:rPr>
              <w:t xml:space="preserve">Aug, </w:t>
            </w:r>
            <w:r w:rsidR="00674399" w:rsidRPr="00433DA9">
              <w:rPr>
                <w:rFonts w:ascii="Times New Roman"/>
                <w:sz w:val="22"/>
                <w:szCs w:val="22"/>
                <w:lang w:val="it-IT"/>
              </w:rPr>
              <w:t>2016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). </w:t>
            </w:r>
            <w:r w:rsidRPr="00433DA9">
              <w:rPr>
                <w:rFonts w:ascii="Times New Roman"/>
                <w:i/>
                <w:sz w:val="22"/>
                <w:szCs w:val="22"/>
                <w:lang w:val="it-IT"/>
              </w:rPr>
              <w:t>Reflection toward Creativity: Team Reflexivity as a Linking Mechanism between Team Goal Orientation and Team Creative Performance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 </w:t>
            </w:r>
            <w:r w:rsidR="00674399" w:rsidRPr="00433DA9">
              <w:rPr>
                <w:rFonts w:ascii="Times New Roman"/>
                <w:sz w:val="22"/>
                <w:szCs w:val="22"/>
                <w:lang w:val="it-IT"/>
              </w:rPr>
              <w:t>Paper presented at the Academy of Manag</w:t>
            </w:r>
            <w:r w:rsidR="001572F8" w:rsidRPr="00433DA9">
              <w:rPr>
                <w:rFonts w:ascii="Times New Roman"/>
                <w:sz w:val="22"/>
                <w:szCs w:val="22"/>
                <w:lang w:val="it-IT"/>
              </w:rPr>
              <w:t>e</w:t>
            </w:r>
            <w:r w:rsidR="00674399" w:rsidRPr="00433DA9">
              <w:rPr>
                <w:rFonts w:ascii="Times New Roman"/>
                <w:sz w:val="22"/>
                <w:szCs w:val="22"/>
                <w:lang w:val="it-IT"/>
              </w:rPr>
              <w:t>ment Annual Meeting, Anaheim, CA.</w:t>
            </w:r>
          </w:p>
          <w:p w:rsidR="00C44EF3" w:rsidRPr="00433DA9" w:rsidRDefault="00674399" w:rsidP="00780B0E">
            <w:pPr>
              <w:ind w:left="540" w:hangingChars="250" w:hanging="540"/>
              <w:rPr>
                <w:rFonts w:ascii="Times New Roman"/>
                <w:sz w:val="22"/>
                <w:szCs w:val="22"/>
                <w:lang w:val="it-IT"/>
              </w:rPr>
            </w:pPr>
            <w:r w:rsidRPr="00433DA9">
              <w:rPr>
                <w:rFonts w:ascii="Times New Roman" w:hint="eastAsia"/>
                <w:b/>
                <w:sz w:val="22"/>
                <w:szCs w:val="22"/>
                <w:lang w:val="it-IT"/>
              </w:rPr>
              <w:t>L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ee, S</w:t>
            </w:r>
            <w:r w:rsidR="00DD42C8" w:rsidRPr="00433DA9">
              <w:rPr>
                <w:rFonts w:ascii="Times New Roman"/>
                <w:b/>
                <w:sz w:val="22"/>
                <w:szCs w:val="22"/>
                <w:lang w:val="it-IT"/>
              </w:rPr>
              <w:t>H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,</w:t>
            </w:r>
            <w:r w:rsidR="001D75B5" w:rsidRPr="00433DA9">
              <w:rPr>
                <w:rFonts w:ascii="Times New Roman"/>
                <w:sz w:val="22"/>
                <w:szCs w:val="22"/>
                <w:lang w:val="it-IT"/>
              </w:rPr>
              <w:t xml:space="preserve"> Shin, Y., Baek, S., &amp; Kang, H. (</w:t>
            </w:r>
            <w:r w:rsidR="00C56A8B" w:rsidRPr="00433DA9">
              <w:rPr>
                <w:rFonts w:ascii="Times New Roman"/>
                <w:sz w:val="22"/>
                <w:szCs w:val="22"/>
                <w:lang w:val="it-IT"/>
              </w:rPr>
              <w:t xml:space="preserve">Jun, </w:t>
            </w:r>
            <w:r w:rsidR="001D75B5" w:rsidRPr="00433DA9">
              <w:rPr>
                <w:rFonts w:ascii="Times New Roman"/>
                <w:sz w:val="22"/>
                <w:szCs w:val="22"/>
                <w:lang w:val="it-IT"/>
              </w:rPr>
              <w:t xml:space="preserve">2016). </w:t>
            </w:r>
            <w:r w:rsidR="009F66B0" w:rsidRPr="00433DA9">
              <w:rPr>
                <w:rFonts w:ascii="Times New Roman"/>
                <w:i/>
                <w:sz w:val="22"/>
                <w:szCs w:val="22"/>
                <w:lang w:val="it-IT"/>
              </w:rPr>
              <w:t>Exploring Motives for Job Crafting in a Smart Work Environment – From a JD-R Perspective –.</w:t>
            </w:r>
            <w:r w:rsidR="009F66B0" w:rsidRPr="00433DA9">
              <w:rPr>
                <w:rFonts w:ascii="Times New Roman"/>
                <w:sz w:val="22"/>
                <w:szCs w:val="22"/>
                <w:lang w:val="it-IT"/>
              </w:rPr>
              <w:t xml:space="preserve"> Paper presented at the </w:t>
            </w:r>
            <w:r w:rsidR="00FB56DD" w:rsidRPr="00433DA9">
              <w:rPr>
                <w:rFonts w:ascii="Times New Roman"/>
                <w:sz w:val="22"/>
                <w:szCs w:val="22"/>
                <w:lang w:val="it-IT"/>
              </w:rPr>
              <w:t xml:space="preserve">2016 Spring The Korea Society of Management Information </w:t>
            </w:r>
            <w:r w:rsidR="003273DD" w:rsidRPr="00433DA9">
              <w:rPr>
                <w:rFonts w:ascii="Times New Roman"/>
                <w:sz w:val="22"/>
                <w:szCs w:val="22"/>
                <w:lang w:val="it-IT"/>
              </w:rPr>
              <w:t>Systems Conference, Busan</w:t>
            </w:r>
            <w:r w:rsidR="00FB56DD" w:rsidRPr="00433DA9">
              <w:rPr>
                <w:rFonts w:ascii="Times New Roman"/>
                <w:sz w:val="22"/>
                <w:szCs w:val="22"/>
                <w:lang w:val="it-IT"/>
              </w:rPr>
              <w:t>.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 xml:space="preserve"> </w:t>
            </w:r>
          </w:p>
          <w:p w:rsidR="00C44EF3" w:rsidRPr="00433DA9" w:rsidRDefault="00C44EF3" w:rsidP="00780B0E">
            <w:pPr>
              <w:ind w:left="550" w:hangingChars="250" w:hanging="550"/>
              <w:rPr>
                <w:rFonts w:ascii="Times New Roman"/>
                <w:sz w:val="22"/>
                <w:szCs w:val="22"/>
                <w:lang w:val="it-IT"/>
              </w:rPr>
            </w:pP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Shin, Y., Kim, M., &amp; 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Lee, S</w:t>
            </w:r>
            <w:r w:rsidR="00DD42C8" w:rsidRPr="00433DA9">
              <w:rPr>
                <w:rFonts w:ascii="Times New Roman"/>
                <w:b/>
                <w:sz w:val="22"/>
                <w:szCs w:val="22"/>
                <w:lang w:val="it-IT"/>
              </w:rPr>
              <w:t>H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 (</w:t>
            </w:r>
            <w:r w:rsidR="00C56A8B" w:rsidRPr="00433DA9">
              <w:rPr>
                <w:rFonts w:ascii="Times New Roman"/>
                <w:sz w:val="22"/>
                <w:szCs w:val="22"/>
                <w:lang w:val="it-IT"/>
              </w:rPr>
              <w:t xml:space="preserve">Nov, 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>2015</w:t>
            </w:r>
            <w:r w:rsidRPr="00433DA9">
              <w:rPr>
                <w:rFonts w:ascii="Times New Roman" w:hint="eastAsia"/>
                <w:sz w:val="22"/>
                <w:szCs w:val="22"/>
                <w:lang w:val="it-IT"/>
              </w:rPr>
              <w:t xml:space="preserve">). </w:t>
            </w:r>
            <w:r w:rsidRPr="00433DA9">
              <w:rPr>
                <w:rFonts w:ascii="Times New Roman" w:eastAsia="¹ÙÅÁÃ¼"/>
                <w:i/>
                <w:kern w:val="0"/>
                <w:sz w:val="22"/>
                <w:szCs w:val="22"/>
              </w:rPr>
              <w:t>Positive Group Affective Tone and Team Creative Performance and Change-Oriented Organizational Citizenship Behavior: A Moderated Mediation Model.</w:t>
            </w:r>
            <w:r w:rsidRPr="00433DA9">
              <w:rPr>
                <w:rFonts w:ascii="Times New Roman" w:eastAsia="¹ÙÅÁÃ¼"/>
                <w:kern w:val="0"/>
                <w:sz w:val="22"/>
                <w:szCs w:val="22"/>
              </w:rPr>
              <w:t xml:space="preserve"> </w:t>
            </w:r>
            <w:r w:rsidR="009F66B0" w:rsidRPr="00433DA9">
              <w:rPr>
                <w:rFonts w:ascii="Times New Roman"/>
                <w:sz w:val="22"/>
                <w:szCs w:val="22"/>
                <w:lang w:val="it-IT"/>
              </w:rPr>
              <w:t>Paper presented at the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 xml:space="preserve"> 2015 Winter Academic Society of Global Business Adminis</w:t>
            </w:r>
            <w:r w:rsidR="003273DD" w:rsidRPr="00433DA9">
              <w:rPr>
                <w:rFonts w:ascii="Times New Roman"/>
                <w:sz w:val="22"/>
                <w:szCs w:val="22"/>
                <w:lang w:val="it-IT"/>
              </w:rPr>
              <w:t>tration Conference, Seoul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>.</w:t>
            </w:r>
          </w:p>
          <w:p w:rsidR="006C524D" w:rsidRPr="00415514" w:rsidRDefault="00C44EF3" w:rsidP="00780B0E">
            <w:pPr>
              <w:ind w:left="550" w:hangingChars="250" w:hanging="550"/>
              <w:rPr>
                <w:rFonts w:ascii="Times New Roman"/>
                <w:sz w:val="22"/>
                <w:szCs w:val="22"/>
                <w:lang w:val="it-IT"/>
              </w:rPr>
            </w:pP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Jeon, S., 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Lee, S</w:t>
            </w:r>
            <w:r w:rsidR="00DD42C8" w:rsidRPr="00433DA9">
              <w:rPr>
                <w:rFonts w:ascii="Times New Roman"/>
                <w:b/>
                <w:sz w:val="22"/>
                <w:szCs w:val="22"/>
                <w:lang w:val="it-IT"/>
              </w:rPr>
              <w:t>H</w:t>
            </w: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>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, Kim, G., Park,, J., Jeong, M., &amp; Kim, S. </w:t>
            </w:r>
            <w:r w:rsidR="009F66B0" w:rsidRPr="00433DA9">
              <w:rPr>
                <w:rFonts w:ascii="Times New Roman"/>
                <w:sz w:val="22"/>
                <w:szCs w:val="22"/>
                <w:lang w:val="it-IT"/>
              </w:rPr>
              <w:t>(</w:t>
            </w:r>
            <w:r w:rsidR="00C56A8B" w:rsidRPr="00433DA9">
              <w:rPr>
                <w:rFonts w:ascii="Times New Roman"/>
                <w:sz w:val="22"/>
                <w:szCs w:val="22"/>
                <w:lang w:val="it-IT"/>
              </w:rPr>
              <w:t xml:space="preserve">Nov, 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2013</w:t>
            </w:r>
            <w:r w:rsidR="009F66B0" w:rsidRPr="00433DA9">
              <w:rPr>
                <w:rFonts w:ascii="Times New Roman"/>
                <w:sz w:val="22"/>
                <w:szCs w:val="22"/>
                <w:lang w:val="it-IT"/>
              </w:rPr>
              <w:t>)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. </w:t>
            </w:r>
            <w:r w:rsidRPr="00433DA9">
              <w:rPr>
                <w:rFonts w:ascii="Times New Roman"/>
                <w:i/>
                <w:sz w:val="22"/>
                <w:szCs w:val="22"/>
                <w:lang w:val="it-IT"/>
              </w:rPr>
              <w:t>A Study on Influence of Intimacy on Service Evaluation.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 </w:t>
            </w:r>
            <w:r w:rsidR="009F66B0" w:rsidRPr="00433DA9">
              <w:rPr>
                <w:rFonts w:ascii="Times New Roman"/>
                <w:sz w:val="22"/>
                <w:szCs w:val="22"/>
                <w:lang w:val="it-IT"/>
              </w:rPr>
              <w:t>Paper presented at the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 xml:space="preserve"> 2013 Fall Service</w:t>
            </w:r>
            <w:r w:rsidR="00EC411E" w:rsidRPr="00433DA9">
              <w:rPr>
                <w:rFonts w:ascii="Times New Roman"/>
                <w:sz w:val="22"/>
                <w:szCs w:val="22"/>
                <w:lang w:val="it-IT"/>
              </w:rPr>
              <w:t>s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 xml:space="preserve"> Marketing Asso</w:t>
            </w:r>
            <w:r w:rsidR="003273DD" w:rsidRPr="00433DA9">
              <w:rPr>
                <w:rFonts w:ascii="Times New Roman"/>
                <w:sz w:val="22"/>
                <w:szCs w:val="22"/>
                <w:lang w:val="it-IT"/>
              </w:rPr>
              <w:t>ciation Conference, Seoul</w:t>
            </w:r>
            <w:r w:rsidR="006C52B9" w:rsidRPr="00433DA9">
              <w:rPr>
                <w:rFonts w:ascii="Times New Roman"/>
                <w:sz w:val="22"/>
                <w:szCs w:val="22"/>
                <w:lang w:val="it-IT"/>
              </w:rPr>
              <w:t>.</w:t>
            </w:r>
          </w:p>
        </w:tc>
      </w:tr>
      <w:tr w:rsidR="00F96119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F96119" w:rsidRPr="00DD3DBB" w:rsidRDefault="00F96119" w:rsidP="00780B0E">
            <w:pPr>
              <w:rPr>
                <w:rFonts w:ascii="Times New Roman"/>
                <w:b/>
                <w:sz w:val="22"/>
                <w:szCs w:val="26"/>
                <w:lang w:val="fr-FR"/>
              </w:rPr>
            </w:pPr>
          </w:p>
          <w:p w:rsidR="00F96119" w:rsidRDefault="00F96119" w:rsidP="00780B0E">
            <w:pPr>
              <w:rPr>
                <w:rFonts w:ascii="Times New Roman"/>
                <w:sz w:val="22"/>
                <w:szCs w:val="22"/>
                <w:lang w:val="fr-FR"/>
              </w:rPr>
            </w:pPr>
            <w:r w:rsidRPr="000E486A">
              <w:rPr>
                <w:rFonts w:ascii="Times New Roman" w:hint="eastAsia"/>
                <w:b/>
                <w:sz w:val="24"/>
                <w:szCs w:val="26"/>
                <w:lang w:val="fr-FR"/>
              </w:rPr>
              <w:t>PROF</w:t>
            </w: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>ESSIONAL SERVICE</w:t>
            </w:r>
          </w:p>
        </w:tc>
      </w:tr>
      <w:tr w:rsidR="00F96119" w:rsidRPr="000E393A" w:rsidTr="00116B91">
        <w:trPr>
          <w:trHeight w:val="30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B73015" w:rsidRPr="00DD3DBB" w:rsidRDefault="00B73015" w:rsidP="00780B0E">
            <w:pPr>
              <w:rPr>
                <w:rFonts w:ascii="Times New Roman"/>
                <w:b/>
                <w:sz w:val="4"/>
                <w:szCs w:val="6"/>
                <w:lang w:val="fr-FR"/>
              </w:rPr>
            </w:pPr>
          </w:p>
          <w:p w:rsidR="00F96119" w:rsidRPr="000B40BE" w:rsidRDefault="002563CB" w:rsidP="000B40BE">
            <w:pPr>
              <w:rPr>
                <w:rFonts w:ascii="Times New Roman"/>
                <w:szCs w:val="22"/>
                <w:lang w:val="fr-FR"/>
              </w:rPr>
            </w:pPr>
            <w:r>
              <w:rPr>
                <w:rFonts w:ascii="Times New Roman"/>
                <w:b/>
                <w:sz w:val="22"/>
                <w:szCs w:val="26"/>
                <w:lang w:val="fr-FR"/>
              </w:rPr>
              <w:t xml:space="preserve">Professional </w:t>
            </w:r>
            <w:r w:rsidR="00541BB3">
              <w:rPr>
                <w:rFonts w:ascii="Times New Roman"/>
                <w:b/>
                <w:sz w:val="22"/>
                <w:szCs w:val="26"/>
                <w:lang w:val="fr-FR"/>
              </w:rPr>
              <w:t>A</w:t>
            </w:r>
            <w:r>
              <w:rPr>
                <w:rFonts w:ascii="Times New Roman"/>
                <w:b/>
                <w:sz w:val="22"/>
                <w:szCs w:val="26"/>
                <w:lang w:val="fr-FR"/>
              </w:rPr>
              <w:t>ffiliations/</w:t>
            </w:r>
            <w:r w:rsidR="00541BB3">
              <w:rPr>
                <w:rFonts w:ascii="Times New Roman"/>
                <w:b/>
                <w:sz w:val="22"/>
                <w:szCs w:val="26"/>
                <w:lang w:val="fr-FR"/>
              </w:rPr>
              <w:t>M</w:t>
            </w:r>
            <w:r>
              <w:rPr>
                <w:rFonts w:ascii="Times New Roman"/>
                <w:b/>
                <w:sz w:val="22"/>
                <w:szCs w:val="26"/>
                <w:lang w:val="fr-FR"/>
              </w:rPr>
              <w:t>emberships</w:t>
            </w:r>
            <w:r w:rsidR="000B40BE">
              <w:rPr>
                <w:rFonts w:ascii="Times New Roman"/>
                <w:szCs w:val="22"/>
                <w:lang w:val="fr-FR"/>
              </w:rPr>
              <w:t xml:space="preserve"> : </w:t>
            </w:r>
            <w:r w:rsidRPr="00323CE2">
              <w:rPr>
                <w:rFonts w:ascii="Times New Roman" w:hint="eastAsia"/>
                <w:sz w:val="22"/>
                <w:szCs w:val="22"/>
                <w:lang w:val="fr-FR"/>
              </w:rPr>
              <w:t>Academy of Managem</w:t>
            </w:r>
            <w:r w:rsidRPr="00323CE2">
              <w:rPr>
                <w:rFonts w:ascii="Times New Roman"/>
                <w:sz w:val="22"/>
                <w:szCs w:val="22"/>
                <w:lang w:val="fr-FR"/>
              </w:rPr>
              <w:t>ent (2016 – present)</w:t>
            </w:r>
          </w:p>
        </w:tc>
      </w:tr>
      <w:tr w:rsidR="00594C68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594C68" w:rsidRPr="00DD3DBB" w:rsidRDefault="00594C68" w:rsidP="00780B0E">
            <w:pPr>
              <w:rPr>
                <w:rFonts w:ascii="Times New Roman"/>
                <w:sz w:val="22"/>
                <w:szCs w:val="26"/>
                <w:lang w:val="fr-FR"/>
              </w:rPr>
            </w:pPr>
          </w:p>
          <w:p w:rsidR="00594C68" w:rsidRPr="00594C68" w:rsidRDefault="001E3426" w:rsidP="00780B0E">
            <w:pPr>
              <w:rPr>
                <w:rFonts w:ascii="Times New Roman"/>
                <w:b/>
                <w:sz w:val="26"/>
                <w:szCs w:val="26"/>
                <w:lang w:val="it-IT"/>
              </w:rPr>
            </w:pPr>
            <w:r>
              <w:rPr>
                <w:rFonts w:ascii="Times New Roman"/>
                <w:b/>
                <w:sz w:val="24"/>
                <w:szCs w:val="26"/>
                <w:lang w:val="fr-FR"/>
              </w:rPr>
              <w:t xml:space="preserve">RESEARCH AND </w:t>
            </w:r>
            <w:r w:rsidR="00594C68" w:rsidRPr="000E486A">
              <w:rPr>
                <w:rFonts w:ascii="Times New Roman"/>
                <w:b/>
                <w:sz w:val="24"/>
                <w:szCs w:val="26"/>
                <w:lang w:val="fr-FR"/>
              </w:rPr>
              <w:t>TEACHING EXPERIENCES</w:t>
            </w:r>
          </w:p>
        </w:tc>
      </w:tr>
      <w:tr w:rsidR="00594C68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594C68" w:rsidRPr="00DD3DBB" w:rsidRDefault="00594C68" w:rsidP="00780B0E">
            <w:pPr>
              <w:rPr>
                <w:rFonts w:ascii="Times New Roman"/>
                <w:sz w:val="4"/>
                <w:szCs w:val="10"/>
                <w:lang w:val="fr-FR"/>
              </w:rPr>
            </w:pPr>
          </w:p>
          <w:p w:rsidR="00236AEC" w:rsidRPr="00D421F6" w:rsidRDefault="00236AEC" w:rsidP="00D421F6">
            <w:pPr>
              <w:rPr>
                <w:rFonts w:ascii="Times New Roman"/>
                <w:sz w:val="22"/>
                <w:szCs w:val="26"/>
                <w:lang w:val="fr-FR"/>
              </w:rPr>
            </w:pPr>
            <w:r>
              <w:rPr>
                <w:rFonts w:ascii="Times New Roman"/>
                <w:b/>
                <w:sz w:val="22"/>
                <w:szCs w:val="26"/>
                <w:lang w:val="fr-FR"/>
              </w:rPr>
              <w:t>Research</w:t>
            </w:r>
            <w:r w:rsidRPr="00123096">
              <w:rPr>
                <w:rFonts w:ascii="Times New Roman"/>
                <w:b/>
                <w:sz w:val="22"/>
                <w:szCs w:val="26"/>
                <w:lang w:val="fr-FR"/>
              </w:rPr>
              <w:t xml:space="preserve"> Assistant</w:t>
            </w:r>
            <w:r w:rsidRPr="00123096">
              <w:rPr>
                <w:rFonts w:ascii="Times New Roman"/>
                <w:sz w:val="22"/>
                <w:szCs w:val="26"/>
                <w:lang w:val="fr-FR"/>
              </w:rPr>
              <w:t xml:space="preserve">, </w:t>
            </w:r>
            <w:r>
              <w:rPr>
                <w:rFonts w:ascii="Times New Roman"/>
                <w:sz w:val="22"/>
                <w:szCs w:val="26"/>
                <w:lang w:val="fr-FR"/>
              </w:rPr>
              <w:t>University of Illinois at Urbana-Champaign, LER</w:t>
            </w:r>
            <w:r w:rsidR="00D421F6">
              <w:rPr>
                <w:rFonts w:ascii="Times New Roman" w:hint="eastAsia"/>
                <w:sz w:val="22"/>
                <w:szCs w:val="26"/>
                <w:lang w:val="fr-FR"/>
              </w:rPr>
              <w:t xml:space="preserve">, </w:t>
            </w:r>
            <w:r w:rsidRPr="00D421F6">
              <w:rPr>
                <w:rFonts w:ascii="Times New Roman"/>
                <w:sz w:val="22"/>
                <w:szCs w:val="26"/>
                <w:lang w:val="fr-FR"/>
              </w:rPr>
              <w:t>Professor Amit Kramer (2017-)</w:t>
            </w:r>
          </w:p>
          <w:p w:rsidR="001E3426" w:rsidRPr="00D421F6" w:rsidRDefault="001E3426" w:rsidP="00D421F6">
            <w:pPr>
              <w:rPr>
                <w:rFonts w:ascii="Times New Roman"/>
                <w:sz w:val="22"/>
                <w:szCs w:val="26"/>
                <w:lang w:val="fr-FR"/>
              </w:rPr>
            </w:pPr>
            <w:r>
              <w:rPr>
                <w:rFonts w:ascii="Times New Roman"/>
                <w:b/>
                <w:sz w:val="22"/>
                <w:szCs w:val="26"/>
                <w:lang w:val="fr-FR"/>
              </w:rPr>
              <w:t>Research</w:t>
            </w:r>
            <w:r w:rsidRPr="00123096">
              <w:rPr>
                <w:rFonts w:ascii="Times New Roman"/>
                <w:b/>
                <w:sz w:val="22"/>
                <w:szCs w:val="26"/>
                <w:lang w:val="fr-FR"/>
              </w:rPr>
              <w:t xml:space="preserve"> Assistant</w:t>
            </w:r>
            <w:r w:rsidRPr="00123096">
              <w:rPr>
                <w:rFonts w:ascii="Times New Roman"/>
                <w:sz w:val="22"/>
                <w:szCs w:val="26"/>
                <w:lang w:val="fr-FR"/>
              </w:rPr>
              <w:t>, Hanyang University</w:t>
            </w:r>
            <w:r w:rsidR="00D421F6">
              <w:rPr>
                <w:rFonts w:ascii="Times New Roman" w:hint="eastAsia"/>
                <w:sz w:val="22"/>
                <w:szCs w:val="26"/>
                <w:lang w:val="fr-FR"/>
              </w:rPr>
              <w:t xml:space="preserve"> Busine</w:t>
            </w:r>
            <w:r w:rsidR="00D421F6">
              <w:rPr>
                <w:rFonts w:ascii="Times New Roman"/>
                <w:sz w:val="22"/>
                <w:szCs w:val="26"/>
                <w:lang w:val="fr-FR"/>
              </w:rPr>
              <w:t xml:space="preserve">ss School, </w:t>
            </w:r>
            <w:r w:rsidRPr="00D421F6">
              <w:rPr>
                <w:rFonts w:ascii="Times New Roman"/>
                <w:sz w:val="22"/>
                <w:szCs w:val="26"/>
                <w:lang w:val="fr-FR"/>
              </w:rPr>
              <w:t>Professor Yuh</w:t>
            </w:r>
            <w:r w:rsidR="00236AEC" w:rsidRPr="00D421F6">
              <w:rPr>
                <w:rFonts w:ascii="Times New Roman"/>
                <w:sz w:val="22"/>
                <w:szCs w:val="26"/>
                <w:lang w:val="fr-FR"/>
              </w:rPr>
              <w:t>y</w:t>
            </w:r>
            <w:r w:rsidRPr="00D421F6">
              <w:rPr>
                <w:rFonts w:ascii="Times New Roman"/>
                <w:sz w:val="22"/>
                <w:szCs w:val="26"/>
                <w:lang w:val="fr-FR"/>
              </w:rPr>
              <w:t>ung Shin (2015-2017)</w:t>
            </w:r>
          </w:p>
          <w:p w:rsidR="00594C68" w:rsidRPr="00123096" w:rsidRDefault="00594C68" w:rsidP="00780B0E">
            <w:pPr>
              <w:rPr>
                <w:rFonts w:ascii="Times New Roman"/>
                <w:sz w:val="22"/>
                <w:szCs w:val="26"/>
                <w:lang w:val="fr-FR"/>
              </w:rPr>
            </w:pPr>
            <w:r w:rsidRPr="00123096">
              <w:rPr>
                <w:rFonts w:ascii="Times New Roman"/>
                <w:b/>
                <w:sz w:val="22"/>
                <w:szCs w:val="26"/>
                <w:lang w:val="fr-FR"/>
              </w:rPr>
              <w:t>Teaching Assistant</w:t>
            </w:r>
            <w:r w:rsidRPr="00123096">
              <w:rPr>
                <w:rFonts w:ascii="Times New Roman"/>
                <w:sz w:val="22"/>
                <w:szCs w:val="26"/>
                <w:lang w:val="fr-FR"/>
              </w:rPr>
              <w:t>, Hanyang University</w:t>
            </w:r>
          </w:p>
          <w:p w:rsidR="00594C68" w:rsidRPr="00415514" w:rsidRDefault="00594C68" w:rsidP="00780B0E">
            <w:pPr>
              <w:pStyle w:val="a7"/>
              <w:numPr>
                <w:ilvl w:val="0"/>
                <w:numId w:val="16"/>
              </w:numPr>
              <w:ind w:leftChars="0"/>
              <w:rPr>
                <w:rFonts w:ascii="Times New Roman"/>
                <w:szCs w:val="26"/>
                <w:lang w:val="fr-FR"/>
              </w:rPr>
            </w:pPr>
            <w:r w:rsidRPr="00415514">
              <w:rPr>
                <w:rFonts w:ascii="Times New Roman"/>
                <w:i/>
                <w:szCs w:val="26"/>
                <w:lang w:val="fr-FR"/>
              </w:rPr>
              <w:t>Understanding of Psychology</w:t>
            </w:r>
            <w:r w:rsidRPr="00415514">
              <w:rPr>
                <w:rFonts w:ascii="Times New Roman"/>
                <w:szCs w:val="26"/>
                <w:lang w:val="fr-FR"/>
              </w:rPr>
              <w:t xml:space="preserve"> (Instru</w:t>
            </w:r>
            <w:r w:rsidR="00FC341A">
              <w:rPr>
                <w:rFonts w:ascii="Times New Roman"/>
                <w:szCs w:val="26"/>
                <w:lang w:val="fr-FR"/>
              </w:rPr>
              <w:t xml:space="preserve">ctor : Mihwa Lee) (Fall, 2014). </w:t>
            </w:r>
            <w:r w:rsidRPr="00415514">
              <w:rPr>
                <w:rFonts w:ascii="Times New Roman"/>
                <w:szCs w:val="26"/>
                <w:lang w:val="fr-FR"/>
              </w:rPr>
              <w:t>Evaluated student projects and exams.</w:t>
            </w:r>
          </w:p>
          <w:p w:rsidR="00594C68" w:rsidRPr="00123096" w:rsidRDefault="00594C68" w:rsidP="00FC341A">
            <w:pPr>
              <w:pStyle w:val="a7"/>
              <w:numPr>
                <w:ilvl w:val="0"/>
                <w:numId w:val="16"/>
              </w:numPr>
              <w:ind w:leftChars="0"/>
              <w:rPr>
                <w:rFonts w:ascii="Times New Roman"/>
                <w:sz w:val="26"/>
                <w:szCs w:val="26"/>
                <w:lang w:val="fr-FR"/>
              </w:rPr>
            </w:pPr>
            <w:r w:rsidRPr="00415514">
              <w:rPr>
                <w:rFonts w:ascii="Times New Roman"/>
                <w:i/>
                <w:szCs w:val="26"/>
                <w:lang w:val="fr-FR"/>
              </w:rPr>
              <w:t>Introduction of Hotel Industry</w:t>
            </w:r>
            <w:r w:rsidRPr="00415514">
              <w:rPr>
                <w:rFonts w:ascii="Times New Roman"/>
                <w:szCs w:val="26"/>
                <w:lang w:val="fr-FR"/>
              </w:rPr>
              <w:t xml:space="preserve"> (Instructor : Seung Il Moon) (Fall, 2013). Evaluated student projects and exams.</w:t>
            </w:r>
          </w:p>
        </w:tc>
      </w:tr>
      <w:tr w:rsidR="00594C68" w:rsidRPr="00123096" w:rsidTr="00116B91">
        <w:trPr>
          <w:trHeight w:val="3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B73015" w:rsidRPr="00DD3DBB" w:rsidRDefault="00B73015" w:rsidP="00780B0E">
            <w:pPr>
              <w:rPr>
                <w:rFonts w:ascii="Times New Roman"/>
                <w:b/>
                <w:sz w:val="22"/>
                <w:szCs w:val="26"/>
                <w:lang w:val="fr-FR"/>
              </w:rPr>
            </w:pPr>
          </w:p>
          <w:p w:rsidR="00594C68" w:rsidRPr="00123096" w:rsidRDefault="00594C68" w:rsidP="00780B0E">
            <w:pPr>
              <w:rPr>
                <w:rFonts w:ascii="Times New Roman"/>
                <w:b/>
                <w:sz w:val="26"/>
                <w:szCs w:val="26"/>
                <w:lang w:val="fr-FR"/>
              </w:rPr>
            </w:pP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>WORK EXPERIENCES</w:t>
            </w:r>
          </w:p>
        </w:tc>
      </w:tr>
      <w:tr w:rsidR="00594C68" w:rsidRPr="00123096" w:rsidTr="00A959C6">
        <w:trPr>
          <w:trHeight w:val="300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594C68" w:rsidRPr="00DD3DBB" w:rsidRDefault="00594C68" w:rsidP="00780B0E">
            <w:pPr>
              <w:rPr>
                <w:rFonts w:ascii="Times New Roman"/>
                <w:b/>
                <w:sz w:val="4"/>
                <w:szCs w:val="10"/>
                <w:lang w:val="it-IT"/>
              </w:rPr>
            </w:pPr>
          </w:p>
          <w:p w:rsidR="00594C68" w:rsidRPr="00433DA9" w:rsidRDefault="00594C68" w:rsidP="00780B0E">
            <w:pPr>
              <w:rPr>
                <w:rFonts w:ascii="Times New Roman"/>
                <w:sz w:val="22"/>
                <w:szCs w:val="22"/>
                <w:lang w:val="it-IT"/>
              </w:rPr>
            </w:pPr>
            <w:r w:rsidRPr="00433DA9">
              <w:rPr>
                <w:rFonts w:ascii="Times New Roman"/>
                <w:b/>
                <w:sz w:val="22"/>
                <w:szCs w:val="22"/>
                <w:lang w:val="it-IT"/>
              </w:rPr>
              <w:t xml:space="preserve">Dairy Farm International Holdings Ltd., Wellcome, Hong Kong 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>(Jun, 2013 – Aug, 2013)</w:t>
            </w:r>
          </w:p>
          <w:p w:rsidR="00594C68" w:rsidRPr="00433DA9" w:rsidRDefault="00594C68" w:rsidP="00780B0E">
            <w:pPr>
              <w:pStyle w:val="a7"/>
              <w:numPr>
                <w:ilvl w:val="0"/>
                <w:numId w:val="18"/>
              </w:numPr>
              <w:ind w:leftChars="0"/>
              <w:rPr>
                <w:rFonts w:ascii="Times New Roman"/>
                <w:sz w:val="22"/>
                <w:szCs w:val="22"/>
                <w:lang w:val="fr-FR"/>
              </w:rPr>
            </w:pPr>
            <w:r w:rsidRPr="00433DA9">
              <w:rPr>
                <w:rFonts w:ascii="Times New Roman"/>
                <w:sz w:val="22"/>
                <w:szCs w:val="22"/>
                <w:lang w:val="fr-FR"/>
              </w:rPr>
              <w:t>Internship for Marketing Consulting Project (Team Leader</w:t>
            </w:r>
            <w:r w:rsidR="008C101A" w:rsidRPr="00433DA9">
              <w:rPr>
                <w:rFonts w:ascii="Times New Roman"/>
                <w:sz w:val="22"/>
                <w:szCs w:val="22"/>
                <w:lang w:val="fr-FR"/>
              </w:rPr>
              <w:t xml:space="preserve"> for Research Assistants</w:t>
            </w:r>
            <w:r w:rsidRPr="00433DA9">
              <w:rPr>
                <w:rFonts w:ascii="Times New Roman"/>
                <w:sz w:val="22"/>
                <w:szCs w:val="22"/>
                <w:lang w:val="fr-FR"/>
              </w:rPr>
              <w:t>)</w:t>
            </w:r>
          </w:p>
          <w:p w:rsidR="00594C68" w:rsidRPr="00433DA9" w:rsidRDefault="00594C68" w:rsidP="00780B0E">
            <w:pPr>
              <w:tabs>
                <w:tab w:val="left" w:pos="2141"/>
              </w:tabs>
              <w:rPr>
                <w:rFonts w:ascii="Times New Roman"/>
                <w:b/>
                <w:sz w:val="22"/>
                <w:szCs w:val="22"/>
                <w:lang w:val="fr-FR"/>
              </w:rPr>
            </w:pPr>
            <w:r w:rsidRPr="00433DA9">
              <w:rPr>
                <w:rFonts w:ascii="Times New Roman"/>
                <w:b/>
                <w:sz w:val="22"/>
                <w:szCs w:val="22"/>
                <w:lang w:val="fr-FR"/>
              </w:rPr>
              <w:t>Military Service</w:t>
            </w:r>
            <w:r w:rsidR="000B081F" w:rsidRPr="00433DA9">
              <w:rPr>
                <w:rFonts w:ascii="Times New Roman"/>
                <w:b/>
                <w:sz w:val="22"/>
                <w:szCs w:val="22"/>
                <w:lang w:val="fr-FR"/>
              </w:rPr>
              <w:tab/>
            </w:r>
          </w:p>
          <w:p w:rsidR="00A81E6C" w:rsidRPr="00932162" w:rsidRDefault="00594C68" w:rsidP="00932162">
            <w:pPr>
              <w:pStyle w:val="a7"/>
              <w:numPr>
                <w:ilvl w:val="0"/>
                <w:numId w:val="18"/>
              </w:numPr>
              <w:ind w:leftChars="0"/>
              <w:rPr>
                <w:rFonts w:ascii="Times New Roman"/>
                <w:b/>
                <w:sz w:val="24"/>
                <w:szCs w:val="26"/>
                <w:lang w:val="fr-FR"/>
              </w:rPr>
            </w:pPr>
            <w:r w:rsidRPr="00433DA9">
              <w:rPr>
                <w:rFonts w:ascii="Times New Roman"/>
                <w:sz w:val="22"/>
                <w:szCs w:val="22"/>
                <w:lang w:val="fr-FR"/>
              </w:rPr>
              <w:t xml:space="preserve">Staff Sergeant, Republic of Korea Air Force (Aug, 2010 </w:t>
            </w:r>
            <w:r w:rsidRPr="00433DA9">
              <w:rPr>
                <w:rFonts w:ascii="Times New Roman"/>
                <w:sz w:val="22"/>
                <w:szCs w:val="22"/>
                <w:lang w:val="it-IT"/>
              </w:rPr>
              <w:t xml:space="preserve">– </w:t>
            </w:r>
            <w:r w:rsidRPr="00433DA9">
              <w:rPr>
                <w:rFonts w:ascii="Times New Roman"/>
                <w:sz w:val="22"/>
                <w:szCs w:val="22"/>
                <w:lang w:val="fr-FR"/>
              </w:rPr>
              <w:t>Sep, 2012)</w:t>
            </w:r>
            <w:r w:rsidR="00932162" w:rsidRPr="00433DA9">
              <w:rPr>
                <w:rFonts w:ascii="Times New Roman"/>
                <w:sz w:val="22"/>
                <w:szCs w:val="22"/>
                <w:lang w:val="fr-FR"/>
              </w:rPr>
              <w:t xml:space="preserve"> : </w:t>
            </w:r>
            <w:r w:rsidR="00A81E6C" w:rsidRPr="00433DA9">
              <w:rPr>
                <w:rFonts w:ascii="Times New Roman"/>
                <w:sz w:val="22"/>
                <w:szCs w:val="22"/>
                <w:lang w:val="fr-FR"/>
              </w:rPr>
              <w:t>HR administrator assistant</w:t>
            </w:r>
          </w:p>
        </w:tc>
      </w:tr>
      <w:tr w:rsidR="00594C68" w:rsidRPr="00123096" w:rsidTr="00A959C6">
        <w:trPr>
          <w:trHeight w:val="600"/>
          <w:jc w:val="center"/>
        </w:trPr>
        <w:tc>
          <w:tcPr>
            <w:tcW w:w="1049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</w:tcPr>
          <w:p w:rsidR="00594C68" w:rsidRPr="00DD3DBB" w:rsidRDefault="00594C68" w:rsidP="00780B0E">
            <w:pPr>
              <w:rPr>
                <w:rFonts w:ascii="Times New Roman"/>
                <w:b/>
                <w:sz w:val="22"/>
                <w:szCs w:val="22"/>
              </w:rPr>
            </w:pPr>
          </w:p>
          <w:p w:rsidR="00594C68" w:rsidRPr="00123096" w:rsidRDefault="00594C68" w:rsidP="00780B0E">
            <w:pPr>
              <w:rPr>
                <w:rFonts w:ascii="Times New Roman"/>
                <w:b/>
                <w:sz w:val="26"/>
                <w:szCs w:val="26"/>
                <w:lang w:val="fr-FR"/>
              </w:rPr>
            </w:pPr>
            <w:r w:rsidRPr="000E486A">
              <w:rPr>
                <w:rFonts w:ascii="Times New Roman"/>
                <w:b/>
                <w:sz w:val="24"/>
                <w:szCs w:val="26"/>
                <w:lang w:val="fr-FR"/>
              </w:rPr>
              <w:t>SKILLS AND OTHER ABILITIES</w:t>
            </w:r>
          </w:p>
        </w:tc>
      </w:tr>
      <w:tr w:rsidR="00594C68" w:rsidRPr="00123096" w:rsidTr="00DD3DBB">
        <w:trPr>
          <w:trHeight w:val="409"/>
          <w:jc w:val="center"/>
        </w:trPr>
        <w:tc>
          <w:tcPr>
            <w:tcW w:w="104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C0C04" w:rsidRPr="00B66D80" w:rsidRDefault="009C0C04" w:rsidP="00C93E44">
            <w:pPr>
              <w:rPr>
                <w:rFonts w:ascii="Times New Roman"/>
                <w:sz w:val="10"/>
                <w:szCs w:val="10"/>
                <w:lang w:val="fr-FR"/>
              </w:rPr>
            </w:pPr>
          </w:p>
          <w:p w:rsidR="00594C68" w:rsidRPr="00931030" w:rsidRDefault="00931030" w:rsidP="00931030">
            <w:pPr>
              <w:rPr>
                <w:rFonts w:ascii="Times New Roman"/>
                <w:sz w:val="26"/>
                <w:szCs w:val="26"/>
                <w:lang w:val="fr-FR"/>
              </w:rPr>
            </w:pPr>
            <w:r w:rsidRPr="00931030">
              <w:rPr>
                <w:rFonts w:ascii="Times New Roman"/>
                <w:b/>
                <w:sz w:val="22"/>
                <w:szCs w:val="22"/>
                <w:lang w:val="it-IT"/>
              </w:rPr>
              <w:t>Statistics Packages :</w:t>
            </w:r>
            <w:r w:rsidRPr="00931030">
              <w:rPr>
                <w:rFonts w:ascii="Times New Roman"/>
                <w:szCs w:val="22"/>
                <w:lang w:val="fr-FR"/>
              </w:rPr>
              <w:t xml:space="preserve"> </w:t>
            </w:r>
            <w:r w:rsidRPr="00931030">
              <w:rPr>
                <w:rFonts w:ascii="Times New Roman"/>
                <w:sz w:val="22"/>
                <w:szCs w:val="22"/>
                <w:lang w:val="fr-FR"/>
              </w:rPr>
              <w:t>SPSS, HLM, AMOS, Stata</w:t>
            </w:r>
            <w:bookmarkStart w:id="0" w:name="_GoBack"/>
            <w:bookmarkEnd w:id="0"/>
          </w:p>
        </w:tc>
      </w:tr>
    </w:tbl>
    <w:p w:rsidR="007A759B" w:rsidRPr="00415514" w:rsidRDefault="007A759B" w:rsidP="00780B0E">
      <w:pPr>
        <w:widowControl/>
        <w:wordWrap/>
        <w:autoSpaceDE/>
        <w:autoSpaceDN/>
        <w:jc w:val="left"/>
        <w:rPr>
          <w:rFonts w:ascii="Times New Roman"/>
        </w:rPr>
      </w:pPr>
    </w:p>
    <w:sectPr w:rsidR="007A759B" w:rsidRPr="00415514" w:rsidSect="00782A91">
      <w:pgSz w:w="11906" w:h="16838"/>
      <w:pgMar w:top="567" w:right="567" w:bottom="567" w:left="56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2412" w:rsidRDefault="003D2412" w:rsidP="005B0686">
      <w:r>
        <w:separator/>
      </w:r>
    </w:p>
  </w:endnote>
  <w:endnote w:type="continuationSeparator" w:id="0">
    <w:p w:rsidR="003D2412" w:rsidRDefault="003D2412" w:rsidP="005B0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¹ÙÅÁÃ¼">
    <w:altName w:val="바탕"/>
    <w:charset w:val="81"/>
    <w:family w:val="modern"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2412" w:rsidRDefault="003D2412" w:rsidP="005B0686">
      <w:r>
        <w:separator/>
      </w:r>
    </w:p>
  </w:footnote>
  <w:footnote w:type="continuationSeparator" w:id="0">
    <w:p w:rsidR="003D2412" w:rsidRDefault="003D2412" w:rsidP="005B0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75787"/>
    <w:multiLevelType w:val="hybridMultilevel"/>
    <w:tmpl w:val="4F2810D6"/>
    <w:lvl w:ilvl="0" w:tplc="C220EAA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3B56F0"/>
    <w:multiLevelType w:val="hybridMultilevel"/>
    <w:tmpl w:val="7046C5E2"/>
    <w:lvl w:ilvl="0" w:tplc="A6164B30">
      <w:start w:val="1"/>
      <w:numFmt w:val="bullet"/>
      <w:lvlText w:val=""/>
      <w:lvlJc w:val="left"/>
      <w:pPr>
        <w:ind w:left="9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2" w15:restartNumberingAfterBreak="0">
    <w:nsid w:val="1BE2549D"/>
    <w:multiLevelType w:val="hybridMultilevel"/>
    <w:tmpl w:val="B80889B2"/>
    <w:lvl w:ilvl="0" w:tplc="E070C2B4">
      <w:start w:val="1"/>
      <w:numFmt w:val="bullet"/>
      <w:lvlText w:val=""/>
      <w:lvlJc w:val="left"/>
      <w:pPr>
        <w:ind w:left="400" w:hanging="400"/>
      </w:pPr>
      <w:rPr>
        <w:rFonts w:ascii="Times New Roman" w:hAnsi="Times New Roman" w:cs="Times New Roman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1D383186"/>
    <w:multiLevelType w:val="hybridMultilevel"/>
    <w:tmpl w:val="3D4AAC3E"/>
    <w:lvl w:ilvl="0" w:tplc="C220EAA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22960AF2"/>
    <w:multiLevelType w:val="hybridMultilevel"/>
    <w:tmpl w:val="6C241860"/>
    <w:lvl w:ilvl="0" w:tplc="91BEC0F6">
      <w:start w:val="1"/>
      <w:numFmt w:val="bullet"/>
      <w:lvlText w:val=""/>
      <w:lvlJc w:val="left"/>
      <w:pPr>
        <w:ind w:left="825" w:hanging="40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5" w15:restartNumberingAfterBreak="0">
    <w:nsid w:val="229B5A05"/>
    <w:multiLevelType w:val="hybridMultilevel"/>
    <w:tmpl w:val="375895D2"/>
    <w:lvl w:ilvl="0" w:tplc="91BEC0F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22"/>
        <w:szCs w:val="22"/>
      </w:rPr>
    </w:lvl>
    <w:lvl w:ilvl="1" w:tplc="72627E3A">
      <w:start w:val="1"/>
      <w:numFmt w:val="bullet"/>
      <w:lvlText w:val="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9FF4AB1"/>
    <w:multiLevelType w:val="hybridMultilevel"/>
    <w:tmpl w:val="6FC2CF8E"/>
    <w:lvl w:ilvl="0" w:tplc="C220EAA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964E9B"/>
    <w:multiLevelType w:val="hybridMultilevel"/>
    <w:tmpl w:val="BB182862"/>
    <w:lvl w:ilvl="0" w:tplc="C220EAA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30B12163"/>
    <w:multiLevelType w:val="hybridMultilevel"/>
    <w:tmpl w:val="026ADF28"/>
    <w:lvl w:ilvl="0" w:tplc="91BEC0F6">
      <w:start w:val="1"/>
      <w:numFmt w:val="bullet"/>
      <w:lvlText w:val=""/>
      <w:lvlJc w:val="left"/>
      <w:pPr>
        <w:ind w:left="967" w:hanging="40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9" w15:restartNumberingAfterBreak="0">
    <w:nsid w:val="359C5F07"/>
    <w:multiLevelType w:val="hybridMultilevel"/>
    <w:tmpl w:val="D2EA16EE"/>
    <w:lvl w:ilvl="0" w:tplc="0B4CDE58">
      <w:start w:val="1"/>
      <w:numFmt w:val="bullet"/>
      <w:lvlText w:val=""/>
      <w:lvlJc w:val="left"/>
      <w:pPr>
        <w:ind w:left="825" w:hanging="40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10" w15:restartNumberingAfterBreak="0">
    <w:nsid w:val="3A6320E3"/>
    <w:multiLevelType w:val="hybridMultilevel"/>
    <w:tmpl w:val="19F08490"/>
    <w:lvl w:ilvl="0" w:tplc="D28AB592">
      <w:start w:val="1"/>
      <w:numFmt w:val="bullet"/>
      <w:lvlText w:val=""/>
      <w:lvlJc w:val="left"/>
      <w:pPr>
        <w:ind w:left="825" w:hanging="400"/>
      </w:pPr>
      <w:rPr>
        <w:rFonts w:ascii="Wingdings" w:hAnsi="Wingdings" w:hint="default"/>
        <w:sz w:val="22"/>
        <w:szCs w:val="22"/>
      </w:rPr>
    </w:lvl>
    <w:lvl w:ilvl="1" w:tplc="72627E3A">
      <w:start w:val="1"/>
      <w:numFmt w:val="bullet"/>
      <w:lvlText w:val="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11" w15:restartNumberingAfterBreak="0">
    <w:nsid w:val="41800FFB"/>
    <w:multiLevelType w:val="hybridMultilevel"/>
    <w:tmpl w:val="64CC69A0"/>
    <w:lvl w:ilvl="0" w:tplc="A6164B30">
      <w:start w:val="1"/>
      <w:numFmt w:val="bullet"/>
      <w:lvlText w:val=""/>
      <w:lvlJc w:val="left"/>
      <w:pPr>
        <w:ind w:left="9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12" w15:restartNumberingAfterBreak="0">
    <w:nsid w:val="46C83436"/>
    <w:multiLevelType w:val="hybridMultilevel"/>
    <w:tmpl w:val="6F0811AA"/>
    <w:lvl w:ilvl="0" w:tplc="72627E3A">
      <w:start w:val="1"/>
      <w:numFmt w:val="bullet"/>
      <w:lvlText w:val="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4A817F06"/>
    <w:multiLevelType w:val="hybridMultilevel"/>
    <w:tmpl w:val="4A806656"/>
    <w:lvl w:ilvl="0" w:tplc="A6164B30">
      <w:start w:val="1"/>
      <w:numFmt w:val="bullet"/>
      <w:lvlText w:val=""/>
      <w:lvlJc w:val="left"/>
      <w:pPr>
        <w:ind w:left="9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14" w15:restartNumberingAfterBreak="0">
    <w:nsid w:val="4BA24CF7"/>
    <w:multiLevelType w:val="hybridMultilevel"/>
    <w:tmpl w:val="CFB61760"/>
    <w:lvl w:ilvl="0" w:tplc="C220EAA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1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1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1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13" w:hanging="400"/>
      </w:pPr>
      <w:rPr>
        <w:rFonts w:ascii="Wingdings" w:hAnsi="Wingdings" w:hint="default"/>
      </w:rPr>
    </w:lvl>
  </w:abstractNum>
  <w:abstractNum w:abstractNumId="15" w15:restartNumberingAfterBreak="0">
    <w:nsid w:val="50841716"/>
    <w:multiLevelType w:val="hybridMultilevel"/>
    <w:tmpl w:val="D6A2AA5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1C656B5"/>
    <w:multiLevelType w:val="hybridMultilevel"/>
    <w:tmpl w:val="30A8EDB0"/>
    <w:lvl w:ilvl="0" w:tplc="72627E3A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C9B797F"/>
    <w:multiLevelType w:val="hybridMultilevel"/>
    <w:tmpl w:val="9D7284E2"/>
    <w:lvl w:ilvl="0" w:tplc="A6164B3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63CE27C0"/>
    <w:multiLevelType w:val="hybridMultilevel"/>
    <w:tmpl w:val="3F006F32"/>
    <w:lvl w:ilvl="0" w:tplc="A6164B30">
      <w:start w:val="1"/>
      <w:numFmt w:val="bullet"/>
      <w:lvlText w:val=""/>
      <w:lvlJc w:val="left"/>
      <w:pPr>
        <w:ind w:left="82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19" w15:restartNumberingAfterBreak="0">
    <w:nsid w:val="6633759E"/>
    <w:multiLevelType w:val="hybridMultilevel"/>
    <w:tmpl w:val="1CB6F994"/>
    <w:lvl w:ilvl="0" w:tplc="C220EAA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0" w15:restartNumberingAfterBreak="0">
    <w:nsid w:val="68974250"/>
    <w:multiLevelType w:val="hybridMultilevel"/>
    <w:tmpl w:val="8910AB32"/>
    <w:lvl w:ilvl="0" w:tplc="C220EAA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8F720B7"/>
    <w:multiLevelType w:val="hybridMultilevel"/>
    <w:tmpl w:val="9DF2C45A"/>
    <w:lvl w:ilvl="0" w:tplc="A6164B30">
      <w:start w:val="1"/>
      <w:numFmt w:val="bullet"/>
      <w:lvlText w:val=""/>
      <w:lvlJc w:val="left"/>
      <w:pPr>
        <w:ind w:left="9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abstractNum w:abstractNumId="22" w15:restartNumberingAfterBreak="0">
    <w:nsid w:val="7BAC4344"/>
    <w:multiLevelType w:val="hybridMultilevel"/>
    <w:tmpl w:val="62445AB6"/>
    <w:lvl w:ilvl="0" w:tplc="D72EBA6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E2363B7"/>
    <w:multiLevelType w:val="hybridMultilevel"/>
    <w:tmpl w:val="5F5239AE"/>
    <w:lvl w:ilvl="0" w:tplc="C220EAA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4" w15:restartNumberingAfterBreak="0">
    <w:nsid w:val="7FA52008"/>
    <w:multiLevelType w:val="hybridMultilevel"/>
    <w:tmpl w:val="0BF64664"/>
    <w:lvl w:ilvl="0" w:tplc="A6164B30">
      <w:start w:val="1"/>
      <w:numFmt w:val="bullet"/>
      <w:lvlText w:val=""/>
      <w:lvlJc w:val="left"/>
      <w:pPr>
        <w:ind w:left="9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7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3"/>
  </w:num>
  <w:num w:numId="4">
    <w:abstractNumId w:val="2"/>
  </w:num>
  <w:num w:numId="5">
    <w:abstractNumId w:val="15"/>
  </w:num>
  <w:num w:numId="6">
    <w:abstractNumId w:val="20"/>
  </w:num>
  <w:num w:numId="7">
    <w:abstractNumId w:val="0"/>
  </w:num>
  <w:num w:numId="8">
    <w:abstractNumId w:val="19"/>
  </w:num>
  <w:num w:numId="9">
    <w:abstractNumId w:val="23"/>
  </w:num>
  <w:num w:numId="10">
    <w:abstractNumId w:val="7"/>
  </w:num>
  <w:num w:numId="11">
    <w:abstractNumId w:val="18"/>
  </w:num>
  <w:num w:numId="12">
    <w:abstractNumId w:val="22"/>
  </w:num>
  <w:num w:numId="13">
    <w:abstractNumId w:val="9"/>
  </w:num>
  <w:num w:numId="14">
    <w:abstractNumId w:val="21"/>
  </w:num>
  <w:num w:numId="15">
    <w:abstractNumId w:val="1"/>
  </w:num>
  <w:num w:numId="16">
    <w:abstractNumId w:val="10"/>
  </w:num>
  <w:num w:numId="17">
    <w:abstractNumId w:val="17"/>
  </w:num>
  <w:num w:numId="18">
    <w:abstractNumId w:val="4"/>
  </w:num>
  <w:num w:numId="19">
    <w:abstractNumId w:val="13"/>
  </w:num>
  <w:num w:numId="20">
    <w:abstractNumId w:val="12"/>
  </w:num>
  <w:num w:numId="21">
    <w:abstractNumId w:val="16"/>
  </w:num>
  <w:num w:numId="22">
    <w:abstractNumId w:val="5"/>
  </w:num>
  <w:num w:numId="23">
    <w:abstractNumId w:val="8"/>
  </w:num>
  <w:num w:numId="24">
    <w:abstractNumId w:val="11"/>
  </w:num>
  <w:num w:numId="25">
    <w:abstractNumId w:val="24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3NjMysDAyMDezMLNQ0lEKTi0uzszPAykwrgUASVvu1CwAAAA="/>
  </w:docVars>
  <w:rsids>
    <w:rsidRoot w:val="005B0686"/>
    <w:rsid w:val="0000147E"/>
    <w:rsid w:val="00002349"/>
    <w:rsid w:val="00007E2E"/>
    <w:rsid w:val="00010241"/>
    <w:rsid w:val="0001120E"/>
    <w:rsid w:val="00011A38"/>
    <w:rsid w:val="00012157"/>
    <w:rsid w:val="000124E9"/>
    <w:rsid w:val="000141E9"/>
    <w:rsid w:val="00016E18"/>
    <w:rsid w:val="00017A86"/>
    <w:rsid w:val="00017B4C"/>
    <w:rsid w:val="00017EC2"/>
    <w:rsid w:val="00021634"/>
    <w:rsid w:val="00025E43"/>
    <w:rsid w:val="00027E43"/>
    <w:rsid w:val="00035CD8"/>
    <w:rsid w:val="0003678E"/>
    <w:rsid w:val="00037801"/>
    <w:rsid w:val="00041A8F"/>
    <w:rsid w:val="00044F30"/>
    <w:rsid w:val="00045D2B"/>
    <w:rsid w:val="00045E1E"/>
    <w:rsid w:val="00047008"/>
    <w:rsid w:val="00047D9A"/>
    <w:rsid w:val="000531A3"/>
    <w:rsid w:val="0005447A"/>
    <w:rsid w:val="00055041"/>
    <w:rsid w:val="000565C1"/>
    <w:rsid w:val="000566BA"/>
    <w:rsid w:val="0006048F"/>
    <w:rsid w:val="00062499"/>
    <w:rsid w:val="00063F50"/>
    <w:rsid w:val="0006587E"/>
    <w:rsid w:val="00067664"/>
    <w:rsid w:val="000676EC"/>
    <w:rsid w:val="0007377D"/>
    <w:rsid w:val="00075CB2"/>
    <w:rsid w:val="0007605E"/>
    <w:rsid w:val="00082DCE"/>
    <w:rsid w:val="00082EA4"/>
    <w:rsid w:val="00083831"/>
    <w:rsid w:val="00084D18"/>
    <w:rsid w:val="0009183F"/>
    <w:rsid w:val="00092999"/>
    <w:rsid w:val="00093F14"/>
    <w:rsid w:val="000976AF"/>
    <w:rsid w:val="000A108A"/>
    <w:rsid w:val="000A18A5"/>
    <w:rsid w:val="000A28B5"/>
    <w:rsid w:val="000A3C25"/>
    <w:rsid w:val="000A6A6A"/>
    <w:rsid w:val="000B081F"/>
    <w:rsid w:val="000B26B9"/>
    <w:rsid w:val="000B293B"/>
    <w:rsid w:val="000B390E"/>
    <w:rsid w:val="000B40BE"/>
    <w:rsid w:val="000C18C3"/>
    <w:rsid w:val="000C327F"/>
    <w:rsid w:val="000D296B"/>
    <w:rsid w:val="000D5C0E"/>
    <w:rsid w:val="000E26B6"/>
    <w:rsid w:val="000E393A"/>
    <w:rsid w:val="000E486A"/>
    <w:rsid w:val="000F3D84"/>
    <w:rsid w:val="000F46F6"/>
    <w:rsid w:val="000F4BF8"/>
    <w:rsid w:val="000F5953"/>
    <w:rsid w:val="00102547"/>
    <w:rsid w:val="00103900"/>
    <w:rsid w:val="00104B11"/>
    <w:rsid w:val="00104D68"/>
    <w:rsid w:val="00104F5C"/>
    <w:rsid w:val="0010577A"/>
    <w:rsid w:val="001068D7"/>
    <w:rsid w:val="00106EE4"/>
    <w:rsid w:val="00110D73"/>
    <w:rsid w:val="00113CB7"/>
    <w:rsid w:val="00113F24"/>
    <w:rsid w:val="00115C4D"/>
    <w:rsid w:val="0011630F"/>
    <w:rsid w:val="00116B91"/>
    <w:rsid w:val="00116E53"/>
    <w:rsid w:val="00121B54"/>
    <w:rsid w:val="00122085"/>
    <w:rsid w:val="00122BF3"/>
    <w:rsid w:val="00122E8C"/>
    <w:rsid w:val="00123096"/>
    <w:rsid w:val="001239F4"/>
    <w:rsid w:val="00127D4F"/>
    <w:rsid w:val="00134DDA"/>
    <w:rsid w:val="00142F8A"/>
    <w:rsid w:val="00147DC2"/>
    <w:rsid w:val="001572F8"/>
    <w:rsid w:val="00163963"/>
    <w:rsid w:val="001663D7"/>
    <w:rsid w:val="00166E65"/>
    <w:rsid w:val="001811F9"/>
    <w:rsid w:val="00182CEB"/>
    <w:rsid w:val="00183B27"/>
    <w:rsid w:val="00183E8D"/>
    <w:rsid w:val="001909DC"/>
    <w:rsid w:val="001924E0"/>
    <w:rsid w:val="00192E12"/>
    <w:rsid w:val="00194165"/>
    <w:rsid w:val="00194ADD"/>
    <w:rsid w:val="00195377"/>
    <w:rsid w:val="001971DE"/>
    <w:rsid w:val="001979C1"/>
    <w:rsid w:val="001A0CCF"/>
    <w:rsid w:val="001A1681"/>
    <w:rsid w:val="001A579F"/>
    <w:rsid w:val="001A7DB0"/>
    <w:rsid w:val="001A7EE1"/>
    <w:rsid w:val="001B233C"/>
    <w:rsid w:val="001B237D"/>
    <w:rsid w:val="001B2391"/>
    <w:rsid w:val="001B3354"/>
    <w:rsid w:val="001C27D1"/>
    <w:rsid w:val="001C4399"/>
    <w:rsid w:val="001C4C36"/>
    <w:rsid w:val="001D0985"/>
    <w:rsid w:val="001D14C0"/>
    <w:rsid w:val="001D16CD"/>
    <w:rsid w:val="001D2527"/>
    <w:rsid w:val="001D271B"/>
    <w:rsid w:val="001D417B"/>
    <w:rsid w:val="001D75B5"/>
    <w:rsid w:val="001E0DBB"/>
    <w:rsid w:val="001E266C"/>
    <w:rsid w:val="001E3426"/>
    <w:rsid w:val="001E3467"/>
    <w:rsid w:val="001E41D5"/>
    <w:rsid w:val="001E5201"/>
    <w:rsid w:val="001E63A5"/>
    <w:rsid w:val="001E6424"/>
    <w:rsid w:val="001E795F"/>
    <w:rsid w:val="001F002D"/>
    <w:rsid w:val="001F1FCA"/>
    <w:rsid w:val="001F45DB"/>
    <w:rsid w:val="001F4E73"/>
    <w:rsid w:val="001F607D"/>
    <w:rsid w:val="00201632"/>
    <w:rsid w:val="0020179B"/>
    <w:rsid w:val="00203F37"/>
    <w:rsid w:val="00204816"/>
    <w:rsid w:val="0020569D"/>
    <w:rsid w:val="00206222"/>
    <w:rsid w:val="002151B8"/>
    <w:rsid w:val="00216B8B"/>
    <w:rsid w:val="00224B19"/>
    <w:rsid w:val="0022597A"/>
    <w:rsid w:val="00226CA6"/>
    <w:rsid w:val="002309FF"/>
    <w:rsid w:val="00230F6E"/>
    <w:rsid w:val="002316FD"/>
    <w:rsid w:val="00231ECE"/>
    <w:rsid w:val="002335D9"/>
    <w:rsid w:val="0023488B"/>
    <w:rsid w:val="00236AEC"/>
    <w:rsid w:val="0024067E"/>
    <w:rsid w:val="00243E93"/>
    <w:rsid w:val="00244C2B"/>
    <w:rsid w:val="00251E00"/>
    <w:rsid w:val="00252A09"/>
    <w:rsid w:val="00253DD7"/>
    <w:rsid w:val="002555E6"/>
    <w:rsid w:val="002563CB"/>
    <w:rsid w:val="0025688A"/>
    <w:rsid w:val="00257A1F"/>
    <w:rsid w:val="0026200B"/>
    <w:rsid w:val="00262255"/>
    <w:rsid w:val="00264102"/>
    <w:rsid w:val="00266E00"/>
    <w:rsid w:val="00267F6C"/>
    <w:rsid w:val="00275C4B"/>
    <w:rsid w:val="00275E62"/>
    <w:rsid w:val="002776AD"/>
    <w:rsid w:val="00281344"/>
    <w:rsid w:val="002813D0"/>
    <w:rsid w:val="002814C2"/>
    <w:rsid w:val="00282404"/>
    <w:rsid w:val="002835A2"/>
    <w:rsid w:val="00283E10"/>
    <w:rsid w:val="002848B2"/>
    <w:rsid w:val="00284DFE"/>
    <w:rsid w:val="0028530B"/>
    <w:rsid w:val="00292869"/>
    <w:rsid w:val="002953CA"/>
    <w:rsid w:val="00297A44"/>
    <w:rsid w:val="002A3224"/>
    <w:rsid w:val="002A36C1"/>
    <w:rsid w:val="002A3D8C"/>
    <w:rsid w:val="002A654D"/>
    <w:rsid w:val="002A6C9D"/>
    <w:rsid w:val="002B4A37"/>
    <w:rsid w:val="002B5CEC"/>
    <w:rsid w:val="002C1B16"/>
    <w:rsid w:val="002C202F"/>
    <w:rsid w:val="002C3586"/>
    <w:rsid w:val="002C3995"/>
    <w:rsid w:val="002C4AFD"/>
    <w:rsid w:val="002C552C"/>
    <w:rsid w:val="002C79F4"/>
    <w:rsid w:val="002C7F64"/>
    <w:rsid w:val="002D155D"/>
    <w:rsid w:val="002D7465"/>
    <w:rsid w:val="002E06FC"/>
    <w:rsid w:val="002E0EE3"/>
    <w:rsid w:val="002E1C42"/>
    <w:rsid w:val="002E5F6C"/>
    <w:rsid w:val="002E6EF6"/>
    <w:rsid w:val="002F6A46"/>
    <w:rsid w:val="00302946"/>
    <w:rsid w:val="00305A70"/>
    <w:rsid w:val="003060F1"/>
    <w:rsid w:val="00307C1E"/>
    <w:rsid w:val="003128FB"/>
    <w:rsid w:val="00313610"/>
    <w:rsid w:val="003159C6"/>
    <w:rsid w:val="00315EBA"/>
    <w:rsid w:val="003160E9"/>
    <w:rsid w:val="00317883"/>
    <w:rsid w:val="00317BB9"/>
    <w:rsid w:val="00320058"/>
    <w:rsid w:val="003231DE"/>
    <w:rsid w:val="003232D2"/>
    <w:rsid w:val="00323CE2"/>
    <w:rsid w:val="0032574B"/>
    <w:rsid w:val="0032621F"/>
    <w:rsid w:val="003273DD"/>
    <w:rsid w:val="00327E06"/>
    <w:rsid w:val="0033424F"/>
    <w:rsid w:val="003359E4"/>
    <w:rsid w:val="00336640"/>
    <w:rsid w:val="00337558"/>
    <w:rsid w:val="003405B6"/>
    <w:rsid w:val="00341AA1"/>
    <w:rsid w:val="003467D6"/>
    <w:rsid w:val="00346CE8"/>
    <w:rsid w:val="0034780A"/>
    <w:rsid w:val="00347FFA"/>
    <w:rsid w:val="00351847"/>
    <w:rsid w:val="00355BA0"/>
    <w:rsid w:val="00355EB5"/>
    <w:rsid w:val="00357258"/>
    <w:rsid w:val="00361688"/>
    <w:rsid w:val="003644E0"/>
    <w:rsid w:val="00365C95"/>
    <w:rsid w:val="00366ECD"/>
    <w:rsid w:val="00370D78"/>
    <w:rsid w:val="003726AB"/>
    <w:rsid w:val="003747C8"/>
    <w:rsid w:val="00376DC9"/>
    <w:rsid w:val="00377C54"/>
    <w:rsid w:val="00382074"/>
    <w:rsid w:val="0038376A"/>
    <w:rsid w:val="0038486A"/>
    <w:rsid w:val="00386F04"/>
    <w:rsid w:val="00390A5A"/>
    <w:rsid w:val="003924FC"/>
    <w:rsid w:val="00392D0E"/>
    <w:rsid w:val="003933C8"/>
    <w:rsid w:val="00393591"/>
    <w:rsid w:val="00394890"/>
    <w:rsid w:val="003A1D8A"/>
    <w:rsid w:val="003A2F76"/>
    <w:rsid w:val="003A39FF"/>
    <w:rsid w:val="003A6A48"/>
    <w:rsid w:val="003A6FA8"/>
    <w:rsid w:val="003B0CD9"/>
    <w:rsid w:val="003B18AB"/>
    <w:rsid w:val="003B37C9"/>
    <w:rsid w:val="003B4C82"/>
    <w:rsid w:val="003B562F"/>
    <w:rsid w:val="003B78AF"/>
    <w:rsid w:val="003C0A99"/>
    <w:rsid w:val="003C5E65"/>
    <w:rsid w:val="003C61F3"/>
    <w:rsid w:val="003D02B3"/>
    <w:rsid w:val="003D0DFC"/>
    <w:rsid w:val="003D2412"/>
    <w:rsid w:val="003E0BEC"/>
    <w:rsid w:val="003E12E7"/>
    <w:rsid w:val="003E6082"/>
    <w:rsid w:val="003E6132"/>
    <w:rsid w:val="003E7553"/>
    <w:rsid w:val="003E7E05"/>
    <w:rsid w:val="003F0030"/>
    <w:rsid w:val="003F0DC9"/>
    <w:rsid w:val="003F4193"/>
    <w:rsid w:val="003F507B"/>
    <w:rsid w:val="003F5BA4"/>
    <w:rsid w:val="003F640B"/>
    <w:rsid w:val="003F789C"/>
    <w:rsid w:val="004010C4"/>
    <w:rsid w:val="004069C3"/>
    <w:rsid w:val="0040737C"/>
    <w:rsid w:val="00407D07"/>
    <w:rsid w:val="004121F6"/>
    <w:rsid w:val="004128BA"/>
    <w:rsid w:val="00415514"/>
    <w:rsid w:val="00421E95"/>
    <w:rsid w:val="004225FD"/>
    <w:rsid w:val="004226C3"/>
    <w:rsid w:val="00422E55"/>
    <w:rsid w:val="00430D99"/>
    <w:rsid w:val="00433DA9"/>
    <w:rsid w:val="00434C51"/>
    <w:rsid w:val="00450C2F"/>
    <w:rsid w:val="00451501"/>
    <w:rsid w:val="00454303"/>
    <w:rsid w:val="00454953"/>
    <w:rsid w:val="00456F22"/>
    <w:rsid w:val="004709B0"/>
    <w:rsid w:val="00470CB0"/>
    <w:rsid w:val="004721A1"/>
    <w:rsid w:val="00473C29"/>
    <w:rsid w:val="00476EBA"/>
    <w:rsid w:val="00477E51"/>
    <w:rsid w:val="00477FD0"/>
    <w:rsid w:val="00480CF7"/>
    <w:rsid w:val="0048111A"/>
    <w:rsid w:val="00481932"/>
    <w:rsid w:val="00481BC0"/>
    <w:rsid w:val="0048610D"/>
    <w:rsid w:val="00486E51"/>
    <w:rsid w:val="004907BB"/>
    <w:rsid w:val="00490D4C"/>
    <w:rsid w:val="00491617"/>
    <w:rsid w:val="00492B38"/>
    <w:rsid w:val="0049478D"/>
    <w:rsid w:val="004952D1"/>
    <w:rsid w:val="004A0BB6"/>
    <w:rsid w:val="004A25CD"/>
    <w:rsid w:val="004A44F6"/>
    <w:rsid w:val="004A6F8A"/>
    <w:rsid w:val="004A7A8D"/>
    <w:rsid w:val="004B4EBB"/>
    <w:rsid w:val="004B7113"/>
    <w:rsid w:val="004C0BF7"/>
    <w:rsid w:val="004C327B"/>
    <w:rsid w:val="004C452C"/>
    <w:rsid w:val="004C5D85"/>
    <w:rsid w:val="004D11AF"/>
    <w:rsid w:val="004D138E"/>
    <w:rsid w:val="004D7DA3"/>
    <w:rsid w:val="004E23D5"/>
    <w:rsid w:val="004E2F0D"/>
    <w:rsid w:val="004E3459"/>
    <w:rsid w:val="004E7D1D"/>
    <w:rsid w:val="004F1076"/>
    <w:rsid w:val="004F2806"/>
    <w:rsid w:val="004F2F23"/>
    <w:rsid w:val="00501C81"/>
    <w:rsid w:val="00506906"/>
    <w:rsid w:val="0050758A"/>
    <w:rsid w:val="00507C30"/>
    <w:rsid w:val="00512B82"/>
    <w:rsid w:val="00512BD2"/>
    <w:rsid w:val="00514052"/>
    <w:rsid w:val="005150AA"/>
    <w:rsid w:val="00515672"/>
    <w:rsid w:val="005202A4"/>
    <w:rsid w:val="00520E59"/>
    <w:rsid w:val="00522303"/>
    <w:rsid w:val="00523121"/>
    <w:rsid w:val="00523997"/>
    <w:rsid w:val="00524BEA"/>
    <w:rsid w:val="005257C1"/>
    <w:rsid w:val="005277A9"/>
    <w:rsid w:val="00531497"/>
    <w:rsid w:val="005329D5"/>
    <w:rsid w:val="00534CDE"/>
    <w:rsid w:val="005351CF"/>
    <w:rsid w:val="00535532"/>
    <w:rsid w:val="00536AD0"/>
    <w:rsid w:val="00537213"/>
    <w:rsid w:val="0053771B"/>
    <w:rsid w:val="00537E1E"/>
    <w:rsid w:val="00540C12"/>
    <w:rsid w:val="00541BB3"/>
    <w:rsid w:val="00544755"/>
    <w:rsid w:val="00553BBA"/>
    <w:rsid w:val="00553F69"/>
    <w:rsid w:val="00557212"/>
    <w:rsid w:val="00565263"/>
    <w:rsid w:val="00567F64"/>
    <w:rsid w:val="0057301A"/>
    <w:rsid w:val="005754A6"/>
    <w:rsid w:val="005767F0"/>
    <w:rsid w:val="00576C59"/>
    <w:rsid w:val="00581860"/>
    <w:rsid w:val="005819EE"/>
    <w:rsid w:val="005839B5"/>
    <w:rsid w:val="0058584A"/>
    <w:rsid w:val="00585DAA"/>
    <w:rsid w:val="00586F98"/>
    <w:rsid w:val="00590E6A"/>
    <w:rsid w:val="00593A5B"/>
    <w:rsid w:val="00594C68"/>
    <w:rsid w:val="005A2AD7"/>
    <w:rsid w:val="005A4892"/>
    <w:rsid w:val="005A4B18"/>
    <w:rsid w:val="005A7E48"/>
    <w:rsid w:val="005B0686"/>
    <w:rsid w:val="005B3FBF"/>
    <w:rsid w:val="005B6082"/>
    <w:rsid w:val="005B64C9"/>
    <w:rsid w:val="005B7DE4"/>
    <w:rsid w:val="005C051C"/>
    <w:rsid w:val="005C2922"/>
    <w:rsid w:val="005C5D9E"/>
    <w:rsid w:val="005D1618"/>
    <w:rsid w:val="005E082F"/>
    <w:rsid w:val="005E0D50"/>
    <w:rsid w:val="005E18B4"/>
    <w:rsid w:val="005E1B5F"/>
    <w:rsid w:val="005E2908"/>
    <w:rsid w:val="005E40E1"/>
    <w:rsid w:val="005E65B4"/>
    <w:rsid w:val="005F3C35"/>
    <w:rsid w:val="005F73BE"/>
    <w:rsid w:val="005F773C"/>
    <w:rsid w:val="006023FE"/>
    <w:rsid w:val="00602CCF"/>
    <w:rsid w:val="00605137"/>
    <w:rsid w:val="0061246F"/>
    <w:rsid w:val="00615F4F"/>
    <w:rsid w:val="00621310"/>
    <w:rsid w:val="0062365D"/>
    <w:rsid w:val="006242FB"/>
    <w:rsid w:val="00625DFC"/>
    <w:rsid w:val="0062634E"/>
    <w:rsid w:val="0063092D"/>
    <w:rsid w:val="00631039"/>
    <w:rsid w:val="00633D91"/>
    <w:rsid w:val="00641E09"/>
    <w:rsid w:val="00643CB5"/>
    <w:rsid w:val="00646ACC"/>
    <w:rsid w:val="00647B45"/>
    <w:rsid w:val="006548C6"/>
    <w:rsid w:val="00657628"/>
    <w:rsid w:val="00660189"/>
    <w:rsid w:val="00663C67"/>
    <w:rsid w:val="006644C9"/>
    <w:rsid w:val="00665AB2"/>
    <w:rsid w:val="006718A6"/>
    <w:rsid w:val="00672489"/>
    <w:rsid w:val="00674399"/>
    <w:rsid w:val="006768D4"/>
    <w:rsid w:val="006810D7"/>
    <w:rsid w:val="00681D46"/>
    <w:rsid w:val="00682445"/>
    <w:rsid w:val="0068673F"/>
    <w:rsid w:val="00690B1B"/>
    <w:rsid w:val="00692E2F"/>
    <w:rsid w:val="006A02EF"/>
    <w:rsid w:val="006A051E"/>
    <w:rsid w:val="006A385C"/>
    <w:rsid w:val="006A387D"/>
    <w:rsid w:val="006A4897"/>
    <w:rsid w:val="006B1C81"/>
    <w:rsid w:val="006B3744"/>
    <w:rsid w:val="006B4B1E"/>
    <w:rsid w:val="006C169B"/>
    <w:rsid w:val="006C361D"/>
    <w:rsid w:val="006C524D"/>
    <w:rsid w:val="006C52B9"/>
    <w:rsid w:val="006D39C7"/>
    <w:rsid w:val="006D3E16"/>
    <w:rsid w:val="006D3FC7"/>
    <w:rsid w:val="006D44CD"/>
    <w:rsid w:val="006D560E"/>
    <w:rsid w:val="006D5C76"/>
    <w:rsid w:val="006D71B5"/>
    <w:rsid w:val="006E1DA8"/>
    <w:rsid w:val="006F063D"/>
    <w:rsid w:val="006F15C4"/>
    <w:rsid w:val="006F3DB8"/>
    <w:rsid w:val="006F61E7"/>
    <w:rsid w:val="006F6AE7"/>
    <w:rsid w:val="006F7FE5"/>
    <w:rsid w:val="007005F4"/>
    <w:rsid w:val="007019A9"/>
    <w:rsid w:val="00703E8B"/>
    <w:rsid w:val="007041F4"/>
    <w:rsid w:val="00704FD2"/>
    <w:rsid w:val="0070545A"/>
    <w:rsid w:val="007075F5"/>
    <w:rsid w:val="00714270"/>
    <w:rsid w:val="00715E0C"/>
    <w:rsid w:val="0072317D"/>
    <w:rsid w:val="00724A46"/>
    <w:rsid w:val="00724A93"/>
    <w:rsid w:val="00734032"/>
    <w:rsid w:val="00734978"/>
    <w:rsid w:val="00734CB0"/>
    <w:rsid w:val="00735B0E"/>
    <w:rsid w:val="007402EB"/>
    <w:rsid w:val="00740ACA"/>
    <w:rsid w:val="00740DEC"/>
    <w:rsid w:val="00741CB0"/>
    <w:rsid w:val="00741CD1"/>
    <w:rsid w:val="00746AA7"/>
    <w:rsid w:val="00747A5D"/>
    <w:rsid w:val="00750FEF"/>
    <w:rsid w:val="00752BE5"/>
    <w:rsid w:val="00752C2F"/>
    <w:rsid w:val="00754197"/>
    <w:rsid w:val="007621F9"/>
    <w:rsid w:val="007659D5"/>
    <w:rsid w:val="00766EE3"/>
    <w:rsid w:val="00771451"/>
    <w:rsid w:val="00772363"/>
    <w:rsid w:val="00774562"/>
    <w:rsid w:val="00775B60"/>
    <w:rsid w:val="007809B5"/>
    <w:rsid w:val="00780B0E"/>
    <w:rsid w:val="00781B66"/>
    <w:rsid w:val="00782A91"/>
    <w:rsid w:val="007878F0"/>
    <w:rsid w:val="00796599"/>
    <w:rsid w:val="007A080B"/>
    <w:rsid w:val="007A1F1E"/>
    <w:rsid w:val="007A2B62"/>
    <w:rsid w:val="007A523C"/>
    <w:rsid w:val="007A6536"/>
    <w:rsid w:val="007A759B"/>
    <w:rsid w:val="007B0D53"/>
    <w:rsid w:val="007B1208"/>
    <w:rsid w:val="007B1ADD"/>
    <w:rsid w:val="007B2933"/>
    <w:rsid w:val="007B32E6"/>
    <w:rsid w:val="007B3B2F"/>
    <w:rsid w:val="007B46B4"/>
    <w:rsid w:val="007B4C4C"/>
    <w:rsid w:val="007C08E8"/>
    <w:rsid w:val="007C6160"/>
    <w:rsid w:val="007D411A"/>
    <w:rsid w:val="007D5A3D"/>
    <w:rsid w:val="007E10B1"/>
    <w:rsid w:val="007E3E39"/>
    <w:rsid w:val="007E5AFC"/>
    <w:rsid w:val="007E7140"/>
    <w:rsid w:val="007F11ED"/>
    <w:rsid w:val="007F3C28"/>
    <w:rsid w:val="007F3CD5"/>
    <w:rsid w:val="007F47C7"/>
    <w:rsid w:val="007F5297"/>
    <w:rsid w:val="008009A2"/>
    <w:rsid w:val="00801101"/>
    <w:rsid w:val="00803C0B"/>
    <w:rsid w:val="00804E03"/>
    <w:rsid w:val="0081278E"/>
    <w:rsid w:val="00812C97"/>
    <w:rsid w:val="008177A3"/>
    <w:rsid w:val="00817955"/>
    <w:rsid w:val="0082237C"/>
    <w:rsid w:val="00826391"/>
    <w:rsid w:val="0082725C"/>
    <w:rsid w:val="0083070A"/>
    <w:rsid w:val="008325DF"/>
    <w:rsid w:val="008329D1"/>
    <w:rsid w:val="00834B9C"/>
    <w:rsid w:val="00835344"/>
    <w:rsid w:val="0083587D"/>
    <w:rsid w:val="0083766A"/>
    <w:rsid w:val="008402DB"/>
    <w:rsid w:val="00840C64"/>
    <w:rsid w:val="00841421"/>
    <w:rsid w:val="00842E24"/>
    <w:rsid w:val="00844081"/>
    <w:rsid w:val="008464EC"/>
    <w:rsid w:val="0084724E"/>
    <w:rsid w:val="00850756"/>
    <w:rsid w:val="008566A3"/>
    <w:rsid w:val="00856A7A"/>
    <w:rsid w:val="0085753A"/>
    <w:rsid w:val="00857F5B"/>
    <w:rsid w:val="00861892"/>
    <w:rsid w:val="00863F4A"/>
    <w:rsid w:val="00865AEE"/>
    <w:rsid w:val="008721E9"/>
    <w:rsid w:val="0087257E"/>
    <w:rsid w:val="00876FE4"/>
    <w:rsid w:val="00877128"/>
    <w:rsid w:val="00882505"/>
    <w:rsid w:val="00882CC9"/>
    <w:rsid w:val="008835D8"/>
    <w:rsid w:val="00890E54"/>
    <w:rsid w:val="0089531A"/>
    <w:rsid w:val="0089662C"/>
    <w:rsid w:val="008A2B61"/>
    <w:rsid w:val="008A36FF"/>
    <w:rsid w:val="008A5BBC"/>
    <w:rsid w:val="008A6D76"/>
    <w:rsid w:val="008B099F"/>
    <w:rsid w:val="008B0D8D"/>
    <w:rsid w:val="008B3340"/>
    <w:rsid w:val="008B3F89"/>
    <w:rsid w:val="008B5D0D"/>
    <w:rsid w:val="008C101A"/>
    <w:rsid w:val="008C16A6"/>
    <w:rsid w:val="008C4D78"/>
    <w:rsid w:val="008C6F1F"/>
    <w:rsid w:val="008D1303"/>
    <w:rsid w:val="008D4C44"/>
    <w:rsid w:val="008D55E3"/>
    <w:rsid w:val="008D5EC2"/>
    <w:rsid w:val="008D5F4A"/>
    <w:rsid w:val="008D676F"/>
    <w:rsid w:val="008E3296"/>
    <w:rsid w:val="008E55F5"/>
    <w:rsid w:val="008F1C33"/>
    <w:rsid w:val="008F233B"/>
    <w:rsid w:val="008F3503"/>
    <w:rsid w:val="008F4203"/>
    <w:rsid w:val="008F4450"/>
    <w:rsid w:val="008F64AF"/>
    <w:rsid w:val="009007C8"/>
    <w:rsid w:val="00902A41"/>
    <w:rsid w:val="00905EF9"/>
    <w:rsid w:val="009123D9"/>
    <w:rsid w:val="00912C0D"/>
    <w:rsid w:val="00913CDB"/>
    <w:rsid w:val="00914559"/>
    <w:rsid w:val="00915B52"/>
    <w:rsid w:val="0091792D"/>
    <w:rsid w:val="00923D0D"/>
    <w:rsid w:val="009261AC"/>
    <w:rsid w:val="00931030"/>
    <w:rsid w:val="00932162"/>
    <w:rsid w:val="00933DA8"/>
    <w:rsid w:val="009350FF"/>
    <w:rsid w:val="0093532C"/>
    <w:rsid w:val="009373E9"/>
    <w:rsid w:val="00953CCB"/>
    <w:rsid w:val="0095715F"/>
    <w:rsid w:val="00960EA6"/>
    <w:rsid w:val="00965C18"/>
    <w:rsid w:val="009666EA"/>
    <w:rsid w:val="00966855"/>
    <w:rsid w:val="00966C05"/>
    <w:rsid w:val="00971EB0"/>
    <w:rsid w:val="00976CC2"/>
    <w:rsid w:val="00977AD6"/>
    <w:rsid w:val="009812AA"/>
    <w:rsid w:val="00983444"/>
    <w:rsid w:val="009844AE"/>
    <w:rsid w:val="00984B1F"/>
    <w:rsid w:val="00990A4D"/>
    <w:rsid w:val="0099335A"/>
    <w:rsid w:val="0099361B"/>
    <w:rsid w:val="0099462C"/>
    <w:rsid w:val="00995CF8"/>
    <w:rsid w:val="009A631E"/>
    <w:rsid w:val="009B04D3"/>
    <w:rsid w:val="009B0C98"/>
    <w:rsid w:val="009B16CE"/>
    <w:rsid w:val="009B2958"/>
    <w:rsid w:val="009B5C2A"/>
    <w:rsid w:val="009B6824"/>
    <w:rsid w:val="009B6EB2"/>
    <w:rsid w:val="009C0C04"/>
    <w:rsid w:val="009C212F"/>
    <w:rsid w:val="009C397A"/>
    <w:rsid w:val="009C6C47"/>
    <w:rsid w:val="009D122A"/>
    <w:rsid w:val="009D4161"/>
    <w:rsid w:val="009D6EA7"/>
    <w:rsid w:val="009E10F8"/>
    <w:rsid w:val="009E1387"/>
    <w:rsid w:val="009E140B"/>
    <w:rsid w:val="009E14D8"/>
    <w:rsid w:val="009E3CAD"/>
    <w:rsid w:val="009E540E"/>
    <w:rsid w:val="009E5484"/>
    <w:rsid w:val="009F1F64"/>
    <w:rsid w:val="009F3063"/>
    <w:rsid w:val="009F3929"/>
    <w:rsid w:val="009F561F"/>
    <w:rsid w:val="009F564F"/>
    <w:rsid w:val="009F5AC5"/>
    <w:rsid w:val="009F625C"/>
    <w:rsid w:val="009F66B0"/>
    <w:rsid w:val="009F73D5"/>
    <w:rsid w:val="009F7795"/>
    <w:rsid w:val="00A0150F"/>
    <w:rsid w:val="00A070F1"/>
    <w:rsid w:val="00A074B6"/>
    <w:rsid w:val="00A1023C"/>
    <w:rsid w:val="00A12723"/>
    <w:rsid w:val="00A127C0"/>
    <w:rsid w:val="00A12973"/>
    <w:rsid w:val="00A1446C"/>
    <w:rsid w:val="00A1629D"/>
    <w:rsid w:val="00A23321"/>
    <w:rsid w:val="00A246EE"/>
    <w:rsid w:val="00A253C5"/>
    <w:rsid w:val="00A25D30"/>
    <w:rsid w:val="00A306F2"/>
    <w:rsid w:val="00A33903"/>
    <w:rsid w:val="00A345A7"/>
    <w:rsid w:val="00A36F8E"/>
    <w:rsid w:val="00A37CDF"/>
    <w:rsid w:val="00A41E57"/>
    <w:rsid w:val="00A43AD6"/>
    <w:rsid w:val="00A447DF"/>
    <w:rsid w:val="00A50635"/>
    <w:rsid w:val="00A50D96"/>
    <w:rsid w:val="00A54C70"/>
    <w:rsid w:val="00A54D92"/>
    <w:rsid w:val="00A56D05"/>
    <w:rsid w:val="00A577E2"/>
    <w:rsid w:val="00A57E6E"/>
    <w:rsid w:val="00A63378"/>
    <w:rsid w:val="00A66DE9"/>
    <w:rsid w:val="00A71287"/>
    <w:rsid w:val="00A72B1B"/>
    <w:rsid w:val="00A81E6C"/>
    <w:rsid w:val="00A82CE0"/>
    <w:rsid w:val="00A86D27"/>
    <w:rsid w:val="00A912E2"/>
    <w:rsid w:val="00A941E1"/>
    <w:rsid w:val="00A942A2"/>
    <w:rsid w:val="00A9505B"/>
    <w:rsid w:val="00A959C6"/>
    <w:rsid w:val="00A960AF"/>
    <w:rsid w:val="00AA237A"/>
    <w:rsid w:val="00AA315F"/>
    <w:rsid w:val="00AA740B"/>
    <w:rsid w:val="00AB609C"/>
    <w:rsid w:val="00AB6464"/>
    <w:rsid w:val="00AB75DE"/>
    <w:rsid w:val="00AB76C3"/>
    <w:rsid w:val="00AC191B"/>
    <w:rsid w:val="00AC3470"/>
    <w:rsid w:val="00AC3F92"/>
    <w:rsid w:val="00AC6C06"/>
    <w:rsid w:val="00AD16A0"/>
    <w:rsid w:val="00AD208F"/>
    <w:rsid w:val="00AD2C4F"/>
    <w:rsid w:val="00AD341B"/>
    <w:rsid w:val="00AD3930"/>
    <w:rsid w:val="00AE28EA"/>
    <w:rsid w:val="00AE3D9B"/>
    <w:rsid w:val="00AF1828"/>
    <w:rsid w:val="00AF2907"/>
    <w:rsid w:val="00AF492E"/>
    <w:rsid w:val="00B057C1"/>
    <w:rsid w:val="00B13EB0"/>
    <w:rsid w:val="00B15050"/>
    <w:rsid w:val="00B21960"/>
    <w:rsid w:val="00B219DD"/>
    <w:rsid w:val="00B2246B"/>
    <w:rsid w:val="00B22D21"/>
    <w:rsid w:val="00B32498"/>
    <w:rsid w:val="00B32525"/>
    <w:rsid w:val="00B33ABF"/>
    <w:rsid w:val="00B34B65"/>
    <w:rsid w:val="00B36781"/>
    <w:rsid w:val="00B37ADE"/>
    <w:rsid w:val="00B42CC2"/>
    <w:rsid w:val="00B42FDC"/>
    <w:rsid w:val="00B43541"/>
    <w:rsid w:val="00B438D3"/>
    <w:rsid w:val="00B45BE3"/>
    <w:rsid w:val="00B47C62"/>
    <w:rsid w:val="00B51E07"/>
    <w:rsid w:val="00B54044"/>
    <w:rsid w:val="00B56552"/>
    <w:rsid w:val="00B66D2F"/>
    <w:rsid w:val="00B66D80"/>
    <w:rsid w:val="00B713A1"/>
    <w:rsid w:val="00B73015"/>
    <w:rsid w:val="00B74EF7"/>
    <w:rsid w:val="00B74FD7"/>
    <w:rsid w:val="00B8540A"/>
    <w:rsid w:val="00B869DA"/>
    <w:rsid w:val="00B91757"/>
    <w:rsid w:val="00B944BA"/>
    <w:rsid w:val="00BA030D"/>
    <w:rsid w:val="00BA0728"/>
    <w:rsid w:val="00BA08BC"/>
    <w:rsid w:val="00BA2D0C"/>
    <w:rsid w:val="00BA2F62"/>
    <w:rsid w:val="00BA3C73"/>
    <w:rsid w:val="00BB4282"/>
    <w:rsid w:val="00BB5D56"/>
    <w:rsid w:val="00BB6119"/>
    <w:rsid w:val="00BB6A78"/>
    <w:rsid w:val="00BC0763"/>
    <w:rsid w:val="00BC241F"/>
    <w:rsid w:val="00BC678B"/>
    <w:rsid w:val="00BD25B0"/>
    <w:rsid w:val="00BD610F"/>
    <w:rsid w:val="00BD6E72"/>
    <w:rsid w:val="00BE0FAA"/>
    <w:rsid w:val="00BE1E94"/>
    <w:rsid w:val="00BE299D"/>
    <w:rsid w:val="00BE39EE"/>
    <w:rsid w:val="00BF1188"/>
    <w:rsid w:val="00BF17A4"/>
    <w:rsid w:val="00BF1EEF"/>
    <w:rsid w:val="00BF34D7"/>
    <w:rsid w:val="00BF7085"/>
    <w:rsid w:val="00BF71D0"/>
    <w:rsid w:val="00BF7B06"/>
    <w:rsid w:val="00C0017F"/>
    <w:rsid w:val="00C009D1"/>
    <w:rsid w:val="00C01259"/>
    <w:rsid w:val="00C01344"/>
    <w:rsid w:val="00C01CB9"/>
    <w:rsid w:val="00C01D62"/>
    <w:rsid w:val="00C01FF6"/>
    <w:rsid w:val="00C04F9E"/>
    <w:rsid w:val="00C10532"/>
    <w:rsid w:val="00C105EF"/>
    <w:rsid w:val="00C22278"/>
    <w:rsid w:val="00C26A5D"/>
    <w:rsid w:val="00C301C3"/>
    <w:rsid w:val="00C30A5C"/>
    <w:rsid w:val="00C40023"/>
    <w:rsid w:val="00C43CE9"/>
    <w:rsid w:val="00C44EF3"/>
    <w:rsid w:val="00C46535"/>
    <w:rsid w:val="00C56A8B"/>
    <w:rsid w:val="00C60044"/>
    <w:rsid w:val="00C60915"/>
    <w:rsid w:val="00C618B6"/>
    <w:rsid w:val="00C6300B"/>
    <w:rsid w:val="00C63879"/>
    <w:rsid w:val="00C64F95"/>
    <w:rsid w:val="00C6535D"/>
    <w:rsid w:val="00C72C1E"/>
    <w:rsid w:val="00C73852"/>
    <w:rsid w:val="00C74383"/>
    <w:rsid w:val="00C77F5B"/>
    <w:rsid w:val="00C82111"/>
    <w:rsid w:val="00C90486"/>
    <w:rsid w:val="00C93E44"/>
    <w:rsid w:val="00CA3029"/>
    <w:rsid w:val="00CA3555"/>
    <w:rsid w:val="00CA38BA"/>
    <w:rsid w:val="00CA52F7"/>
    <w:rsid w:val="00CA57D7"/>
    <w:rsid w:val="00CA6530"/>
    <w:rsid w:val="00CA6573"/>
    <w:rsid w:val="00CB1129"/>
    <w:rsid w:val="00CB5170"/>
    <w:rsid w:val="00CB5C74"/>
    <w:rsid w:val="00CB5D58"/>
    <w:rsid w:val="00CC14E9"/>
    <w:rsid w:val="00CC44BC"/>
    <w:rsid w:val="00CC58AE"/>
    <w:rsid w:val="00CC7D3B"/>
    <w:rsid w:val="00CD12E8"/>
    <w:rsid w:val="00CD1941"/>
    <w:rsid w:val="00CD1F98"/>
    <w:rsid w:val="00CD4056"/>
    <w:rsid w:val="00CE004E"/>
    <w:rsid w:val="00CE0FB2"/>
    <w:rsid w:val="00CE3839"/>
    <w:rsid w:val="00CE470C"/>
    <w:rsid w:val="00CE63F4"/>
    <w:rsid w:val="00CE68FF"/>
    <w:rsid w:val="00CF4DDD"/>
    <w:rsid w:val="00CF6C3B"/>
    <w:rsid w:val="00CF785A"/>
    <w:rsid w:val="00D01894"/>
    <w:rsid w:val="00D032C0"/>
    <w:rsid w:val="00D05BF0"/>
    <w:rsid w:val="00D0677D"/>
    <w:rsid w:val="00D072AC"/>
    <w:rsid w:val="00D1208C"/>
    <w:rsid w:val="00D14B20"/>
    <w:rsid w:val="00D14F49"/>
    <w:rsid w:val="00D17F3E"/>
    <w:rsid w:val="00D21781"/>
    <w:rsid w:val="00D23549"/>
    <w:rsid w:val="00D25F61"/>
    <w:rsid w:val="00D31342"/>
    <w:rsid w:val="00D32068"/>
    <w:rsid w:val="00D357F7"/>
    <w:rsid w:val="00D421F6"/>
    <w:rsid w:val="00D423BE"/>
    <w:rsid w:val="00D42493"/>
    <w:rsid w:val="00D45923"/>
    <w:rsid w:val="00D4686F"/>
    <w:rsid w:val="00D55B24"/>
    <w:rsid w:val="00D56C7A"/>
    <w:rsid w:val="00D5773A"/>
    <w:rsid w:val="00D603D1"/>
    <w:rsid w:val="00D61D95"/>
    <w:rsid w:val="00D62960"/>
    <w:rsid w:val="00D664CA"/>
    <w:rsid w:val="00D7068C"/>
    <w:rsid w:val="00D716F6"/>
    <w:rsid w:val="00D7185D"/>
    <w:rsid w:val="00D72798"/>
    <w:rsid w:val="00D77794"/>
    <w:rsid w:val="00D81B82"/>
    <w:rsid w:val="00D82837"/>
    <w:rsid w:val="00D84A86"/>
    <w:rsid w:val="00D87227"/>
    <w:rsid w:val="00D923A7"/>
    <w:rsid w:val="00D9285E"/>
    <w:rsid w:val="00D959B5"/>
    <w:rsid w:val="00D965D3"/>
    <w:rsid w:val="00D96A86"/>
    <w:rsid w:val="00DA1B10"/>
    <w:rsid w:val="00DA3763"/>
    <w:rsid w:val="00DA5978"/>
    <w:rsid w:val="00DB3291"/>
    <w:rsid w:val="00DB6A9E"/>
    <w:rsid w:val="00DC27D9"/>
    <w:rsid w:val="00DC2E24"/>
    <w:rsid w:val="00DD0542"/>
    <w:rsid w:val="00DD1030"/>
    <w:rsid w:val="00DD3DBB"/>
    <w:rsid w:val="00DD42C8"/>
    <w:rsid w:val="00DD6D28"/>
    <w:rsid w:val="00DE2CB2"/>
    <w:rsid w:val="00DE5941"/>
    <w:rsid w:val="00DF2C90"/>
    <w:rsid w:val="00DF2D82"/>
    <w:rsid w:val="00DF3418"/>
    <w:rsid w:val="00DF3BAA"/>
    <w:rsid w:val="00DF4351"/>
    <w:rsid w:val="00DF6072"/>
    <w:rsid w:val="00DF6CF3"/>
    <w:rsid w:val="00E02BDE"/>
    <w:rsid w:val="00E04752"/>
    <w:rsid w:val="00E0560E"/>
    <w:rsid w:val="00E077A5"/>
    <w:rsid w:val="00E14665"/>
    <w:rsid w:val="00E14FBF"/>
    <w:rsid w:val="00E178C2"/>
    <w:rsid w:val="00E23384"/>
    <w:rsid w:val="00E27711"/>
    <w:rsid w:val="00E27AF2"/>
    <w:rsid w:val="00E31AC5"/>
    <w:rsid w:val="00E335CE"/>
    <w:rsid w:val="00E3364E"/>
    <w:rsid w:val="00E434F3"/>
    <w:rsid w:val="00E43F62"/>
    <w:rsid w:val="00E46611"/>
    <w:rsid w:val="00E46D20"/>
    <w:rsid w:val="00E47275"/>
    <w:rsid w:val="00E472C9"/>
    <w:rsid w:val="00E50E54"/>
    <w:rsid w:val="00E52CB3"/>
    <w:rsid w:val="00E5379B"/>
    <w:rsid w:val="00E63EA7"/>
    <w:rsid w:val="00E652D6"/>
    <w:rsid w:val="00E65F37"/>
    <w:rsid w:val="00E70B3B"/>
    <w:rsid w:val="00E71A7F"/>
    <w:rsid w:val="00E71AF2"/>
    <w:rsid w:val="00E73083"/>
    <w:rsid w:val="00E77FC8"/>
    <w:rsid w:val="00E80AD5"/>
    <w:rsid w:val="00E84243"/>
    <w:rsid w:val="00E8439B"/>
    <w:rsid w:val="00E85651"/>
    <w:rsid w:val="00E8588B"/>
    <w:rsid w:val="00E87AB0"/>
    <w:rsid w:val="00E9070B"/>
    <w:rsid w:val="00E95E6A"/>
    <w:rsid w:val="00E96BAA"/>
    <w:rsid w:val="00E97EFB"/>
    <w:rsid w:val="00EA2262"/>
    <w:rsid w:val="00EA2845"/>
    <w:rsid w:val="00EA7390"/>
    <w:rsid w:val="00EA7D0E"/>
    <w:rsid w:val="00EB0018"/>
    <w:rsid w:val="00EB4944"/>
    <w:rsid w:val="00EC03EE"/>
    <w:rsid w:val="00EC095C"/>
    <w:rsid w:val="00EC1F84"/>
    <w:rsid w:val="00EC411E"/>
    <w:rsid w:val="00EC4F79"/>
    <w:rsid w:val="00EC717F"/>
    <w:rsid w:val="00ED06C0"/>
    <w:rsid w:val="00ED156F"/>
    <w:rsid w:val="00ED5570"/>
    <w:rsid w:val="00ED5D00"/>
    <w:rsid w:val="00EE5995"/>
    <w:rsid w:val="00EE59D0"/>
    <w:rsid w:val="00EF16D0"/>
    <w:rsid w:val="00EF18F3"/>
    <w:rsid w:val="00EF42F4"/>
    <w:rsid w:val="00EF4B4C"/>
    <w:rsid w:val="00EF4DE6"/>
    <w:rsid w:val="00EF6E95"/>
    <w:rsid w:val="00EF732E"/>
    <w:rsid w:val="00F01B1F"/>
    <w:rsid w:val="00F042B0"/>
    <w:rsid w:val="00F1560C"/>
    <w:rsid w:val="00F15823"/>
    <w:rsid w:val="00F16204"/>
    <w:rsid w:val="00F16D62"/>
    <w:rsid w:val="00F20DAA"/>
    <w:rsid w:val="00F22012"/>
    <w:rsid w:val="00F265D0"/>
    <w:rsid w:val="00F277FC"/>
    <w:rsid w:val="00F279C2"/>
    <w:rsid w:val="00F32BD9"/>
    <w:rsid w:val="00F34340"/>
    <w:rsid w:val="00F356E6"/>
    <w:rsid w:val="00F36F86"/>
    <w:rsid w:val="00F375A9"/>
    <w:rsid w:val="00F37F28"/>
    <w:rsid w:val="00F47C09"/>
    <w:rsid w:val="00F55C25"/>
    <w:rsid w:val="00F56F90"/>
    <w:rsid w:val="00F5797E"/>
    <w:rsid w:val="00F60555"/>
    <w:rsid w:val="00F61C96"/>
    <w:rsid w:val="00F650EE"/>
    <w:rsid w:val="00F7206D"/>
    <w:rsid w:val="00F771A4"/>
    <w:rsid w:val="00F774F0"/>
    <w:rsid w:val="00F77B23"/>
    <w:rsid w:val="00F804AC"/>
    <w:rsid w:val="00F95835"/>
    <w:rsid w:val="00F96119"/>
    <w:rsid w:val="00F9748E"/>
    <w:rsid w:val="00FA008D"/>
    <w:rsid w:val="00FA012D"/>
    <w:rsid w:val="00FA086F"/>
    <w:rsid w:val="00FB4DA9"/>
    <w:rsid w:val="00FB56DD"/>
    <w:rsid w:val="00FC0340"/>
    <w:rsid w:val="00FC341A"/>
    <w:rsid w:val="00FC3B8E"/>
    <w:rsid w:val="00FC425B"/>
    <w:rsid w:val="00FC62C7"/>
    <w:rsid w:val="00FC6A03"/>
    <w:rsid w:val="00FC734A"/>
    <w:rsid w:val="00FD1902"/>
    <w:rsid w:val="00FD1A09"/>
    <w:rsid w:val="00FD67B4"/>
    <w:rsid w:val="00FD6AD5"/>
    <w:rsid w:val="00FD754D"/>
    <w:rsid w:val="00FD7B72"/>
    <w:rsid w:val="00FD7EC0"/>
    <w:rsid w:val="00FE18E7"/>
    <w:rsid w:val="00FE6BCD"/>
    <w:rsid w:val="00FF1C8F"/>
    <w:rsid w:val="00FF47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C8563"/>
  <w15:docId w15:val="{D15DC886-9616-42C9-8171-00743C601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B0686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5B068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semiHidden/>
    <w:rsid w:val="005B0686"/>
  </w:style>
  <w:style w:type="paragraph" w:styleId="a4">
    <w:name w:val="footer"/>
    <w:basedOn w:val="a"/>
    <w:link w:val="Char0"/>
    <w:uiPriority w:val="99"/>
    <w:unhideWhenUsed/>
    <w:rsid w:val="005B068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B0686"/>
  </w:style>
  <w:style w:type="table" w:styleId="a5">
    <w:name w:val="Table Grid"/>
    <w:basedOn w:val="a1"/>
    <w:rsid w:val="004D13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4D138E"/>
    <w:rPr>
      <w:color w:val="0000FF" w:themeColor="hyperlink"/>
      <w:u w:val="single"/>
    </w:rPr>
  </w:style>
  <w:style w:type="paragraph" w:styleId="a7">
    <w:name w:val="List Paragraph"/>
    <w:basedOn w:val="a"/>
    <w:uiPriority w:val="34"/>
    <w:qFormat/>
    <w:rsid w:val="00025E43"/>
    <w:pPr>
      <w:ind w:leftChars="400" w:left="800"/>
    </w:pPr>
  </w:style>
  <w:style w:type="character" w:customStyle="1" w:styleId="apple-style-span">
    <w:name w:val="apple-style-span"/>
    <w:basedOn w:val="a0"/>
    <w:rsid w:val="00FA008D"/>
  </w:style>
  <w:style w:type="character" w:styleId="a8">
    <w:name w:val="Emphasis"/>
    <w:basedOn w:val="a0"/>
    <w:uiPriority w:val="20"/>
    <w:qFormat/>
    <w:rsid w:val="00002349"/>
    <w:rPr>
      <w:i/>
      <w:iCs/>
    </w:rPr>
  </w:style>
  <w:style w:type="character" w:customStyle="1" w:styleId="apple-converted-space">
    <w:name w:val="apple-converted-space"/>
    <w:basedOn w:val="a0"/>
    <w:rsid w:val="00002349"/>
  </w:style>
  <w:style w:type="paragraph" w:styleId="a9">
    <w:name w:val="Balloon Text"/>
    <w:basedOn w:val="a"/>
    <w:link w:val="Char1"/>
    <w:uiPriority w:val="99"/>
    <w:semiHidden/>
    <w:unhideWhenUsed/>
    <w:rsid w:val="003C5E6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3C5E65"/>
    <w:rPr>
      <w:rFonts w:asciiTheme="majorHAnsi" w:eastAsiaTheme="majorEastAsia" w:hAnsiTheme="majorHAnsi" w:cstheme="majorBidi"/>
      <w:sz w:val="18"/>
      <w:szCs w:val="18"/>
    </w:rPr>
  </w:style>
  <w:style w:type="character" w:customStyle="1" w:styleId="OrgName">
    <w:name w:val="OrgName"/>
    <w:basedOn w:val="a0"/>
    <w:rsid w:val="00480CF7"/>
    <w:rPr>
      <w:b/>
      <w:caps/>
    </w:rPr>
  </w:style>
  <w:style w:type="character" w:styleId="aa">
    <w:name w:val="Unresolved Mention"/>
    <w:basedOn w:val="a0"/>
    <w:uiPriority w:val="99"/>
    <w:semiHidden/>
    <w:unhideWhenUsed/>
    <w:rsid w:val="000B293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6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D502-5964-4825-8D75-ADBF94DF5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8</TotalTime>
  <Pages>3</Pages>
  <Words>1234</Words>
  <Characters>7038</Characters>
  <Application>Microsoft Office Word</Application>
  <DocSecurity>0</DocSecurity>
  <Lines>58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Lee, Sanghoon</cp:lastModifiedBy>
  <cp:revision>540</cp:revision>
  <cp:lastPrinted>2016-11-27T16:40:00Z</cp:lastPrinted>
  <dcterms:created xsi:type="dcterms:W3CDTF">2013-04-08T10:50:00Z</dcterms:created>
  <dcterms:modified xsi:type="dcterms:W3CDTF">2017-08-20T22:24:00Z</dcterms:modified>
</cp:coreProperties>
</file>